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72C675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422EBCB5" wp14:editId="160A3FC0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3468FE" w14:textId="77777777"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345581"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BE6F7B">
        <w:rPr>
          <w:rFonts w:ascii="Times New Roman" w:hAnsi="Times New Roman" w:cs="Times New Roman"/>
          <w:b/>
          <w:sz w:val="56"/>
          <w:szCs w:val="56"/>
        </w:rPr>
        <w:t>1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</w:t>
      </w:r>
      <w:r w:rsidR="00BE6F7B">
        <w:rPr>
          <w:rFonts w:ascii="Times New Roman" w:hAnsi="Times New Roman" w:cs="Times New Roman" w:hint="eastAsia"/>
          <w:b/>
          <w:sz w:val="56"/>
          <w:szCs w:val="56"/>
        </w:rPr>
        <w:t>学部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14:paraId="76ACC717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5D5EB012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14957FFA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465B60B4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3A99ACC9" w14:textId="77777777" w:rsidR="00F4049E" w:rsidRPr="00796194" w:rsidRDefault="00A8073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3271FB" w:rsidRPr="00796194">
        <w:rPr>
          <w:rFonts w:ascii="Times New Roman" w:hAnsi="Times New Roman" w:cs="Times New Roman"/>
          <w:b/>
          <w:sz w:val="56"/>
          <w:szCs w:val="56"/>
        </w:rPr>
        <w:t>1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34867B3A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2632429A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7131E250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21C40522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7805BCBE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0F26CB99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5E5D68BF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4088621F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2E775AC0" w14:textId="77777777" w:rsidTr="00FF0208">
        <w:trPr>
          <w:jc w:val="center"/>
        </w:trPr>
        <w:tc>
          <w:tcPr>
            <w:tcW w:w="1984" w:type="dxa"/>
          </w:tcPr>
          <w:p w14:paraId="4B2906F8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7FFD2B69" w14:textId="2F499ED9" w:rsidR="00FF0208" w:rsidRPr="00796194" w:rsidRDefault="002A2FB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朱永燊</w:t>
            </w:r>
          </w:p>
        </w:tc>
      </w:tr>
      <w:tr w:rsidR="00FF0208" w:rsidRPr="00796194" w14:paraId="481E749B" w14:textId="77777777" w:rsidTr="00FF0208">
        <w:trPr>
          <w:jc w:val="center"/>
        </w:trPr>
        <w:tc>
          <w:tcPr>
            <w:tcW w:w="1984" w:type="dxa"/>
          </w:tcPr>
          <w:p w14:paraId="33E1381D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62328B7F" w14:textId="7FB2FDB3" w:rsidR="00FF0208" w:rsidRPr="00796194" w:rsidRDefault="002A2FB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190200927</w:t>
            </w:r>
          </w:p>
        </w:tc>
      </w:tr>
      <w:tr w:rsidR="00FF0208" w:rsidRPr="00796194" w14:paraId="00B0859D" w14:textId="77777777" w:rsidTr="00FF0208">
        <w:trPr>
          <w:jc w:val="center"/>
        </w:trPr>
        <w:tc>
          <w:tcPr>
            <w:tcW w:w="1984" w:type="dxa"/>
          </w:tcPr>
          <w:p w14:paraId="536C469C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 w14:paraId="7BDDA283" w14:textId="7F940177" w:rsidR="00FF0208" w:rsidRPr="00796194" w:rsidRDefault="002A2FB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936606</w:t>
            </w:r>
          </w:p>
        </w:tc>
      </w:tr>
      <w:tr w:rsidR="00FF0208" w:rsidRPr="00796194" w14:paraId="53412869" w14:textId="77777777" w:rsidTr="00FF0208">
        <w:trPr>
          <w:jc w:val="center"/>
        </w:trPr>
        <w:tc>
          <w:tcPr>
            <w:tcW w:w="1984" w:type="dxa"/>
          </w:tcPr>
          <w:p w14:paraId="0F027BA1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6D4D8DAD" w14:textId="712139D4" w:rsidR="00FF0208" w:rsidRPr="00796194" w:rsidRDefault="002A2FB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8</w:t>
            </w:r>
            <w:r>
              <w:rPr>
                <w:rFonts w:ascii="Times New Roman" w:eastAsia="宋体" w:hAnsi="Times New Roman" w:cs="Times New Roman"/>
                <w:sz w:val="28"/>
              </w:rPr>
              <w:t>74639353@</w:t>
            </w:r>
            <w:r>
              <w:rPr>
                <w:rFonts w:ascii="Times New Roman" w:eastAsia="宋体" w:hAnsi="Times New Roman" w:cs="Times New Roman" w:hint="eastAsia"/>
                <w:sz w:val="28"/>
              </w:rPr>
              <w:t>qq</w:t>
            </w:r>
            <w:r>
              <w:rPr>
                <w:rFonts w:ascii="Times New Roman" w:eastAsia="宋体" w:hAnsi="Times New Roman" w:cs="Times New Roman"/>
                <w:sz w:val="28"/>
              </w:rPr>
              <w:t>.com</w:t>
            </w:r>
          </w:p>
        </w:tc>
      </w:tr>
      <w:tr w:rsidR="00FF0208" w:rsidRPr="00796194" w14:paraId="22319F14" w14:textId="77777777" w:rsidTr="00FF0208">
        <w:trPr>
          <w:jc w:val="center"/>
        </w:trPr>
        <w:tc>
          <w:tcPr>
            <w:tcW w:w="1984" w:type="dxa"/>
          </w:tcPr>
          <w:p w14:paraId="05B81E70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03745D72" w14:textId="0B59C2D0" w:rsidR="00FF0208" w:rsidRPr="00796194" w:rsidRDefault="002A2FB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3769898106</w:t>
            </w:r>
          </w:p>
        </w:tc>
      </w:tr>
    </w:tbl>
    <w:p w14:paraId="64B092BD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64FA39A5" w14:textId="77777777"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6E8258BD" w14:textId="77777777"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14:paraId="199336C9" w14:textId="77777777"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14:paraId="3FA974B1" w14:textId="77777777" w:rsidR="000E382B" w:rsidRDefault="00B14133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 w:rsidRPr="00796194">
            <w:rPr>
              <w:rFonts w:ascii="Times New Roman" w:eastAsia="宋体" w:hAnsi="Times New Roman"/>
              <w:sz w:val="21"/>
              <w:szCs w:val="21"/>
            </w:rPr>
            <w:instrText xml:space="preserve"> TOC \o "1-3" \h \z \u </w:instrText>
          </w: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29325521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1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62EE8291" w14:textId="77777777" w:rsidR="000E382B" w:rsidRDefault="00AA2539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2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环境配置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2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7313CD77" w14:textId="77777777" w:rsidR="000E382B" w:rsidRDefault="00AA2539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3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3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59BE316F" w14:textId="77777777" w:rsidR="000E382B" w:rsidRDefault="00AA2539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4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1 Magic Square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4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707B5C0B" w14:textId="77777777" w:rsidR="000E382B" w:rsidRDefault="00AA2539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5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1.1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 xml:space="preserve"> isLegalMagicSquare()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5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47870157" w14:textId="77777777" w:rsidR="000E382B" w:rsidRDefault="00AA2539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6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1.2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 xml:space="preserve"> generateMagicSquare()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6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214B3D73" w14:textId="77777777" w:rsidR="000E382B" w:rsidRDefault="00AA2539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7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 Turtle Graphic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7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5E812C42" w14:textId="77777777" w:rsidR="000E382B" w:rsidRDefault="00AA2539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8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1 Problem 1: Clone and import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8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1C8BC4C2" w14:textId="77777777" w:rsidR="000E382B" w:rsidRDefault="00AA2539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9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2.2 Problem 3: Turtle graphics and 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drawSquare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9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390805B7" w14:textId="77777777" w:rsidR="000E382B" w:rsidRDefault="00AA2539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0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3 Problem 5: Drawing polygon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0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03D02303" w14:textId="77777777" w:rsidR="000E382B" w:rsidRDefault="00AA2539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1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4 Problem 6: Calculating Bearing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1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62DBE249" w14:textId="77777777" w:rsidR="000E382B" w:rsidRDefault="00AA2539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2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5 Problem 7: Convex Hull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2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2884ED34" w14:textId="77777777" w:rsidR="000E382B" w:rsidRDefault="00AA2539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3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6 Problem 8: Personal art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3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0E8C9FD6" w14:textId="77777777" w:rsidR="000E382B" w:rsidRDefault="00AA2539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4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7 Submitting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4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43DC9435" w14:textId="77777777" w:rsidR="000E382B" w:rsidRDefault="00AA2539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5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3 Social Network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5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002E8954" w14:textId="77777777" w:rsidR="000E382B" w:rsidRDefault="00AA2539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6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1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FriendshipGraph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类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6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1457075A" w14:textId="77777777" w:rsidR="000E382B" w:rsidRDefault="00AA2539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7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2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Person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类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7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69C1C523" w14:textId="77777777" w:rsidR="000E382B" w:rsidRDefault="00AA2539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8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3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客户端代码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main()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8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49B4B5D3" w14:textId="77777777" w:rsidR="000E382B" w:rsidRDefault="00AA2539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9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4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测试用例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9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34B0311A" w14:textId="77777777" w:rsidR="000E382B" w:rsidRDefault="00AA2539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0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进度记录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0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665876EE" w14:textId="77777777" w:rsidR="000E382B" w:rsidRDefault="00AA2539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1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1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6AD7630C" w14:textId="77777777" w:rsidR="000E382B" w:rsidRDefault="00AA2539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2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2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63FFB459" w14:textId="77777777" w:rsidR="000E382B" w:rsidRDefault="00AA2539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3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3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63B6B73C" w14:textId="77777777" w:rsidR="000E382B" w:rsidRDefault="00AA2539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4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4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EA1B0C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73A07121" w14:textId="77777777" w:rsidR="00B14133" w:rsidRPr="00796194" w:rsidRDefault="00B14133" w:rsidP="00345581">
          <w:pPr>
            <w:pStyle w:val="TOC2"/>
            <w:tabs>
              <w:tab w:val="right" w:leader="dot" w:pos="8296"/>
            </w:tabs>
            <w:rPr>
              <w:rFonts w:ascii="Times New Roman" w:hAnsi="Times New Roman"/>
            </w:rPr>
          </w:pPr>
          <w:r w:rsidRPr="00796194">
            <w:rPr>
              <w:rFonts w:ascii="Times New Roman" w:eastAsia="宋体" w:hAnsi="Times New Roman"/>
              <w:b/>
              <w:bCs/>
              <w:szCs w:val="21"/>
              <w:lang w:val="zh-CN"/>
            </w:rPr>
            <w:fldChar w:fldCharType="end"/>
          </w:r>
        </w:p>
      </w:sdtContent>
    </w:sdt>
    <w:p w14:paraId="6D20F440" w14:textId="77777777"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24471F6E" w14:textId="77777777"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3" w:name="_Toc29325521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3"/>
    </w:p>
    <w:p w14:paraId="0089D06F" w14:textId="77777777" w:rsidR="00403271" w:rsidRPr="00403271" w:rsidRDefault="00403271" w:rsidP="00403271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403271">
        <w:rPr>
          <w:rFonts w:ascii="Times New Roman" w:eastAsia="宋体" w:hAnsi="Times New Roman" w:cs="Times New Roman" w:hint="eastAsia"/>
          <w:sz w:val="24"/>
          <w:szCs w:val="24"/>
        </w:rPr>
        <w:t>本次实验通过求解三个问题，训练基本</w:t>
      </w:r>
      <w:r w:rsidRPr="00403271">
        <w:rPr>
          <w:rFonts w:ascii="Times New Roman" w:eastAsia="宋体" w:hAnsi="Times New Roman" w:cs="Times New Roman"/>
          <w:sz w:val="24"/>
          <w:szCs w:val="24"/>
        </w:rPr>
        <w:t xml:space="preserve"> Java </w:t>
      </w:r>
      <w:r w:rsidRPr="00403271">
        <w:rPr>
          <w:rFonts w:ascii="Times New Roman" w:eastAsia="宋体" w:hAnsi="Times New Roman" w:cs="Times New Roman"/>
          <w:sz w:val="24"/>
          <w:szCs w:val="24"/>
        </w:rPr>
        <w:t>编程技能，能够利用</w:t>
      </w:r>
      <w:r w:rsidRPr="00403271">
        <w:rPr>
          <w:rFonts w:ascii="Times New Roman" w:eastAsia="宋体" w:hAnsi="Times New Roman" w:cs="Times New Roman"/>
          <w:sz w:val="24"/>
          <w:szCs w:val="24"/>
        </w:rPr>
        <w:t xml:space="preserve"> Java OO </w:t>
      </w:r>
      <w:r w:rsidRPr="00403271">
        <w:rPr>
          <w:rFonts w:ascii="Times New Roman" w:eastAsia="宋体" w:hAnsi="Times New Roman" w:cs="Times New Roman"/>
          <w:sz w:val="24"/>
          <w:szCs w:val="24"/>
        </w:rPr>
        <w:t>开发基本的功能模块，能够阅读理解已有代码框架并根据功能需求补全代码，能够为所开发的代码编写基本的测试程序并完成测试，初步保证所开发代码的正确性。另一方面，利用</w:t>
      </w:r>
      <w:r w:rsidRPr="00403271">
        <w:rPr>
          <w:rFonts w:ascii="Times New Roman" w:eastAsia="宋体" w:hAnsi="Times New Roman" w:cs="Times New Roman"/>
          <w:sz w:val="24"/>
          <w:szCs w:val="24"/>
        </w:rPr>
        <w:t xml:space="preserve"> Git </w:t>
      </w:r>
      <w:r w:rsidRPr="00403271">
        <w:rPr>
          <w:rFonts w:ascii="Times New Roman" w:eastAsia="宋体" w:hAnsi="Times New Roman" w:cs="Times New Roman"/>
          <w:sz w:val="24"/>
          <w:szCs w:val="24"/>
        </w:rPr>
        <w:t>作为代码配置管理的工具，学会</w:t>
      </w:r>
      <w:r w:rsidRPr="00403271">
        <w:rPr>
          <w:rFonts w:ascii="Times New Roman" w:eastAsia="宋体" w:hAnsi="Times New Roman" w:cs="Times New Roman"/>
          <w:sz w:val="24"/>
          <w:szCs w:val="24"/>
        </w:rPr>
        <w:t xml:space="preserve"> Git </w:t>
      </w:r>
      <w:r w:rsidRPr="00403271">
        <w:rPr>
          <w:rFonts w:ascii="Times New Roman" w:eastAsia="宋体" w:hAnsi="Times New Roman" w:cs="Times New Roman"/>
          <w:sz w:val="24"/>
          <w:szCs w:val="24"/>
        </w:rPr>
        <w:t>的基本使用方法。</w:t>
      </w:r>
    </w:p>
    <w:p w14:paraId="420DE234" w14:textId="77777777" w:rsidR="00403271" w:rsidRPr="00403271" w:rsidRDefault="00403271" w:rsidP="00403271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403271">
        <w:rPr>
          <w:rFonts w:ascii="Times New Roman" w:eastAsia="宋体" w:hAnsi="Times New Roman" w:cs="Times New Roman"/>
          <w:sz w:val="24"/>
          <w:szCs w:val="24"/>
        </w:rPr>
        <w:t xml:space="preserve"> </w:t>
      </w:r>
      <w:r w:rsidRPr="00403271">
        <w:rPr>
          <w:rFonts w:ascii="Times New Roman" w:eastAsia="宋体" w:hAnsi="Times New Roman" w:cs="Times New Roman"/>
          <w:sz w:val="24"/>
          <w:szCs w:val="24"/>
        </w:rPr>
        <w:t>基本的</w:t>
      </w:r>
      <w:r w:rsidRPr="00403271">
        <w:rPr>
          <w:rFonts w:ascii="Times New Roman" w:eastAsia="宋体" w:hAnsi="Times New Roman" w:cs="Times New Roman"/>
          <w:sz w:val="24"/>
          <w:szCs w:val="24"/>
        </w:rPr>
        <w:t xml:space="preserve"> Java OO </w:t>
      </w:r>
      <w:r w:rsidRPr="00403271">
        <w:rPr>
          <w:rFonts w:ascii="Times New Roman" w:eastAsia="宋体" w:hAnsi="Times New Roman" w:cs="Times New Roman"/>
          <w:sz w:val="24"/>
          <w:szCs w:val="24"/>
        </w:rPr>
        <w:t>编程</w:t>
      </w:r>
    </w:p>
    <w:p w14:paraId="29ABC15B" w14:textId="77777777" w:rsidR="00403271" w:rsidRPr="00403271" w:rsidRDefault="00403271" w:rsidP="00403271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403271">
        <w:rPr>
          <w:rFonts w:ascii="Times New Roman" w:eastAsia="宋体" w:hAnsi="Times New Roman" w:cs="Times New Roman"/>
          <w:sz w:val="24"/>
          <w:szCs w:val="24"/>
        </w:rPr>
        <w:t xml:space="preserve"> </w:t>
      </w:r>
      <w:r w:rsidRPr="00403271">
        <w:rPr>
          <w:rFonts w:ascii="Times New Roman" w:eastAsia="宋体" w:hAnsi="Times New Roman" w:cs="Times New Roman"/>
          <w:sz w:val="24"/>
          <w:szCs w:val="24"/>
        </w:rPr>
        <w:t>基于</w:t>
      </w:r>
      <w:r w:rsidRPr="00403271">
        <w:rPr>
          <w:rFonts w:ascii="Times New Roman" w:eastAsia="宋体" w:hAnsi="Times New Roman" w:cs="Times New Roman"/>
          <w:sz w:val="24"/>
          <w:szCs w:val="24"/>
        </w:rPr>
        <w:t xml:space="preserve"> Eclipse IDE </w:t>
      </w:r>
      <w:r w:rsidRPr="00403271">
        <w:rPr>
          <w:rFonts w:ascii="Times New Roman" w:eastAsia="宋体" w:hAnsi="Times New Roman" w:cs="Times New Roman"/>
          <w:sz w:val="24"/>
          <w:szCs w:val="24"/>
        </w:rPr>
        <w:t>进行</w:t>
      </w:r>
      <w:r w:rsidRPr="00403271">
        <w:rPr>
          <w:rFonts w:ascii="Times New Roman" w:eastAsia="宋体" w:hAnsi="Times New Roman" w:cs="Times New Roman"/>
          <w:sz w:val="24"/>
          <w:szCs w:val="24"/>
        </w:rPr>
        <w:t xml:space="preserve"> Java </w:t>
      </w:r>
      <w:r w:rsidRPr="00403271">
        <w:rPr>
          <w:rFonts w:ascii="Times New Roman" w:eastAsia="宋体" w:hAnsi="Times New Roman" w:cs="Times New Roman"/>
          <w:sz w:val="24"/>
          <w:szCs w:val="24"/>
        </w:rPr>
        <w:t>编程</w:t>
      </w:r>
    </w:p>
    <w:p w14:paraId="3D25848B" w14:textId="77777777" w:rsidR="00403271" w:rsidRPr="00403271" w:rsidRDefault="00403271" w:rsidP="00403271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403271">
        <w:rPr>
          <w:rFonts w:ascii="Times New Roman" w:eastAsia="宋体" w:hAnsi="Times New Roman" w:cs="Times New Roman"/>
          <w:sz w:val="24"/>
          <w:szCs w:val="24"/>
        </w:rPr>
        <w:t xml:space="preserve"> </w:t>
      </w:r>
      <w:r w:rsidRPr="00403271">
        <w:rPr>
          <w:rFonts w:ascii="Times New Roman" w:eastAsia="宋体" w:hAnsi="Times New Roman" w:cs="Times New Roman"/>
          <w:sz w:val="24"/>
          <w:szCs w:val="24"/>
        </w:rPr>
        <w:t>基于</w:t>
      </w:r>
      <w:r w:rsidRPr="00403271">
        <w:rPr>
          <w:rFonts w:ascii="Times New Roman" w:eastAsia="宋体" w:hAnsi="Times New Roman" w:cs="Times New Roman"/>
          <w:sz w:val="24"/>
          <w:szCs w:val="24"/>
        </w:rPr>
        <w:t xml:space="preserve"> JUnit </w:t>
      </w:r>
      <w:r w:rsidRPr="00403271">
        <w:rPr>
          <w:rFonts w:ascii="Times New Roman" w:eastAsia="宋体" w:hAnsi="Times New Roman" w:cs="Times New Roman"/>
          <w:sz w:val="24"/>
          <w:szCs w:val="24"/>
        </w:rPr>
        <w:t>的测试</w:t>
      </w:r>
    </w:p>
    <w:p w14:paraId="578D9341" w14:textId="31104431" w:rsidR="00FF0208" w:rsidRPr="00796194" w:rsidRDefault="00403271" w:rsidP="00403271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403271">
        <w:rPr>
          <w:rFonts w:ascii="Times New Roman" w:eastAsia="宋体" w:hAnsi="Times New Roman" w:cs="Times New Roman"/>
          <w:sz w:val="24"/>
          <w:szCs w:val="24"/>
        </w:rPr>
        <w:t xml:space="preserve"> </w:t>
      </w:r>
      <w:r w:rsidRPr="00403271">
        <w:rPr>
          <w:rFonts w:ascii="Times New Roman" w:eastAsia="宋体" w:hAnsi="Times New Roman" w:cs="Times New Roman"/>
          <w:sz w:val="24"/>
          <w:szCs w:val="24"/>
        </w:rPr>
        <w:t>基于</w:t>
      </w:r>
      <w:r w:rsidRPr="00403271">
        <w:rPr>
          <w:rFonts w:ascii="Times New Roman" w:eastAsia="宋体" w:hAnsi="Times New Roman" w:cs="Times New Roman"/>
          <w:sz w:val="24"/>
          <w:szCs w:val="24"/>
        </w:rPr>
        <w:t xml:space="preserve"> Git </w:t>
      </w:r>
      <w:r w:rsidRPr="00403271">
        <w:rPr>
          <w:rFonts w:ascii="Times New Roman" w:eastAsia="宋体" w:hAnsi="Times New Roman" w:cs="Times New Roman"/>
          <w:sz w:val="24"/>
          <w:szCs w:val="24"/>
        </w:rPr>
        <w:t>的代码配置管理</w:t>
      </w:r>
    </w:p>
    <w:p w14:paraId="6D570BB6" w14:textId="77777777" w:rsidR="00DF2EC8" w:rsidRPr="00D36AFC" w:rsidRDefault="0029473E" w:rsidP="00D36AFC">
      <w:pPr>
        <w:pStyle w:val="1"/>
        <w:rPr>
          <w:rFonts w:ascii="Times New Roman" w:hAnsi="Times New Roman" w:cs="Times New Roman"/>
          <w:sz w:val="36"/>
        </w:rPr>
      </w:pPr>
      <w:bookmarkStart w:id="4" w:name="_Toc29325522"/>
      <w:r w:rsidRPr="00D36AFC">
        <w:rPr>
          <w:rFonts w:ascii="Times New Roman" w:hAnsi="Times New Roman" w:cs="Times New Roman"/>
          <w:sz w:val="36"/>
        </w:rPr>
        <w:t>实验环境</w:t>
      </w:r>
      <w:r w:rsidR="00FF0208" w:rsidRPr="00D36AFC">
        <w:rPr>
          <w:rFonts w:ascii="Times New Roman" w:hAnsi="Times New Roman" w:cs="Times New Roman"/>
          <w:sz w:val="36"/>
        </w:rPr>
        <w:t>配置</w:t>
      </w:r>
      <w:bookmarkEnd w:id="4"/>
    </w:p>
    <w:p w14:paraId="2F22181D" w14:textId="056A00FC" w:rsidR="00F000A9" w:rsidRDefault="00F000A9" w:rsidP="00F000A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因为上学期选修过</w:t>
      </w: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，所以</w:t>
      </w:r>
      <w:r>
        <w:rPr>
          <w:rFonts w:ascii="Times New Roman" w:eastAsia="宋体" w:hAnsi="Times New Roman" w:cs="Times New Roman" w:hint="eastAsia"/>
          <w:sz w:val="24"/>
          <w:szCs w:val="24"/>
        </w:rPr>
        <w:t>eclipse</w:t>
      </w:r>
      <w:r>
        <w:rPr>
          <w:rFonts w:ascii="Times New Roman" w:eastAsia="宋体" w:hAnsi="Times New Roman" w:cs="Times New Roman" w:hint="eastAsia"/>
          <w:sz w:val="24"/>
          <w:szCs w:val="24"/>
        </w:rPr>
        <w:t>已经配置好了，只是从</w:t>
      </w:r>
      <w:r>
        <w:rPr>
          <w:rFonts w:ascii="Times New Roman" w:eastAsia="宋体" w:hAnsi="Times New Roman" w:cs="Times New Roman" w:hint="eastAsia"/>
          <w:sz w:val="24"/>
          <w:szCs w:val="24"/>
        </w:rPr>
        <w:t>help</w:t>
      </w:r>
      <w:r>
        <w:rPr>
          <w:rFonts w:ascii="Times New Roman" w:eastAsia="宋体" w:hAnsi="Times New Roman" w:cs="Times New Roman" w:hint="eastAsia"/>
          <w:sz w:val="24"/>
          <w:szCs w:val="24"/>
        </w:rPr>
        <w:t>里</w:t>
      </w:r>
      <w:r>
        <w:rPr>
          <w:rFonts w:ascii="Times New Roman" w:eastAsia="宋体" w:hAnsi="Times New Roman" w:cs="Times New Roman" w:hint="eastAsia"/>
          <w:sz w:val="24"/>
          <w:szCs w:val="24"/>
        </w:rPr>
        <w:t>check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for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upgrade</w:t>
      </w:r>
      <w:r>
        <w:rPr>
          <w:rFonts w:ascii="Times New Roman" w:eastAsia="宋体" w:hAnsi="Times New Roman" w:cs="Times New Roman" w:hint="eastAsia"/>
          <w:sz w:val="24"/>
          <w:szCs w:val="24"/>
        </w:rPr>
        <w:t>更新了一下</w:t>
      </w:r>
    </w:p>
    <w:p w14:paraId="4EB47779" w14:textId="77777777" w:rsidR="00F000A9" w:rsidRPr="00871E07" w:rsidRDefault="00F000A9" w:rsidP="00F000A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417E8E33" w14:textId="000E58F7" w:rsidR="00F000A9" w:rsidRPr="00F000A9" w:rsidRDefault="00AA2539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hyperlink r:id="rId11" w:history="1">
        <w:r w:rsidR="00F000A9">
          <w:rPr>
            <w:rStyle w:val="aa"/>
          </w:rPr>
          <w:t>ComputerScienceHIT/HIT-Lab1-1190200927: HIT-Lab1-mKethree created by GitHub Classroom</w:t>
        </w:r>
      </w:hyperlink>
    </w:p>
    <w:p w14:paraId="729B4909" w14:textId="77777777"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5" w:name="_Toc29325523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5"/>
    </w:p>
    <w:p w14:paraId="4A4DD448" w14:textId="77777777" w:rsidR="00FF0208" w:rsidRPr="00796194" w:rsidRDefault="00D06D0D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请仔细对照实验手册，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针对四个</w:t>
      </w:r>
      <w:r w:rsidRPr="00796194">
        <w:rPr>
          <w:rFonts w:ascii="Times New Roman" w:eastAsia="宋体" w:hAnsi="Times New Roman" w:cs="Times New Roman"/>
          <w:sz w:val="24"/>
          <w:szCs w:val="24"/>
        </w:rPr>
        <w:t>问题中的每一项任务，在下面各节中记录你的实验过程、阐述你的设计思路和问题求解思路，可辅之以示意图或关键源代码加以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说明</w:t>
      </w:r>
      <w:r w:rsidR="00FD1900">
        <w:rPr>
          <w:rFonts w:ascii="Times New Roman" w:eastAsia="宋体" w:hAnsi="Times New Roman" w:cs="Times New Roman" w:hint="eastAsia"/>
          <w:sz w:val="24"/>
          <w:szCs w:val="24"/>
        </w:rPr>
        <w:t>（但</w:t>
      </w:r>
      <w:r w:rsidR="0006354B">
        <w:rPr>
          <w:rFonts w:ascii="Times New Roman" w:eastAsia="宋体" w:hAnsi="Times New Roman" w:cs="Times New Roman" w:hint="eastAsia"/>
          <w:sz w:val="24"/>
          <w:szCs w:val="24"/>
        </w:rPr>
        <w:t>无需</w:t>
      </w:r>
      <w:r w:rsidR="00FD1900">
        <w:rPr>
          <w:rFonts w:ascii="Times New Roman" w:eastAsia="宋体" w:hAnsi="Times New Roman" w:cs="Times New Roman" w:hint="eastAsia"/>
          <w:sz w:val="24"/>
          <w:szCs w:val="24"/>
        </w:rPr>
        <w:t>把你的源代码全部粘贴过来！）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26D5AB4B" w14:textId="77777777" w:rsidR="007D666E" w:rsidRPr="00796194" w:rsidRDefault="007D666E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为了条理清晰，可根据需要在各节增加三级标题。</w:t>
      </w:r>
    </w:p>
    <w:p w14:paraId="6E192D9E" w14:textId="77777777" w:rsidR="0029473E" w:rsidRDefault="002F14B4" w:rsidP="00D36AFC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29325524"/>
      <w:r w:rsidRPr="00D36AFC">
        <w:rPr>
          <w:rFonts w:ascii="Times New Roman" w:hAnsi="Times New Roman" w:cs="Times New Roman"/>
          <w:sz w:val="28"/>
        </w:rPr>
        <w:t>Magic Squares</w:t>
      </w:r>
      <w:bookmarkEnd w:id="6"/>
    </w:p>
    <w:p w14:paraId="56F7EA47" w14:textId="28F3F38D" w:rsidR="004C3CD5" w:rsidRDefault="00AC5026" w:rsidP="005B532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AC5026">
        <w:rPr>
          <w:rFonts w:ascii="Times New Roman" w:eastAsia="宋体" w:hAnsi="Times New Roman" w:cs="Times New Roman" w:hint="eastAsia"/>
          <w:sz w:val="24"/>
          <w:szCs w:val="24"/>
        </w:rPr>
        <w:t>幻方（</w:t>
      </w:r>
      <w:r w:rsidRPr="00AC5026">
        <w:rPr>
          <w:rFonts w:ascii="Times New Roman" w:eastAsia="宋体" w:hAnsi="Times New Roman" w:cs="Times New Roman"/>
          <w:sz w:val="24"/>
          <w:szCs w:val="24"/>
        </w:rPr>
        <w:t>Magic Square</w:t>
      </w:r>
      <w:r w:rsidRPr="00AC5026">
        <w:rPr>
          <w:rFonts w:ascii="Times New Roman" w:eastAsia="宋体" w:hAnsi="Times New Roman" w:cs="Times New Roman"/>
          <w:sz w:val="24"/>
          <w:szCs w:val="24"/>
        </w:rPr>
        <w:t>）是一种将数字安排在正方形格子中，使每行、列和对角线上的数字和都相等的方法。</w:t>
      </w:r>
    </w:p>
    <w:p w14:paraId="31D33E9E" w14:textId="1DB72DDB" w:rsidR="005B5329" w:rsidRPr="000E3103" w:rsidRDefault="005B5329" w:rsidP="005B532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此部分意在考察</w:t>
      </w: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基础应用以及对输入输出的基本操作的理解。</w:t>
      </w:r>
    </w:p>
    <w:p w14:paraId="7FE38493" w14:textId="1C222D3A" w:rsidR="0034260F" w:rsidRPr="00D36AFC" w:rsidRDefault="0034260F" w:rsidP="00D36AFC">
      <w:pPr>
        <w:pStyle w:val="3"/>
        <w:rPr>
          <w:rFonts w:ascii="Times New Roman" w:hAnsi="Times New Roman" w:cs="Times New Roman"/>
          <w:sz w:val="24"/>
        </w:rPr>
      </w:pPr>
      <w:bookmarkStart w:id="7" w:name="_Toc29325525"/>
      <w:r w:rsidRPr="00D36AFC">
        <w:rPr>
          <w:rFonts w:ascii="Consolas" w:hAnsi="Consolas" w:cs="Times New Roman"/>
          <w:sz w:val="24"/>
        </w:rPr>
        <w:lastRenderedPageBreak/>
        <w:t>isLegalMagicSquare()</w:t>
      </w:r>
      <w:bookmarkEnd w:id="7"/>
    </w:p>
    <w:p w14:paraId="631A327A" w14:textId="77777777" w:rsidR="002C2B8E" w:rsidRDefault="002C2B8E" w:rsidP="002C2B8E">
      <w:pPr>
        <w:autoSpaceDE w:val="0"/>
        <w:autoSpaceDN w:val="0"/>
        <w:adjustRightInd w:val="0"/>
        <w:spacing w:line="120" w:lineRule="atLeast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stat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boolea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isLegalMagicSquare(String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fileNam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)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throw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IOException {</w:t>
      </w:r>
    </w:p>
    <w:p w14:paraId="7F0F6BDA" w14:textId="77777777" w:rsidR="002C2B8E" w:rsidRDefault="002C2B8E" w:rsidP="002C2B8E">
      <w:pPr>
        <w:autoSpaceDE w:val="0"/>
        <w:autoSpaceDN w:val="0"/>
        <w:adjustRightInd w:val="0"/>
        <w:spacing w:line="120" w:lineRule="atLeast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BufferedReader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bReade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BufferedReader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FileReader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File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fileNam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));</w:t>
      </w:r>
    </w:p>
    <w:p w14:paraId="0DA97BDD" w14:textId="77777777" w:rsidR="002C2B8E" w:rsidRDefault="002C2B8E" w:rsidP="002C2B8E">
      <w:pPr>
        <w:autoSpaceDE w:val="0"/>
        <w:autoSpaceDN w:val="0"/>
        <w:adjustRightInd w:val="0"/>
        <w:spacing w:line="120" w:lineRule="atLeast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String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lin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3A0195E4" w14:textId="77777777" w:rsidR="002C2B8E" w:rsidRDefault="002C2B8E" w:rsidP="002C2B8E">
      <w:pPr>
        <w:autoSpaceDE w:val="0"/>
        <w:autoSpaceDN w:val="0"/>
        <w:adjustRightInd w:val="0"/>
        <w:spacing w:line="120" w:lineRule="atLeast"/>
        <w:jc w:val="left"/>
        <w:rPr>
          <w:rFonts w:ascii="Consolas" w:hAnsi="Consolas" w:cs="Consolas"/>
          <w:kern w:val="0"/>
          <w:sz w:val="20"/>
          <w:szCs w:val="20"/>
        </w:rPr>
      </w:pPr>
    </w:p>
    <w:p w14:paraId="69E0260A" w14:textId="77777777" w:rsidR="002C2B8E" w:rsidRDefault="002C2B8E" w:rsidP="002C2B8E">
      <w:pPr>
        <w:autoSpaceDE w:val="0"/>
        <w:autoSpaceDN w:val="0"/>
        <w:adjustRightInd w:val="0"/>
        <w:spacing w:line="120" w:lineRule="atLeast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;</w:t>
      </w:r>
    </w:p>
    <w:p w14:paraId="57204225" w14:textId="77777777" w:rsidR="002C2B8E" w:rsidRDefault="002C2B8E" w:rsidP="002C2B8E">
      <w:pPr>
        <w:autoSpaceDE w:val="0"/>
        <w:autoSpaceDN w:val="0"/>
        <w:adjustRightInd w:val="0"/>
        <w:spacing w:line="120" w:lineRule="atLeast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Arrays.</w:t>
      </w:r>
      <w:r>
        <w:rPr>
          <w:rFonts w:ascii="Consolas" w:hAnsi="Consolas" w:cs="Consolas"/>
          <w:i/>
          <w:iCs/>
          <w:color w:val="000000"/>
          <w:kern w:val="0"/>
          <w:sz w:val="20"/>
          <w:szCs w:val="20"/>
        </w:rPr>
        <w:t>fil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i/>
          <w:iCs/>
          <w:color w:val="0000C0"/>
          <w:kern w:val="0"/>
          <w:sz w:val="20"/>
          <w:szCs w:val="20"/>
        </w:rPr>
        <w:t>flag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als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0B967098" w14:textId="77777777" w:rsidR="002C2B8E" w:rsidRDefault="002C2B8E" w:rsidP="002C2B8E">
      <w:pPr>
        <w:autoSpaceDE w:val="0"/>
        <w:autoSpaceDN w:val="0"/>
        <w:adjustRightInd w:val="0"/>
        <w:spacing w:line="120" w:lineRule="atLeast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whi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lin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bReade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.readLine()) !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ul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 {</w:t>
      </w:r>
    </w:p>
    <w:p w14:paraId="256A20F5" w14:textId="77777777" w:rsidR="002C2B8E" w:rsidRDefault="002C2B8E" w:rsidP="002C2B8E">
      <w:pPr>
        <w:autoSpaceDE w:val="0"/>
        <w:autoSpaceDN w:val="0"/>
        <w:adjustRightInd w:val="0"/>
        <w:spacing w:line="120" w:lineRule="atLeast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String[]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lin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split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\t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737F1125" w14:textId="77777777" w:rsidR="002C2B8E" w:rsidRDefault="002C2B8E" w:rsidP="002C2B8E">
      <w:pPr>
        <w:autoSpaceDE w:val="0"/>
        <w:autoSpaceDN w:val="0"/>
        <w:adjustRightInd w:val="0"/>
        <w:spacing w:line="120" w:lineRule="atLeast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lengt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6CC1B6D8" w14:textId="77777777" w:rsidR="002C2B8E" w:rsidRDefault="002C2B8E" w:rsidP="002C2B8E">
      <w:pPr>
        <w:autoSpaceDE w:val="0"/>
        <w:autoSpaceDN w:val="0"/>
        <w:adjustRightInd w:val="0"/>
        <w:spacing w:line="120" w:lineRule="atLeast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!= 0 &amp;&amp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!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 {</w:t>
      </w:r>
    </w:p>
    <w:p w14:paraId="5E9066CA" w14:textId="77777777" w:rsidR="002C2B8E" w:rsidRDefault="002C2B8E" w:rsidP="002C2B8E">
      <w:pPr>
        <w:autoSpaceDE w:val="0"/>
        <w:autoSpaceDN w:val="0"/>
        <w:adjustRightInd w:val="0"/>
        <w:spacing w:line="120" w:lineRule="atLeast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kern w:val="0"/>
          <w:sz w:val="20"/>
          <w:szCs w:val="20"/>
        </w:rPr>
        <w:t>ou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println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The below txt's input is wrong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64C449FE" w14:textId="77777777" w:rsidR="002C2B8E" w:rsidRDefault="002C2B8E" w:rsidP="002C2B8E">
      <w:pPr>
        <w:autoSpaceDE w:val="0"/>
        <w:autoSpaceDN w:val="0"/>
        <w:adjustRightInd w:val="0"/>
        <w:spacing w:line="120" w:lineRule="atLeast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bReade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close();</w:t>
      </w:r>
    </w:p>
    <w:p w14:paraId="595783B7" w14:textId="77777777" w:rsidR="002C2B8E" w:rsidRDefault="002C2B8E" w:rsidP="002C2B8E">
      <w:pPr>
        <w:autoSpaceDE w:val="0"/>
        <w:autoSpaceDN w:val="0"/>
        <w:adjustRightInd w:val="0"/>
        <w:spacing w:line="120" w:lineRule="atLeast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als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0D64F9A5" w14:textId="77777777" w:rsidR="002C2B8E" w:rsidRDefault="002C2B8E" w:rsidP="002C2B8E">
      <w:pPr>
        <w:autoSpaceDE w:val="0"/>
        <w:autoSpaceDN w:val="0"/>
        <w:adjustRightInd w:val="0"/>
        <w:spacing w:line="120" w:lineRule="atLeast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75C9F393" w14:textId="77777777" w:rsidR="002C2B8E" w:rsidRDefault="002C2B8E" w:rsidP="002C2B8E">
      <w:pPr>
        <w:autoSpaceDE w:val="0"/>
        <w:autoSpaceDN w:val="0"/>
        <w:adjustRightInd w:val="0"/>
        <w:spacing w:line="120" w:lineRule="atLeast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++) {</w:t>
      </w:r>
    </w:p>
    <w:p w14:paraId="5F9236ED" w14:textId="77777777" w:rsidR="002C2B8E" w:rsidRDefault="002C2B8E" w:rsidP="002C2B8E">
      <w:pPr>
        <w:autoSpaceDE w:val="0"/>
        <w:autoSpaceDN w:val="0"/>
        <w:adjustRightInd w:val="0"/>
        <w:spacing w:line="120" w:lineRule="atLeast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C0"/>
          <w:kern w:val="0"/>
          <w:sz w:val="20"/>
          <w:szCs w:val="20"/>
        </w:rPr>
        <w:t>squar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[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][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] = Integer.</w:t>
      </w:r>
      <w:r>
        <w:rPr>
          <w:rFonts w:ascii="Consolas" w:hAnsi="Consolas" w:cs="Consolas"/>
          <w:i/>
          <w:iCs/>
          <w:color w:val="000000"/>
          <w:kern w:val="0"/>
          <w:sz w:val="20"/>
          <w:szCs w:val="20"/>
        </w:rPr>
        <w:t>valueO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[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].trim());</w:t>
      </w:r>
    </w:p>
    <w:p w14:paraId="07520AED" w14:textId="77777777" w:rsidR="002C2B8E" w:rsidRDefault="002C2B8E" w:rsidP="002C2B8E">
      <w:pPr>
        <w:autoSpaceDE w:val="0"/>
        <w:autoSpaceDN w:val="0"/>
        <w:adjustRightInd w:val="0"/>
        <w:spacing w:line="120" w:lineRule="atLeast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i/>
          <w:iCs/>
          <w:color w:val="0000C0"/>
          <w:kern w:val="0"/>
          <w:sz w:val="20"/>
          <w:szCs w:val="20"/>
        </w:rPr>
        <w:t>squar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[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][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] &lt;= 0 || </w:t>
      </w:r>
      <w:r>
        <w:rPr>
          <w:rFonts w:ascii="Consolas" w:hAnsi="Consolas" w:cs="Consolas"/>
          <w:i/>
          <w:iCs/>
          <w:color w:val="0000C0"/>
          <w:kern w:val="0"/>
          <w:sz w:val="20"/>
          <w:szCs w:val="20"/>
        </w:rPr>
        <w:t>flag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[</w:t>
      </w:r>
      <w:r>
        <w:rPr>
          <w:rFonts w:ascii="Consolas" w:hAnsi="Consolas" w:cs="Consolas"/>
          <w:i/>
          <w:iCs/>
          <w:color w:val="0000C0"/>
          <w:kern w:val="0"/>
          <w:sz w:val="20"/>
          <w:szCs w:val="20"/>
        </w:rPr>
        <w:t>squar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[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][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]]) {</w:t>
      </w:r>
    </w:p>
    <w:p w14:paraId="7179DDFE" w14:textId="77777777" w:rsidR="002C2B8E" w:rsidRDefault="002C2B8E" w:rsidP="002C2B8E">
      <w:pPr>
        <w:autoSpaceDE w:val="0"/>
        <w:autoSpaceDN w:val="0"/>
        <w:adjustRightInd w:val="0"/>
        <w:spacing w:line="120" w:lineRule="atLeast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bReade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close();</w:t>
      </w:r>
    </w:p>
    <w:p w14:paraId="6B464671" w14:textId="77777777" w:rsidR="002C2B8E" w:rsidRDefault="002C2B8E" w:rsidP="002C2B8E">
      <w:pPr>
        <w:autoSpaceDE w:val="0"/>
        <w:autoSpaceDN w:val="0"/>
        <w:adjustRightInd w:val="0"/>
        <w:spacing w:line="120" w:lineRule="atLeast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als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02094FEC" w14:textId="77777777" w:rsidR="002C2B8E" w:rsidRDefault="002C2B8E" w:rsidP="002C2B8E">
      <w:pPr>
        <w:autoSpaceDE w:val="0"/>
        <w:autoSpaceDN w:val="0"/>
        <w:adjustRightInd w:val="0"/>
        <w:spacing w:line="120" w:lineRule="atLeast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}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else</w:t>
      </w:r>
    </w:p>
    <w:p w14:paraId="3A4BAF61" w14:textId="77777777" w:rsidR="002C2B8E" w:rsidRDefault="002C2B8E" w:rsidP="002C2B8E">
      <w:pPr>
        <w:autoSpaceDE w:val="0"/>
        <w:autoSpaceDN w:val="0"/>
        <w:adjustRightInd w:val="0"/>
        <w:spacing w:line="120" w:lineRule="atLeast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C0"/>
          <w:kern w:val="0"/>
          <w:sz w:val="20"/>
          <w:szCs w:val="20"/>
        </w:rPr>
        <w:t>flag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[</w:t>
      </w:r>
      <w:r>
        <w:rPr>
          <w:rFonts w:ascii="Consolas" w:hAnsi="Consolas" w:cs="Consolas"/>
          <w:i/>
          <w:iCs/>
          <w:color w:val="0000C0"/>
          <w:kern w:val="0"/>
          <w:sz w:val="20"/>
          <w:szCs w:val="20"/>
        </w:rPr>
        <w:t>squar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[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][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]]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tru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0494013F" w14:textId="77777777" w:rsidR="002C2B8E" w:rsidRDefault="002C2B8E" w:rsidP="002C2B8E">
      <w:pPr>
        <w:autoSpaceDE w:val="0"/>
        <w:autoSpaceDN w:val="0"/>
        <w:adjustRightInd w:val="0"/>
        <w:spacing w:line="120" w:lineRule="atLeast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3D0092AC" w14:textId="77777777" w:rsidR="002C2B8E" w:rsidRDefault="002C2B8E" w:rsidP="002C2B8E">
      <w:pPr>
        <w:autoSpaceDE w:val="0"/>
        <w:autoSpaceDN w:val="0"/>
        <w:adjustRightInd w:val="0"/>
        <w:spacing w:line="120" w:lineRule="atLeast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5A07A095" w14:textId="77777777" w:rsidR="002C2B8E" w:rsidRDefault="002C2B8E" w:rsidP="002C2B8E">
      <w:pPr>
        <w:autoSpaceDE w:val="0"/>
        <w:autoSpaceDN w:val="0"/>
        <w:adjustRightInd w:val="0"/>
        <w:spacing w:line="120" w:lineRule="atLeast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++;</w:t>
      </w:r>
    </w:p>
    <w:p w14:paraId="71A854A2" w14:textId="77777777" w:rsidR="002C2B8E" w:rsidRDefault="002C2B8E" w:rsidP="002C2B8E">
      <w:pPr>
        <w:autoSpaceDE w:val="0"/>
        <w:autoSpaceDN w:val="0"/>
        <w:adjustRightInd w:val="0"/>
        <w:spacing w:line="120" w:lineRule="atLeast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61C3C941" w14:textId="77777777" w:rsidR="002C2B8E" w:rsidRDefault="002C2B8E" w:rsidP="002C2B8E">
      <w:pPr>
        <w:autoSpaceDE w:val="0"/>
        <w:autoSpaceDN w:val="0"/>
        <w:adjustRightInd w:val="0"/>
        <w:spacing w:line="120" w:lineRule="atLeast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bReade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close();</w:t>
      </w:r>
    </w:p>
    <w:p w14:paraId="2F0CACF0" w14:textId="77777777" w:rsidR="002C2B8E" w:rsidRDefault="002C2B8E" w:rsidP="002C2B8E">
      <w:pPr>
        <w:autoSpaceDE w:val="0"/>
        <w:autoSpaceDN w:val="0"/>
        <w:adjustRightInd w:val="0"/>
        <w:spacing w:line="120" w:lineRule="atLeast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!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14:paraId="1453435D" w14:textId="77777777" w:rsidR="002C2B8E" w:rsidRDefault="002C2B8E" w:rsidP="002C2B8E">
      <w:pPr>
        <w:autoSpaceDE w:val="0"/>
        <w:autoSpaceDN w:val="0"/>
        <w:adjustRightInd w:val="0"/>
        <w:spacing w:line="120" w:lineRule="atLeast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als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594C07E6" w14:textId="77777777" w:rsidR="002C2B8E" w:rsidRDefault="002C2B8E" w:rsidP="002C2B8E">
      <w:pPr>
        <w:autoSpaceDE w:val="0"/>
        <w:autoSpaceDN w:val="0"/>
        <w:adjustRightInd w:val="0"/>
        <w:spacing w:line="120" w:lineRule="atLeast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;</w:t>
      </w:r>
    </w:p>
    <w:p w14:paraId="54D7D679" w14:textId="77777777" w:rsidR="002C2B8E" w:rsidRDefault="002C2B8E" w:rsidP="002C2B8E">
      <w:pPr>
        <w:autoSpaceDE w:val="0"/>
        <w:autoSpaceDN w:val="0"/>
        <w:adjustRightInd w:val="0"/>
        <w:spacing w:line="120" w:lineRule="atLeast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++) {</w:t>
      </w:r>
    </w:p>
    <w:p w14:paraId="774BCA94" w14:textId="77777777" w:rsidR="002C2B8E" w:rsidRDefault="002C2B8E" w:rsidP="002C2B8E">
      <w:pPr>
        <w:autoSpaceDE w:val="0"/>
        <w:autoSpaceDN w:val="0"/>
        <w:adjustRightInd w:val="0"/>
        <w:spacing w:line="120" w:lineRule="atLeast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s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= </w:t>
      </w:r>
      <w:r>
        <w:rPr>
          <w:rFonts w:ascii="Consolas" w:hAnsi="Consolas" w:cs="Consolas"/>
          <w:i/>
          <w:iCs/>
          <w:color w:val="0000C0"/>
          <w:kern w:val="0"/>
          <w:sz w:val="20"/>
          <w:szCs w:val="20"/>
        </w:rPr>
        <w:t>squar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[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][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];</w:t>
      </w:r>
    </w:p>
    <w:p w14:paraId="31A77BD0" w14:textId="77777777" w:rsidR="002C2B8E" w:rsidRDefault="002C2B8E" w:rsidP="002C2B8E">
      <w:pPr>
        <w:autoSpaceDE w:val="0"/>
        <w:autoSpaceDN w:val="0"/>
        <w:adjustRightInd w:val="0"/>
        <w:spacing w:line="120" w:lineRule="atLeast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s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= </w:t>
      </w:r>
      <w:r>
        <w:rPr>
          <w:rFonts w:ascii="Consolas" w:hAnsi="Consolas" w:cs="Consolas"/>
          <w:i/>
          <w:iCs/>
          <w:color w:val="0000C0"/>
          <w:kern w:val="0"/>
          <w:sz w:val="20"/>
          <w:szCs w:val="20"/>
        </w:rPr>
        <w:t>squar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[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-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- 1][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];</w:t>
      </w:r>
    </w:p>
    <w:p w14:paraId="0145B1B5" w14:textId="77777777" w:rsidR="002C2B8E" w:rsidRDefault="002C2B8E" w:rsidP="002C2B8E">
      <w:pPr>
        <w:autoSpaceDE w:val="0"/>
        <w:autoSpaceDN w:val="0"/>
        <w:adjustRightInd w:val="0"/>
        <w:spacing w:line="120" w:lineRule="atLeast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69BF29BE" w14:textId="77777777" w:rsidR="002C2B8E" w:rsidRDefault="002C2B8E" w:rsidP="002C2B8E">
      <w:pPr>
        <w:autoSpaceDE w:val="0"/>
        <w:autoSpaceDN w:val="0"/>
        <w:adjustRightInd w:val="0"/>
        <w:spacing w:line="120" w:lineRule="atLeast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14:paraId="65B158AE" w14:textId="77777777" w:rsidR="002C2B8E" w:rsidRDefault="002C2B8E" w:rsidP="002C2B8E">
      <w:pPr>
        <w:autoSpaceDE w:val="0"/>
        <w:autoSpaceDN w:val="0"/>
        <w:adjustRightInd w:val="0"/>
        <w:spacing w:line="120" w:lineRule="atLeast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5FA3FDC6" w14:textId="77777777" w:rsidR="002C2B8E" w:rsidRDefault="002C2B8E" w:rsidP="002C2B8E">
      <w:pPr>
        <w:autoSpaceDE w:val="0"/>
        <w:autoSpaceDN w:val="0"/>
        <w:adjustRightInd w:val="0"/>
        <w:spacing w:line="120" w:lineRule="atLeast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else</w:t>
      </w:r>
    </w:p>
    <w:p w14:paraId="314B8AB8" w14:textId="77777777" w:rsidR="002C2B8E" w:rsidRDefault="002C2B8E" w:rsidP="002C2B8E">
      <w:pPr>
        <w:autoSpaceDE w:val="0"/>
        <w:autoSpaceDN w:val="0"/>
        <w:adjustRightInd w:val="0"/>
        <w:spacing w:line="120" w:lineRule="atLeast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als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3A157D00" w14:textId="77777777" w:rsidR="002C2B8E" w:rsidRDefault="002C2B8E" w:rsidP="002C2B8E">
      <w:pPr>
        <w:autoSpaceDE w:val="0"/>
        <w:autoSpaceDN w:val="0"/>
        <w:adjustRightInd w:val="0"/>
        <w:spacing w:line="120" w:lineRule="atLeast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++) {</w:t>
      </w:r>
    </w:p>
    <w:p w14:paraId="65693FC4" w14:textId="77777777" w:rsidR="002C2B8E" w:rsidRDefault="002C2B8E" w:rsidP="002C2B8E">
      <w:pPr>
        <w:autoSpaceDE w:val="0"/>
        <w:autoSpaceDN w:val="0"/>
        <w:adjustRightInd w:val="0"/>
        <w:spacing w:line="120" w:lineRule="atLeast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s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;</w:t>
      </w:r>
    </w:p>
    <w:p w14:paraId="11C02915" w14:textId="77777777" w:rsidR="002C2B8E" w:rsidRDefault="002C2B8E" w:rsidP="002C2B8E">
      <w:pPr>
        <w:autoSpaceDE w:val="0"/>
        <w:autoSpaceDN w:val="0"/>
        <w:adjustRightInd w:val="0"/>
        <w:spacing w:line="120" w:lineRule="atLeast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++) {</w:t>
      </w:r>
    </w:p>
    <w:p w14:paraId="13F4CD2B" w14:textId="77777777" w:rsidR="002C2B8E" w:rsidRDefault="002C2B8E" w:rsidP="002C2B8E">
      <w:pPr>
        <w:autoSpaceDE w:val="0"/>
        <w:autoSpaceDN w:val="0"/>
        <w:adjustRightInd w:val="0"/>
        <w:spacing w:line="120" w:lineRule="atLeast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s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= </w:t>
      </w:r>
      <w:r>
        <w:rPr>
          <w:rFonts w:ascii="Consolas" w:hAnsi="Consolas" w:cs="Consolas"/>
          <w:i/>
          <w:iCs/>
          <w:color w:val="0000C0"/>
          <w:kern w:val="0"/>
          <w:sz w:val="20"/>
          <w:szCs w:val="20"/>
        </w:rPr>
        <w:t>squar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[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][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];</w:t>
      </w:r>
    </w:p>
    <w:p w14:paraId="316FA97D" w14:textId="77777777" w:rsidR="002C2B8E" w:rsidRDefault="002C2B8E" w:rsidP="002C2B8E">
      <w:pPr>
        <w:autoSpaceDE w:val="0"/>
        <w:autoSpaceDN w:val="0"/>
        <w:adjustRightInd w:val="0"/>
        <w:spacing w:line="120" w:lineRule="atLeast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s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= </w:t>
      </w:r>
      <w:r>
        <w:rPr>
          <w:rFonts w:ascii="Consolas" w:hAnsi="Consolas" w:cs="Consolas"/>
          <w:i/>
          <w:iCs/>
          <w:color w:val="0000C0"/>
          <w:kern w:val="0"/>
          <w:sz w:val="20"/>
          <w:szCs w:val="20"/>
        </w:rPr>
        <w:t>squar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[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][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];</w:t>
      </w:r>
    </w:p>
    <w:p w14:paraId="23C5E319" w14:textId="77777777" w:rsidR="002C2B8E" w:rsidRDefault="002C2B8E" w:rsidP="002C2B8E">
      <w:pPr>
        <w:autoSpaceDE w:val="0"/>
        <w:autoSpaceDN w:val="0"/>
        <w:adjustRightInd w:val="0"/>
        <w:spacing w:line="120" w:lineRule="atLeast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79A602E1" w14:textId="77777777" w:rsidR="002C2B8E" w:rsidRDefault="002C2B8E" w:rsidP="002C2B8E">
      <w:pPr>
        <w:autoSpaceDE w:val="0"/>
        <w:autoSpaceDN w:val="0"/>
        <w:adjustRightInd w:val="0"/>
        <w:spacing w:line="120" w:lineRule="atLeast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!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||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!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14:paraId="70C978E8" w14:textId="77777777" w:rsidR="002C2B8E" w:rsidRDefault="002C2B8E" w:rsidP="002C2B8E">
      <w:pPr>
        <w:autoSpaceDE w:val="0"/>
        <w:autoSpaceDN w:val="0"/>
        <w:adjustRightInd w:val="0"/>
        <w:spacing w:line="120" w:lineRule="atLeast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als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7C305031" w14:textId="77777777" w:rsidR="002C2B8E" w:rsidRDefault="002C2B8E" w:rsidP="002C2B8E">
      <w:pPr>
        <w:autoSpaceDE w:val="0"/>
        <w:autoSpaceDN w:val="0"/>
        <w:adjustRightInd w:val="0"/>
        <w:spacing w:line="120" w:lineRule="atLeast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64816800" w14:textId="77777777" w:rsidR="002C2B8E" w:rsidRDefault="002C2B8E" w:rsidP="002C2B8E">
      <w:pPr>
        <w:autoSpaceDE w:val="0"/>
        <w:autoSpaceDN w:val="0"/>
        <w:adjustRightInd w:val="0"/>
        <w:spacing w:line="120" w:lineRule="atLeast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tru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64DCC439" w14:textId="537FC01C" w:rsidR="002C2B8E" w:rsidRDefault="002C2B8E" w:rsidP="002C2B8E">
      <w:pPr>
        <w:spacing w:line="120" w:lineRule="atLeast"/>
        <w:ind w:firstLine="420"/>
        <w:rPr>
          <w:rFonts w:ascii="Times New Roman" w:eastAsia="宋体" w:hAnsi="Times New Roman" w:cs="Times New Roman"/>
          <w:b/>
          <w:bCs/>
          <w:sz w:val="24"/>
          <w:szCs w:val="24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0DF3490B" w14:textId="77777777" w:rsidR="002C2B8E" w:rsidRDefault="002C2B8E" w:rsidP="00192826">
      <w:pPr>
        <w:ind w:firstLine="420"/>
        <w:rPr>
          <w:rFonts w:ascii="Times New Roman" w:eastAsia="宋体" w:hAnsi="Times New Roman" w:cs="Times New Roman"/>
          <w:b/>
          <w:bCs/>
          <w:sz w:val="24"/>
          <w:szCs w:val="24"/>
        </w:rPr>
      </w:pPr>
    </w:p>
    <w:p w14:paraId="69C11953" w14:textId="6C827C05" w:rsidR="00192826" w:rsidRPr="00192826" w:rsidRDefault="00192826" w:rsidP="00192826">
      <w:pPr>
        <w:ind w:firstLine="420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192826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1</w:t>
      </w:r>
      <w:r w:rsidRPr="00192826">
        <w:rPr>
          <w:rFonts w:ascii="Times New Roman" w:eastAsia="宋体" w:hAnsi="Times New Roman" w:cs="Times New Roman"/>
          <w:b/>
          <w:bCs/>
          <w:sz w:val="24"/>
          <w:szCs w:val="24"/>
        </w:rPr>
        <w:t>.</w:t>
      </w:r>
      <w:r w:rsidRPr="00192826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首先读入</w:t>
      </w:r>
      <w:r w:rsidRPr="00192826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txt</w:t>
      </w:r>
      <w:r w:rsidRPr="00192826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文件</w:t>
      </w:r>
    </w:p>
    <w:p w14:paraId="2FF57EB0" w14:textId="7B915797" w:rsidR="00192826" w:rsidRPr="00192826" w:rsidRDefault="00192826" w:rsidP="0019282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92826">
        <w:rPr>
          <w:rFonts w:ascii="Times New Roman" w:eastAsia="宋体" w:hAnsi="Times New Roman" w:cs="Times New Roman"/>
          <w:sz w:val="24"/>
          <w:szCs w:val="24"/>
        </w:rPr>
        <w:t xml:space="preserve">a) </w:t>
      </w:r>
      <w:r w:rsidRPr="00192826">
        <w:rPr>
          <w:rFonts w:ascii="Times New Roman" w:eastAsia="宋体" w:hAnsi="Times New Roman" w:cs="Times New Roman"/>
          <w:sz w:val="24"/>
          <w:szCs w:val="24"/>
        </w:rPr>
        <w:t>创建</w:t>
      </w:r>
      <w:r>
        <w:rPr>
          <w:rFonts w:ascii="Times New Roman" w:eastAsia="宋体" w:hAnsi="Times New Roman" w:cs="Times New Roman" w:hint="eastAsia"/>
          <w:sz w:val="24"/>
          <w:szCs w:val="24"/>
        </w:rPr>
        <w:t>读入操作相关</w:t>
      </w:r>
      <w:r w:rsidRPr="00192826">
        <w:rPr>
          <w:rFonts w:ascii="Times New Roman" w:eastAsia="宋体" w:hAnsi="Times New Roman" w:cs="Times New Roman"/>
          <w:sz w:val="24"/>
          <w:szCs w:val="24"/>
        </w:rPr>
        <w:t>对象</w:t>
      </w:r>
    </w:p>
    <w:p w14:paraId="7809FCB4" w14:textId="3413E599" w:rsidR="00192826" w:rsidRDefault="00192826" w:rsidP="0019282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92826">
        <w:rPr>
          <w:rFonts w:ascii="Times New Roman" w:eastAsia="宋体" w:hAnsi="Times New Roman" w:cs="Times New Roman"/>
          <w:sz w:val="24"/>
          <w:szCs w:val="24"/>
        </w:rPr>
        <w:t xml:space="preserve">b) </w:t>
      </w:r>
      <w:r w:rsidRPr="00192826">
        <w:rPr>
          <w:rFonts w:ascii="Times New Roman" w:eastAsia="宋体" w:hAnsi="Times New Roman" w:cs="Times New Roman"/>
          <w:sz w:val="24"/>
          <w:szCs w:val="24"/>
        </w:rPr>
        <w:t>初始化</w:t>
      </w:r>
      <w:r>
        <w:rPr>
          <w:rFonts w:ascii="Times New Roman" w:eastAsia="宋体" w:hAnsi="Times New Roman" w:cs="Times New Roman" w:hint="eastAsia"/>
          <w:sz w:val="24"/>
          <w:szCs w:val="24"/>
        </w:rPr>
        <w:t>string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192826">
        <w:rPr>
          <w:rFonts w:ascii="Times New Roman" w:eastAsia="宋体" w:hAnsi="Times New Roman" w:cs="Times New Roman"/>
          <w:sz w:val="24"/>
          <w:szCs w:val="24"/>
        </w:rPr>
        <w:t>line</w:t>
      </w:r>
    </w:p>
    <w:p w14:paraId="7A5BFDAA" w14:textId="77777777" w:rsidR="00192826" w:rsidRPr="00192826" w:rsidRDefault="00192826" w:rsidP="0019282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32306C45" w14:textId="5ABA31C3" w:rsidR="00192826" w:rsidRPr="00192826" w:rsidRDefault="00192826" w:rsidP="00192826">
      <w:pPr>
        <w:ind w:firstLine="420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192826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2</w:t>
      </w:r>
      <w:r w:rsidRPr="00192826">
        <w:rPr>
          <w:rFonts w:ascii="Times New Roman" w:eastAsia="宋体" w:hAnsi="Times New Roman" w:cs="Times New Roman"/>
          <w:b/>
          <w:bCs/>
          <w:sz w:val="24"/>
          <w:szCs w:val="24"/>
        </w:rPr>
        <w:t>.</w:t>
      </w:r>
      <w:r w:rsidRPr="00192826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再逐行将字符串转换为整型矩阵存储</w:t>
      </w:r>
    </w:p>
    <w:p w14:paraId="06B655AE" w14:textId="2CC5AA9A" w:rsidR="00192826" w:rsidRPr="00192826" w:rsidRDefault="00192826" w:rsidP="0019282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92826">
        <w:rPr>
          <w:rFonts w:ascii="Times New Roman" w:eastAsia="宋体" w:hAnsi="Times New Roman" w:cs="Times New Roman"/>
          <w:sz w:val="24"/>
          <w:szCs w:val="24"/>
        </w:rPr>
        <w:t xml:space="preserve">a) </w:t>
      </w:r>
      <w:r w:rsidRPr="00192826">
        <w:rPr>
          <w:rFonts w:ascii="Times New Roman" w:eastAsia="宋体" w:hAnsi="Times New Roman" w:cs="Times New Roman"/>
          <w:sz w:val="24"/>
          <w:szCs w:val="24"/>
        </w:rPr>
        <w:t>将非空</w:t>
      </w:r>
      <w:r w:rsidRPr="00192826">
        <w:rPr>
          <w:rFonts w:ascii="Times New Roman" w:eastAsia="宋体" w:hAnsi="Times New Roman" w:cs="Times New Roman"/>
          <w:sz w:val="24"/>
          <w:szCs w:val="24"/>
        </w:rPr>
        <w:t>readline</w:t>
      </w:r>
      <w:r w:rsidRPr="00192826">
        <w:rPr>
          <w:rFonts w:ascii="Times New Roman" w:eastAsia="宋体" w:hAnsi="Times New Roman" w:cs="Times New Roman"/>
          <w:sz w:val="24"/>
          <w:szCs w:val="24"/>
        </w:rPr>
        <w:t>的字符串</w:t>
      </w:r>
      <w:r>
        <w:rPr>
          <w:rFonts w:ascii="Times New Roman" w:eastAsia="宋体" w:hAnsi="Times New Roman" w:cs="Times New Roman" w:hint="eastAsia"/>
          <w:sz w:val="24"/>
          <w:szCs w:val="24"/>
        </w:rPr>
        <w:t>以</w:t>
      </w:r>
      <w:r>
        <w:rPr>
          <w:rFonts w:ascii="Times New Roman" w:eastAsia="宋体" w:hAnsi="Times New Roman" w:cs="Times New Roman"/>
          <w:sz w:val="24"/>
          <w:szCs w:val="24"/>
        </w:rPr>
        <w:t>\t</w:t>
      </w:r>
      <w:r w:rsidRPr="00192826">
        <w:rPr>
          <w:rFonts w:ascii="Times New Roman" w:eastAsia="宋体" w:hAnsi="Times New Roman" w:cs="Times New Roman"/>
          <w:sz w:val="24"/>
          <w:szCs w:val="24"/>
        </w:rPr>
        <w:t>分割</w:t>
      </w:r>
    </w:p>
    <w:p w14:paraId="1C01BA0C" w14:textId="77777777" w:rsidR="00192826" w:rsidRPr="00192826" w:rsidRDefault="00192826" w:rsidP="0019282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92826">
        <w:rPr>
          <w:rFonts w:ascii="Times New Roman" w:eastAsia="宋体" w:hAnsi="Times New Roman" w:cs="Times New Roman"/>
          <w:sz w:val="24"/>
          <w:szCs w:val="24"/>
        </w:rPr>
        <w:t xml:space="preserve">b) </w:t>
      </w:r>
      <w:r w:rsidRPr="00192826">
        <w:rPr>
          <w:rFonts w:ascii="Times New Roman" w:eastAsia="宋体" w:hAnsi="Times New Roman" w:cs="Times New Roman"/>
          <w:sz w:val="24"/>
          <w:szCs w:val="24"/>
        </w:rPr>
        <w:t>去除头尾空格后转换为数字存储到二维数组中</w:t>
      </w:r>
    </w:p>
    <w:p w14:paraId="37376DE9" w14:textId="64804953" w:rsidR="00192826" w:rsidRPr="00192826" w:rsidRDefault="00192826" w:rsidP="0019282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92826">
        <w:rPr>
          <w:rFonts w:ascii="Times New Roman" w:eastAsia="宋体" w:hAnsi="Times New Roman" w:cs="Times New Roman"/>
          <w:sz w:val="24"/>
          <w:szCs w:val="24"/>
        </w:rPr>
        <w:t xml:space="preserve">c) </w:t>
      </w:r>
      <w:r w:rsidRPr="00192826">
        <w:rPr>
          <w:rFonts w:ascii="Times New Roman" w:eastAsia="宋体" w:hAnsi="Times New Roman" w:cs="Times New Roman"/>
          <w:sz w:val="24"/>
          <w:szCs w:val="24"/>
        </w:rPr>
        <w:t>存储时判断该数字是否出现过</w:t>
      </w:r>
    </w:p>
    <w:p w14:paraId="21A17D47" w14:textId="77777777" w:rsidR="00192826" w:rsidRPr="00192826" w:rsidRDefault="00192826" w:rsidP="0019282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92826">
        <w:rPr>
          <w:rFonts w:ascii="Times New Roman" w:eastAsia="宋体" w:hAnsi="Times New Roman" w:cs="Times New Roman"/>
          <w:sz w:val="24"/>
          <w:szCs w:val="24"/>
        </w:rPr>
        <w:t xml:space="preserve">i. </w:t>
      </w:r>
      <w:r w:rsidRPr="00192826">
        <w:rPr>
          <w:rFonts w:ascii="Times New Roman" w:eastAsia="宋体" w:hAnsi="Times New Roman" w:cs="Times New Roman"/>
          <w:sz w:val="24"/>
          <w:szCs w:val="24"/>
        </w:rPr>
        <w:t>出现过则报错</w:t>
      </w:r>
    </w:p>
    <w:p w14:paraId="693B36AC" w14:textId="14ED6D14" w:rsidR="00192826" w:rsidRPr="00192826" w:rsidRDefault="00192826" w:rsidP="0019282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92826">
        <w:rPr>
          <w:rFonts w:ascii="Times New Roman" w:eastAsia="宋体" w:hAnsi="Times New Roman" w:cs="Times New Roman"/>
          <w:sz w:val="24"/>
          <w:szCs w:val="24"/>
        </w:rPr>
        <w:t xml:space="preserve">ii. </w:t>
      </w:r>
      <w:r w:rsidRPr="00192826">
        <w:rPr>
          <w:rFonts w:ascii="Times New Roman" w:eastAsia="宋体" w:hAnsi="Times New Roman" w:cs="Times New Roman"/>
          <w:sz w:val="24"/>
          <w:szCs w:val="24"/>
        </w:rPr>
        <w:t>否则用</w:t>
      </w:r>
      <w:r w:rsidRPr="00192826">
        <w:rPr>
          <w:rFonts w:ascii="Times New Roman" w:eastAsia="宋体" w:hAnsi="Times New Roman" w:cs="Times New Roman"/>
          <w:sz w:val="24"/>
          <w:szCs w:val="24"/>
        </w:rPr>
        <w:t>Boolean</w:t>
      </w:r>
      <w:r w:rsidRPr="00192826">
        <w:rPr>
          <w:rFonts w:ascii="Times New Roman" w:eastAsia="宋体" w:hAnsi="Times New Roman" w:cs="Times New Roman"/>
          <w:sz w:val="24"/>
          <w:szCs w:val="24"/>
        </w:rPr>
        <w:t>表标记</w:t>
      </w:r>
    </w:p>
    <w:p w14:paraId="14D762AE" w14:textId="75FEFB34" w:rsidR="00192826" w:rsidRDefault="00192826" w:rsidP="00192826">
      <w:pPr>
        <w:ind w:leftChars="200" w:left="660" w:hangingChars="100" w:hanging="240"/>
        <w:rPr>
          <w:rFonts w:ascii="Times New Roman" w:eastAsia="宋体" w:hAnsi="Times New Roman" w:cs="Times New Roman"/>
          <w:sz w:val="24"/>
          <w:szCs w:val="24"/>
        </w:rPr>
      </w:pPr>
      <w:r w:rsidRPr="00192826">
        <w:rPr>
          <w:rFonts w:ascii="Times New Roman" w:eastAsia="宋体" w:hAnsi="Times New Roman" w:cs="Times New Roman"/>
          <w:sz w:val="24"/>
          <w:szCs w:val="24"/>
        </w:rPr>
        <w:t xml:space="preserve">d) </w:t>
      </w:r>
      <w:r>
        <w:rPr>
          <w:rFonts w:ascii="Times New Roman" w:eastAsia="宋体" w:hAnsi="Times New Roman" w:cs="Times New Roman" w:hint="eastAsia"/>
          <w:sz w:val="24"/>
          <w:szCs w:val="24"/>
        </w:rPr>
        <w:t>每读入一行数据纪录其中数据个数即列数，若下一次读入列数不同，则数据输入格式错误</w:t>
      </w:r>
      <w:r w:rsidR="00CC5B5E">
        <w:rPr>
          <w:rFonts w:ascii="Times New Roman" w:eastAsia="宋体" w:hAnsi="Times New Roman" w:cs="Times New Roman" w:hint="eastAsia"/>
          <w:sz w:val="24"/>
          <w:szCs w:val="24"/>
        </w:rPr>
        <w:t>，报错</w:t>
      </w:r>
    </w:p>
    <w:p w14:paraId="50B0983C" w14:textId="220BFDAB" w:rsidR="00192826" w:rsidRPr="00192826" w:rsidRDefault="00CC5B5E" w:rsidP="00192826">
      <w:pPr>
        <w:ind w:firstLineChars="300" w:firstLine="7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最后</w:t>
      </w:r>
      <w:r w:rsidR="00192826" w:rsidRPr="00192826">
        <w:rPr>
          <w:rFonts w:ascii="Times New Roman" w:eastAsia="宋体" w:hAnsi="Times New Roman" w:cs="Times New Roman"/>
          <w:sz w:val="24"/>
          <w:szCs w:val="24"/>
        </w:rPr>
        <w:t>判断行列长度是否相等</w:t>
      </w:r>
      <w:r>
        <w:rPr>
          <w:rFonts w:ascii="Times New Roman" w:eastAsia="宋体" w:hAnsi="Times New Roman" w:cs="Times New Roman" w:hint="eastAsia"/>
          <w:sz w:val="24"/>
          <w:szCs w:val="24"/>
        </w:rPr>
        <w:t>，若不等则输入格式错误，报错</w:t>
      </w:r>
    </w:p>
    <w:p w14:paraId="6A474A04" w14:textId="77777777" w:rsidR="00192826" w:rsidRDefault="00192826" w:rsidP="0019282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75877B04" w14:textId="7655A688" w:rsidR="00192826" w:rsidRPr="00CC5B5E" w:rsidRDefault="00CC5B5E" w:rsidP="00192826">
      <w:pPr>
        <w:ind w:firstLine="420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CC5B5E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3</w:t>
      </w:r>
      <w:r w:rsidRPr="00CC5B5E">
        <w:rPr>
          <w:rFonts w:ascii="Times New Roman" w:eastAsia="宋体" w:hAnsi="Times New Roman" w:cs="Times New Roman"/>
          <w:b/>
          <w:bCs/>
          <w:sz w:val="24"/>
          <w:szCs w:val="24"/>
        </w:rPr>
        <w:t>.</w:t>
      </w:r>
      <w:r w:rsidR="00192826" w:rsidRPr="00CC5B5E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计算两条斜线的和并比较</w:t>
      </w:r>
    </w:p>
    <w:p w14:paraId="69874E46" w14:textId="77777777" w:rsidR="00192826" w:rsidRPr="00192826" w:rsidRDefault="00192826" w:rsidP="0019282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92826">
        <w:rPr>
          <w:rFonts w:ascii="Times New Roman" w:eastAsia="宋体" w:hAnsi="Times New Roman" w:cs="Times New Roman"/>
          <w:sz w:val="24"/>
          <w:szCs w:val="24"/>
        </w:rPr>
        <w:t xml:space="preserve">a) </w:t>
      </w:r>
      <w:r w:rsidRPr="00192826">
        <w:rPr>
          <w:rFonts w:ascii="Times New Roman" w:eastAsia="宋体" w:hAnsi="Times New Roman" w:cs="Times New Roman"/>
          <w:sz w:val="24"/>
          <w:szCs w:val="24"/>
        </w:rPr>
        <w:t>分别得出主对角线和次对角线的和</w:t>
      </w:r>
    </w:p>
    <w:p w14:paraId="06D2BD28" w14:textId="77777777" w:rsidR="00192826" w:rsidRPr="00192826" w:rsidRDefault="00192826" w:rsidP="0019282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92826">
        <w:rPr>
          <w:rFonts w:ascii="Times New Roman" w:eastAsia="宋体" w:hAnsi="Times New Roman" w:cs="Times New Roman"/>
          <w:sz w:val="24"/>
          <w:szCs w:val="24"/>
        </w:rPr>
        <w:t xml:space="preserve">b) </w:t>
      </w:r>
      <w:r w:rsidRPr="00192826">
        <w:rPr>
          <w:rFonts w:ascii="Times New Roman" w:eastAsia="宋体" w:hAnsi="Times New Roman" w:cs="Times New Roman"/>
          <w:sz w:val="24"/>
          <w:szCs w:val="24"/>
        </w:rPr>
        <w:t>比较</w:t>
      </w:r>
    </w:p>
    <w:p w14:paraId="5DAF6652" w14:textId="77777777" w:rsidR="00192826" w:rsidRPr="00192826" w:rsidRDefault="00192826" w:rsidP="0019282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92826">
        <w:rPr>
          <w:rFonts w:ascii="Times New Roman" w:eastAsia="宋体" w:hAnsi="Times New Roman" w:cs="Times New Roman"/>
          <w:sz w:val="24"/>
          <w:szCs w:val="24"/>
        </w:rPr>
        <w:t xml:space="preserve">i. </w:t>
      </w:r>
      <w:r w:rsidRPr="00192826">
        <w:rPr>
          <w:rFonts w:ascii="Times New Roman" w:eastAsia="宋体" w:hAnsi="Times New Roman" w:cs="Times New Roman"/>
          <w:sz w:val="24"/>
          <w:szCs w:val="24"/>
        </w:rPr>
        <w:t>若相等则记录，作为基准值</w:t>
      </w:r>
    </w:p>
    <w:p w14:paraId="2CF539DF" w14:textId="410F5B9E" w:rsidR="00192826" w:rsidRDefault="00192826" w:rsidP="0019282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92826">
        <w:rPr>
          <w:rFonts w:ascii="Times New Roman" w:eastAsia="宋体" w:hAnsi="Times New Roman" w:cs="Times New Roman"/>
          <w:sz w:val="24"/>
          <w:szCs w:val="24"/>
        </w:rPr>
        <w:t xml:space="preserve">ii. </w:t>
      </w:r>
      <w:r w:rsidRPr="00192826">
        <w:rPr>
          <w:rFonts w:ascii="Times New Roman" w:eastAsia="宋体" w:hAnsi="Times New Roman" w:cs="Times New Roman"/>
          <w:sz w:val="24"/>
          <w:szCs w:val="24"/>
        </w:rPr>
        <w:t>若不相等则报错</w:t>
      </w:r>
    </w:p>
    <w:p w14:paraId="053A95B8" w14:textId="77777777" w:rsidR="00CC5B5E" w:rsidRPr="00192826" w:rsidRDefault="00CC5B5E" w:rsidP="0019282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56B9F0EF" w14:textId="67559DFD" w:rsidR="00192826" w:rsidRPr="00CC5B5E" w:rsidRDefault="00CC5B5E" w:rsidP="00192826">
      <w:pPr>
        <w:ind w:firstLine="420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CC5B5E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4</w:t>
      </w:r>
      <w:r w:rsidRPr="00CC5B5E">
        <w:rPr>
          <w:rFonts w:ascii="Times New Roman" w:eastAsia="宋体" w:hAnsi="Times New Roman" w:cs="Times New Roman"/>
          <w:b/>
          <w:bCs/>
          <w:sz w:val="24"/>
          <w:szCs w:val="24"/>
        </w:rPr>
        <w:t>.</w:t>
      </w:r>
      <w:r w:rsidR="00192826" w:rsidRPr="00CC5B5E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计算每条纵线和横线和和并比较</w:t>
      </w:r>
    </w:p>
    <w:p w14:paraId="365CE142" w14:textId="77777777" w:rsidR="00192826" w:rsidRPr="00192826" w:rsidRDefault="00192826" w:rsidP="0019282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92826">
        <w:rPr>
          <w:rFonts w:ascii="Times New Roman" w:eastAsia="宋体" w:hAnsi="Times New Roman" w:cs="Times New Roman"/>
          <w:sz w:val="24"/>
          <w:szCs w:val="24"/>
        </w:rPr>
        <w:t xml:space="preserve">a) </w:t>
      </w:r>
      <w:r w:rsidRPr="00192826">
        <w:rPr>
          <w:rFonts w:ascii="Times New Roman" w:eastAsia="宋体" w:hAnsi="Times New Roman" w:cs="Times New Roman"/>
          <w:sz w:val="24"/>
          <w:szCs w:val="24"/>
        </w:rPr>
        <w:t>分别计算第</w:t>
      </w:r>
      <w:r w:rsidRPr="00192826">
        <w:rPr>
          <w:rFonts w:ascii="Times New Roman" w:eastAsia="宋体" w:hAnsi="Times New Roman" w:cs="Times New Roman"/>
          <w:sz w:val="24"/>
          <w:szCs w:val="24"/>
        </w:rPr>
        <w:t>i</w:t>
      </w:r>
      <w:r w:rsidRPr="00192826">
        <w:rPr>
          <w:rFonts w:ascii="Times New Roman" w:eastAsia="宋体" w:hAnsi="Times New Roman" w:cs="Times New Roman"/>
          <w:sz w:val="24"/>
          <w:szCs w:val="24"/>
        </w:rPr>
        <w:t>条横线和纵线的和</w:t>
      </w:r>
    </w:p>
    <w:p w14:paraId="243A720D" w14:textId="77777777" w:rsidR="00192826" w:rsidRPr="00192826" w:rsidRDefault="00192826" w:rsidP="0019282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92826">
        <w:rPr>
          <w:rFonts w:ascii="Times New Roman" w:eastAsia="宋体" w:hAnsi="Times New Roman" w:cs="Times New Roman"/>
          <w:sz w:val="24"/>
          <w:szCs w:val="24"/>
        </w:rPr>
        <w:t xml:space="preserve">b) </w:t>
      </w:r>
      <w:r w:rsidRPr="00192826">
        <w:rPr>
          <w:rFonts w:ascii="Times New Roman" w:eastAsia="宋体" w:hAnsi="Times New Roman" w:cs="Times New Roman"/>
          <w:sz w:val="24"/>
          <w:szCs w:val="24"/>
        </w:rPr>
        <w:t>与基准值比较</w:t>
      </w:r>
    </w:p>
    <w:p w14:paraId="713624BA" w14:textId="77777777" w:rsidR="00192826" w:rsidRPr="00192826" w:rsidRDefault="00192826" w:rsidP="0019282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92826">
        <w:rPr>
          <w:rFonts w:ascii="Times New Roman" w:eastAsia="宋体" w:hAnsi="Times New Roman" w:cs="Times New Roman"/>
          <w:sz w:val="24"/>
          <w:szCs w:val="24"/>
        </w:rPr>
        <w:t xml:space="preserve">i. </w:t>
      </w:r>
      <w:r w:rsidRPr="00192826">
        <w:rPr>
          <w:rFonts w:ascii="Times New Roman" w:eastAsia="宋体" w:hAnsi="Times New Roman" w:cs="Times New Roman"/>
          <w:sz w:val="24"/>
          <w:szCs w:val="24"/>
        </w:rPr>
        <w:t>不相等则报错</w:t>
      </w:r>
    </w:p>
    <w:p w14:paraId="452BE2C4" w14:textId="169236BE" w:rsidR="00192826" w:rsidRDefault="00192826" w:rsidP="0019282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92826">
        <w:rPr>
          <w:rFonts w:ascii="Times New Roman" w:eastAsia="宋体" w:hAnsi="Times New Roman" w:cs="Times New Roman" w:hint="eastAsia"/>
          <w:sz w:val="24"/>
          <w:szCs w:val="24"/>
        </w:rPr>
        <w:t>确定是否为幻方</w:t>
      </w:r>
    </w:p>
    <w:p w14:paraId="024AE57A" w14:textId="0E52339E" w:rsidR="002C2B8E" w:rsidRDefault="002C2B8E" w:rsidP="0019282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0292F405" w14:textId="0CC11FAB" w:rsidR="002C2B8E" w:rsidRPr="00192826" w:rsidRDefault="002C2B8E" w:rsidP="0019282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另外需注意，打开的文件要记得关闭。</w:t>
      </w:r>
    </w:p>
    <w:p w14:paraId="06B3A9DB" w14:textId="77777777" w:rsidR="0034260F" w:rsidRPr="0034260F" w:rsidRDefault="0034260F" w:rsidP="0034260F">
      <w:pPr>
        <w:pStyle w:val="3"/>
        <w:rPr>
          <w:rFonts w:ascii="Times New Roman" w:hAnsi="Times New Roman" w:cs="Times New Roman"/>
          <w:sz w:val="24"/>
        </w:rPr>
      </w:pPr>
      <w:bookmarkStart w:id="8" w:name="_Toc29325526"/>
      <w:r w:rsidRPr="0034260F">
        <w:rPr>
          <w:rFonts w:ascii="Consolas" w:hAnsi="Consolas" w:cs="Times New Roman"/>
          <w:sz w:val="24"/>
        </w:rPr>
        <w:t>generateMagicSquare()</w:t>
      </w:r>
      <w:bookmarkEnd w:id="8"/>
    </w:p>
    <w:p w14:paraId="0EE5A590" w14:textId="77777777" w:rsidR="004D20C5" w:rsidRDefault="004D20C5" w:rsidP="004D20C5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stat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boolea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generateMagicSquare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)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throw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IOException {</w:t>
      </w:r>
    </w:p>
    <w:p w14:paraId="1B0D386B" w14:textId="77777777" w:rsidR="004D20C5" w:rsidRDefault="004D20C5" w:rsidP="004D20C5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mag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[][]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[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][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];</w:t>
      </w:r>
    </w:p>
    <w:p w14:paraId="653A0FB3" w14:textId="77777777" w:rsidR="004D20C5" w:rsidRDefault="004D20C5" w:rsidP="004D20C5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o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o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/ 2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quar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*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7F793405" w14:textId="77777777" w:rsidR="004D20C5" w:rsidRDefault="004D20C5" w:rsidP="004D20C5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1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quar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++) {</w:t>
      </w:r>
    </w:p>
    <w:p w14:paraId="67CD9688" w14:textId="77777777" w:rsidR="004D20C5" w:rsidRDefault="004D20C5" w:rsidP="004D20C5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mag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[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o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][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o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]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5514BCD7" w14:textId="77777777" w:rsidR="004D20C5" w:rsidRDefault="004D20C5" w:rsidP="004D20C5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%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= 0)</w:t>
      </w:r>
    </w:p>
    <w:p w14:paraId="179D715B" w14:textId="77777777" w:rsidR="004D20C5" w:rsidRDefault="004D20C5" w:rsidP="004D20C5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ro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++;</w:t>
      </w:r>
    </w:p>
    <w:p w14:paraId="0E125D18" w14:textId="77777777" w:rsidR="004D20C5" w:rsidRDefault="004D20C5" w:rsidP="004D20C5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els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{</w:t>
      </w:r>
    </w:p>
    <w:p w14:paraId="718A1B90" w14:textId="77777777" w:rsidR="004D20C5" w:rsidRDefault="004D20C5" w:rsidP="004D20C5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o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= 0)</w:t>
      </w:r>
    </w:p>
    <w:p w14:paraId="5A5045D8" w14:textId="77777777" w:rsidR="004D20C5" w:rsidRDefault="004D20C5" w:rsidP="004D20C5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ro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- 1;</w:t>
      </w:r>
    </w:p>
    <w:p w14:paraId="549443E9" w14:textId="77777777" w:rsidR="004D20C5" w:rsidRDefault="004D20C5" w:rsidP="004D20C5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else</w:t>
      </w:r>
    </w:p>
    <w:p w14:paraId="56FE36AE" w14:textId="77777777" w:rsidR="004D20C5" w:rsidRDefault="004D20C5" w:rsidP="004D20C5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ro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--;</w:t>
      </w:r>
    </w:p>
    <w:p w14:paraId="7184A6C5" w14:textId="77777777" w:rsidR="004D20C5" w:rsidRDefault="004D20C5" w:rsidP="004D20C5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o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= 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- 1))</w:t>
      </w:r>
    </w:p>
    <w:p w14:paraId="08FED38C" w14:textId="77777777" w:rsidR="004D20C5" w:rsidRDefault="004D20C5" w:rsidP="004D20C5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co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;</w:t>
      </w:r>
    </w:p>
    <w:p w14:paraId="33065EA1" w14:textId="77777777" w:rsidR="004D20C5" w:rsidRDefault="004D20C5" w:rsidP="004D20C5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else</w:t>
      </w:r>
    </w:p>
    <w:p w14:paraId="166905E1" w14:textId="77777777" w:rsidR="004D20C5" w:rsidRDefault="004D20C5" w:rsidP="004D20C5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co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++;</w:t>
      </w:r>
    </w:p>
    <w:p w14:paraId="561355D7" w14:textId="77777777" w:rsidR="004D20C5" w:rsidRDefault="004D20C5" w:rsidP="004D20C5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3ED0EF6C" w14:textId="77777777" w:rsidR="004D20C5" w:rsidRDefault="004D20C5" w:rsidP="004D20C5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707DE5A9" w14:textId="77777777" w:rsidR="004D20C5" w:rsidRDefault="004D20C5" w:rsidP="004D20C5">
      <w:pPr>
        <w:autoSpaceDE w:val="0"/>
        <w:autoSpaceDN w:val="0"/>
        <w:adjustRightInd w:val="0"/>
        <w:spacing w:line="240" w:lineRule="atLeast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File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fi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File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src/P1/txt/6.txt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28E08606" w14:textId="77777777" w:rsidR="004D20C5" w:rsidRDefault="004D20C5" w:rsidP="004D20C5">
      <w:pPr>
        <w:autoSpaceDE w:val="0"/>
        <w:autoSpaceDN w:val="0"/>
        <w:adjustRightInd w:val="0"/>
        <w:spacing w:line="240" w:lineRule="atLeast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PrintWriter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outpu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rintWriter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fi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488250F2" w14:textId="77777777" w:rsidR="004D20C5" w:rsidRDefault="004D20C5" w:rsidP="004D20C5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++) {</w:t>
      </w:r>
    </w:p>
    <w:p w14:paraId="4A6839AB" w14:textId="77777777" w:rsidR="004D20C5" w:rsidRDefault="004D20C5" w:rsidP="004D20C5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++)</w:t>
      </w:r>
    </w:p>
    <w:p w14:paraId="1B79223A" w14:textId="77777777" w:rsidR="004D20C5" w:rsidRDefault="004D20C5" w:rsidP="004D20C5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outpu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print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mag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[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][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] + 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\t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1122BB07" w14:textId="77777777" w:rsidR="004D20C5" w:rsidRDefault="004D20C5" w:rsidP="004D20C5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outpu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println();</w:t>
      </w:r>
    </w:p>
    <w:p w14:paraId="7C6DB89B" w14:textId="77777777" w:rsidR="004D20C5" w:rsidRDefault="004D20C5" w:rsidP="004D20C5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185013F0" w14:textId="77777777" w:rsidR="004D20C5" w:rsidRDefault="004D20C5" w:rsidP="004D20C5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outpu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close();</w:t>
      </w:r>
    </w:p>
    <w:p w14:paraId="53199AF4" w14:textId="77777777" w:rsidR="004D20C5" w:rsidRDefault="004D20C5" w:rsidP="004D20C5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tru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185A6865" w14:textId="77777777" w:rsidR="004D20C5" w:rsidRDefault="004D20C5" w:rsidP="004D20C5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5F63B7CB" w14:textId="77777777" w:rsidR="004D20C5" w:rsidRDefault="004D20C5" w:rsidP="004D20C5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14:paraId="61553AF4" w14:textId="0F8EBD11" w:rsidR="004D20C5" w:rsidRDefault="004D20C5" w:rsidP="004D20C5">
      <w:pPr>
        <w:widowControl/>
        <w:shd w:val="clear" w:color="auto" w:fill="FFFFFF"/>
        <w:spacing w:before="120"/>
        <w:jc w:val="left"/>
        <w:rPr>
          <w:rFonts w:ascii="Times New Roman" w:eastAsia="宋体" w:hAnsi="Times New Roman" w:cs="Times New Roman"/>
          <w:b/>
          <w:bCs/>
          <w:sz w:val="24"/>
          <w:szCs w:val="24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}</w:t>
      </w:r>
    </w:p>
    <w:p w14:paraId="6F602E4B" w14:textId="77777777" w:rsidR="004D20C5" w:rsidRDefault="004D20C5" w:rsidP="004F061A">
      <w:pPr>
        <w:widowControl/>
        <w:shd w:val="clear" w:color="auto" w:fill="FFFFFF"/>
        <w:spacing w:before="120"/>
        <w:jc w:val="left"/>
        <w:rPr>
          <w:rFonts w:ascii="Times New Roman" w:eastAsia="宋体" w:hAnsi="Times New Roman" w:cs="Times New Roman"/>
          <w:b/>
          <w:bCs/>
          <w:sz w:val="24"/>
          <w:szCs w:val="24"/>
        </w:rPr>
      </w:pPr>
    </w:p>
    <w:p w14:paraId="51990D43" w14:textId="1DC37B5C" w:rsidR="004F061A" w:rsidRDefault="004F061A" w:rsidP="004F061A">
      <w:pPr>
        <w:widowControl/>
        <w:shd w:val="clear" w:color="auto" w:fill="FFFFFF"/>
        <w:spacing w:before="120"/>
        <w:jc w:val="left"/>
        <w:rPr>
          <w:rFonts w:ascii="Arial" w:eastAsia="宋体" w:hAnsi="Arial" w:cs="Arial"/>
          <w:kern w:val="0"/>
          <w:sz w:val="24"/>
          <w:szCs w:val="24"/>
        </w:rPr>
      </w:pPr>
      <w:r w:rsidRPr="004F061A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1</w:t>
      </w:r>
      <w:r w:rsidRPr="004F061A">
        <w:rPr>
          <w:rFonts w:ascii="Times New Roman" w:eastAsia="宋体" w:hAnsi="Times New Roman" w:cs="Times New Roman"/>
          <w:b/>
          <w:bCs/>
          <w:sz w:val="24"/>
          <w:szCs w:val="24"/>
        </w:rPr>
        <w:t>.</w:t>
      </w:r>
      <w:r w:rsidR="00BF7C54" w:rsidRPr="004F061A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首先</w:t>
      </w:r>
      <w:r w:rsidR="00BF7C54" w:rsidRPr="004F061A">
        <w:rPr>
          <w:rFonts w:ascii="Arial" w:eastAsia="宋体" w:hAnsi="Arial" w:cs="Arial"/>
          <w:b/>
          <w:bCs/>
          <w:kern w:val="0"/>
          <w:sz w:val="24"/>
          <w:szCs w:val="24"/>
        </w:rPr>
        <w:t>初始化</w:t>
      </w:r>
      <w:r>
        <w:rPr>
          <w:rFonts w:ascii="Arial" w:eastAsia="宋体" w:hAnsi="Arial" w:cs="Arial"/>
          <w:kern w:val="0"/>
          <w:sz w:val="24"/>
          <w:szCs w:val="24"/>
        </w:rPr>
        <w:t xml:space="preserve"> </w:t>
      </w:r>
    </w:p>
    <w:p w14:paraId="1DA1611F" w14:textId="77777777" w:rsidR="004F061A" w:rsidRDefault="00BF7C54" w:rsidP="004F061A">
      <w:pPr>
        <w:widowControl/>
        <w:shd w:val="clear" w:color="auto" w:fill="FFFFFF"/>
        <w:spacing w:before="120"/>
        <w:jc w:val="left"/>
        <w:rPr>
          <w:rFonts w:ascii="Arial" w:eastAsia="宋体" w:hAnsi="Arial" w:cs="Arial"/>
          <w:kern w:val="0"/>
          <w:sz w:val="24"/>
          <w:szCs w:val="24"/>
        </w:rPr>
      </w:pPr>
      <w:r w:rsidRPr="00BF7C54">
        <w:rPr>
          <w:rFonts w:ascii="Arial" w:eastAsia="宋体" w:hAnsi="Arial" w:cs="Arial"/>
          <w:kern w:val="0"/>
          <w:sz w:val="24"/>
          <w:szCs w:val="24"/>
        </w:rPr>
        <w:t xml:space="preserve">i. </w:t>
      </w:r>
      <w:r w:rsidRPr="00BF7C54">
        <w:rPr>
          <w:rFonts w:ascii="Arial" w:eastAsia="宋体" w:hAnsi="Arial" w:cs="Arial"/>
          <w:kern w:val="0"/>
          <w:sz w:val="24"/>
          <w:szCs w:val="24"/>
        </w:rPr>
        <w:t>生成空矩阵</w:t>
      </w:r>
    </w:p>
    <w:p w14:paraId="56F42DFC" w14:textId="2AF6D7FA" w:rsidR="00BF7C54" w:rsidRDefault="00BF7C54" w:rsidP="004F061A">
      <w:pPr>
        <w:widowControl/>
        <w:shd w:val="clear" w:color="auto" w:fill="FFFFFF"/>
        <w:spacing w:before="120"/>
        <w:jc w:val="left"/>
        <w:rPr>
          <w:rFonts w:ascii="Arial" w:eastAsia="宋体" w:hAnsi="Arial" w:cs="Arial"/>
          <w:kern w:val="0"/>
          <w:sz w:val="24"/>
          <w:szCs w:val="24"/>
        </w:rPr>
      </w:pPr>
      <w:r w:rsidRPr="00BF7C54">
        <w:rPr>
          <w:rFonts w:ascii="Arial" w:eastAsia="宋体" w:hAnsi="Arial" w:cs="Arial"/>
          <w:kern w:val="0"/>
          <w:sz w:val="24"/>
          <w:szCs w:val="24"/>
        </w:rPr>
        <w:t>i</w:t>
      </w:r>
      <w:r w:rsidRPr="004F061A">
        <w:rPr>
          <w:rFonts w:ascii="Arial" w:eastAsia="宋体" w:hAnsi="Arial" w:cs="Arial"/>
          <w:kern w:val="0"/>
          <w:sz w:val="24"/>
          <w:szCs w:val="24"/>
        </w:rPr>
        <w:t>i. Row=0</w:t>
      </w:r>
      <w:r w:rsidRPr="004F061A">
        <w:rPr>
          <w:rFonts w:ascii="Arial" w:eastAsia="宋体" w:hAnsi="Arial" w:cs="Arial"/>
          <w:kern w:val="0"/>
          <w:sz w:val="24"/>
          <w:szCs w:val="24"/>
        </w:rPr>
        <w:t>，</w:t>
      </w:r>
      <w:r w:rsidRPr="004F061A">
        <w:rPr>
          <w:rFonts w:ascii="Arial" w:eastAsia="宋体" w:hAnsi="Arial" w:cs="Arial"/>
          <w:kern w:val="0"/>
          <w:sz w:val="24"/>
          <w:szCs w:val="24"/>
        </w:rPr>
        <w:t>Col=n/2</w:t>
      </w:r>
    </w:p>
    <w:p w14:paraId="5AC86849" w14:textId="77777777" w:rsidR="004F061A" w:rsidRPr="004F061A" w:rsidRDefault="004F061A" w:rsidP="004F061A">
      <w:pPr>
        <w:widowControl/>
        <w:shd w:val="clear" w:color="auto" w:fill="FFFFFF"/>
        <w:spacing w:before="120"/>
        <w:jc w:val="left"/>
        <w:rPr>
          <w:rFonts w:ascii="Arial" w:eastAsia="宋体" w:hAnsi="Arial" w:cs="Arial"/>
          <w:kern w:val="0"/>
          <w:sz w:val="24"/>
          <w:szCs w:val="24"/>
        </w:rPr>
      </w:pPr>
    </w:p>
    <w:p w14:paraId="79527B0B" w14:textId="4D901757" w:rsidR="004F061A" w:rsidRPr="004F061A" w:rsidRDefault="004F061A" w:rsidP="004F061A">
      <w:pPr>
        <w:widowControl/>
        <w:shd w:val="clear" w:color="auto" w:fill="FFFFFF"/>
        <w:spacing w:before="120"/>
        <w:jc w:val="left"/>
        <w:rPr>
          <w:rFonts w:ascii="Arial" w:eastAsia="宋体" w:hAnsi="Arial" w:cs="Arial"/>
          <w:b/>
          <w:bCs/>
          <w:kern w:val="0"/>
          <w:sz w:val="24"/>
          <w:szCs w:val="24"/>
        </w:rPr>
      </w:pPr>
      <w:r w:rsidRPr="004F061A">
        <w:rPr>
          <w:rFonts w:ascii="Arial" w:eastAsia="宋体" w:hAnsi="Arial" w:cs="Arial" w:hint="eastAsia"/>
          <w:b/>
          <w:bCs/>
          <w:kern w:val="0"/>
          <w:sz w:val="24"/>
          <w:szCs w:val="24"/>
        </w:rPr>
        <w:t>2</w:t>
      </w:r>
      <w:r w:rsidRPr="004F061A">
        <w:rPr>
          <w:rFonts w:ascii="Arial" w:eastAsia="宋体" w:hAnsi="Arial" w:cs="Arial"/>
          <w:b/>
          <w:bCs/>
          <w:kern w:val="0"/>
          <w:sz w:val="24"/>
          <w:szCs w:val="24"/>
        </w:rPr>
        <w:t>.</w:t>
      </w:r>
      <w:r w:rsidRPr="004F061A">
        <w:rPr>
          <w:rFonts w:ascii="Arial" w:eastAsia="宋体" w:hAnsi="Arial" w:cs="Arial" w:hint="eastAsia"/>
          <w:b/>
          <w:bCs/>
          <w:kern w:val="0"/>
          <w:sz w:val="24"/>
          <w:szCs w:val="24"/>
        </w:rPr>
        <w:t>再</w:t>
      </w:r>
      <w:r w:rsidR="00BF7C54" w:rsidRPr="00BF7C54">
        <w:rPr>
          <w:rFonts w:ascii="Arial" w:eastAsia="宋体" w:hAnsi="Arial" w:cs="Arial"/>
          <w:b/>
          <w:bCs/>
          <w:kern w:val="0"/>
          <w:sz w:val="24"/>
          <w:szCs w:val="24"/>
        </w:rPr>
        <w:t>循环</w:t>
      </w:r>
      <w:r w:rsidR="00BF7C54" w:rsidRPr="00BF7C54">
        <w:rPr>
          <w:rFonts w:ascii="Arial" w:eastAsia="宋体" w:hAnsi="Arial" w:cs="Arial"/>
          <w:b/>
          <w:bCs/>
          <w:kern w:val="0"/>
          <w:sz w:val="24"/>
          <w:szCs w:val="24"/>
        </w:rPr>
        <w:t>n*n</w:t>
      </w:r>
      <w:r w:rsidR="00BF7C54" w:rsidRPr="00BF7C54">
        <w:rPr>
          <w:rFonts w:ascii="Arial" w:eastAsia="宋体" w:hAnsi="Arial" w:cs="Arial"/>
          <w:b/>
          <w:bCs/>
          <w:kern w:val="0"/>
          <w:sz w:val="24"/>
          <w:szCs w:val="24"/>
        </w:rPr>
        <w:t>次填充矩阵</w:t>
      </w:r>
    </w:p>
    <w:p w14:paraId="25C1E951" w14:textId="77777777" w:rsidR="004F061A" w:rsidRDefault="00BF7C54" w:rsidP="004F061A">
      <w:pPr>
        <w:widowControl/>
        <w:shd w:val="clear" w:color="auto" w:fill="FFFFFF"/>
        <w:spacing w:before="120"/>
        <w:jc w:val="left"/>
        <w:rPr>
          <w:rFonts w:ascii="Arial" w:eastAsia="宋体" w:hAnsi="Arial" w:cs="Arial"/>
          <w:kern w:val="0"/>
          <w:sz w:val="24"/>
          <w:szCs w:val="24"/>
        </w:rPr>
      </w:pPr>
      <w:r w:rsidRPr="00BF7C54">
        <w:rPr>
          <w:rFonts w:ascii="Arial" w:eastAsia="宋体" w:hAnsi="Arial" w:cs="Arial"/>
          <w:kern w:val="0"/>
          <w:sz w:val="24"/>
          <w:szCs w:val="24"/>
        </w:rPr>
        <w:t xml:space="preserve">i. </w:t>
      </w:r>
      <w:r w:rsidRPr="00BF7C54">
        <w:rPr>
          <w:rFonts w:ascii="Arial" w:eastAsia="宋体" w:hAnsi="Arial" w:cs="Arial"/>
          <w:kern w:val="0"/>
          <w:sz w:val="24"/>
          <w:szCs w:val="24"/>
        </w:rPr>
        <w:t>将矩阵的</w:t>
      </w:r>
      <w:r w:rsidRPr="00BF7C54">
        <w:rPr>
          <w:rFonts w:ascii="Arial" w:eastAsia="宋体" w:hAnsi="Arial" w:cs="Arial"/>
          <w:kern w:val="0"/>
          <w:sz w:val="24"/>
          <w:szCs w:val="24"/>
        </w:rPr>
        <w:t>[row, col]</w:t>
      </w:r>
      <w:r w:rsidRPr="00BF7C54">
        <w:rPr>
          <w:rFonts w:ascii="Arial" w:eastAsia="宋体" w:hAnsi="Arial" w:cs="Arial"/>
          <w:kern w:val="0"/>
          <w:sz w:val="24"/>
          <w:szCs w:val="24"/>
        </w:rPr>
        <w:t>位置填充为</w:t>
      </w:r>
      <w:r w:rsidRPr="00BF7C54">
        <w:rPr>
          <w:rFonts w:ascii="Arial" w:eastAsia="宋体" w:hAnsi="Arial" w:cs="Arial"/>
          <w:kern w:val="0"/>
          <w:sz w:val="24"/>
          <w:szCs w:val="24"/>
        </w:rPr>
        <w:t>i</w:t>
      </w:r>
    </w:p>
    <w:p w14:paraId="70950EF6" w14:textId="0623C825" w:rsidR="00BF7C54" w:rsidRPr="00BF7C54" w:rsidRDefault="00BF7C54" w:rsidP="004F061A">
      <w:pPr>
        <w:widowControl/>
        <w:shd w:val="clear" w:color="auto" w:fill="FFFFFF"/>
        <w:spacing w:before="120"/>
        <w:jc w:val="left"/>
        <w:rPr>
          <w:rFonts w:ascii="Arial" w:eastAsia="宋体" w:hAnsi="Arial" w:cs="Arial"/>
          <w:kern w:val="0"/>
          <w:sz w:val="24"/>
          <w:szCs w:val="24"/>
        </w:rPr>
      </w:pPr>
      <w:r w:rsidRPr="00BF7C54">
        <w:rPr>
          <w:rFonts w:ascii="Arial" w:eastAsia="宋体" w:hAnsi="Arial" w:cs="Arial"/>
          <w:kern w:val="0"/>
          <w:sz w:val="24"/>
          <w:szCs w:val="24"/>
        </w:rPr>
        <w:t xml:space="preserve">ii. </w:t>
      </w:r>
      <w:r w:rsidRPr="00BF7C54">
        <w:rPr>
          <w:rFonts w:ascii="Arial" w:eastAsia="宋体" w:hAnsi="Arial" w:cs="Arial"/>
          <w:kern w:val="0"/>
          <w:sz w:val="24"/>
          <w:szCs w:val="24"/>
        </w:rPr>
        <w:t>在保证坐标在矩阵范围内的情况下使</w:t>
      </w:r>
      <w:r w:rsidRPr="00BF7C54">
        <w:rPr>
          <w:rFonts w:ascii="Arial" w:eastAsia="宋体" w:hAnsi="Arial" w:cs="Arial"/>
          <w:kern w:val="0"/>
          <w:sz w:val="24"/>
          <w:szCs w:val="24"/>
        </w:rPr>
        <w:t>Row–</w:t>
      </w:r>
      <w:r w:rsidRPr="00BF7C54">
        <w:rPr>
          <w:rFonts w:ascii="Arial" w:eastAsia="宋体" w:hAnsi="Arial" w:cs="Arial"/>
          <w:kern w:val="0"/>
          <w:sz w:val="24"/>
          <w:szCs w:val="24"/>
        </w:rPr>
        <w:t>，</w:t>
      </w:r>
      <w:r w:rsidRPr="00BF7C54">
        <w:rPr>
          <w:rFonts w:ascii="Arial" w:eastAsia="宋体" w:hAnsi="Arial" w:cs="Arial"/>
          <w:kern w:val="0"/>
          <w:sz w:val="24"/>
          <w:szCs w:val="24"/>
        </w:rPr>
        <w:t>Col++</w:t>
      </w:r>
    </w:p>
    <w:p w14:paraId="6934F4FE" w14:textId="77777777" w:rsidR="004F061A" w:rsidRDefault="004F061A" w:rsidP="004F061A">
      <w:pPr>
        <w:widowControl/>
        <w:shd w:val="clear" w:color="auto" w:fill="FFFFFF"/>
        <w:spacing w:before="120"/>
        <w:jc w:val="left"/>
        <w:rPr>
          <w:rFonts w:ascii="Arial" w:eastAsia="宋体" w:hAnsi="Arial" w:cs="Arial"/>
          <w:kern w:val="0"/>
          <w:sz w:val="24"/>
          <w:szCs w:val="24"/>
        </w:rPr>
      </w:pPr>
    </w:p>
    <w:p w14:paraId="3587F726" w14:textId="2709C3C0" w:rsidR="004C3CD5" w:rsidRDefault="004F061A" w:rsidP="004F061A">
      <w:pPr>
        <w:widowControl/>
        <w:shd w:val="clear" w:color="auto" w:fill="FFFFFF"/>
        <w:spacing w:before="120"/>
        <w:jc w:val="left"/>
        <w:rPr>
          <w:rFonts w:ascii="Arial" w:eastAsia="宋体" w:hAnsi="Arial" w:cs="Arial"/>
          <w:b/>
          <w:bCs/>
          <w:kern w:val="0"/>
          <w:sz w:val="24"/>
          <w:szCs w:val="24"/>
        </w:rPr>
      </w:pPr>
      <w:r w:rsidRPr="004F061A">
        <w:rPr>
          <w:rFonts w:ascii="Arial" w:eastAsia="宋体" w:hAnsi="Arial" w:cs="Arial" w:hint="eastAsia"/>
          <w:b/>
          <w:bCs/>
          <w:kern w:val="0"/>
          <w:sz w:val="24"/>
          <w:szCs w:val="24"/>
        </w:rPr>
        <w:t>3</w:t>
      </w:r>
      <w:r w:rsidRPr="004F061A">
        <w:rPr>
          <w:rFonts w:ascii="Arial" w:eastAsia="宋体" w:hAnsi="Arial" w:cs="Arial"/>
          <w:b/>
          <w:bCs/>
          <w:kern w:val="0"/>
          <w:sz w:val="24"/>
          <w:szCs w:val="24"/>
        </w:rPr>
        <w:t>.</w:t>
      </w:r>
      <w:r w:rsidR="00BF7C54" w:rsidRPr="00BF7C54">
        <w:rPr>
          <w:rFonts w:ascii="Arial" w:eastAsia="宋体" w:hAnsi="Arial" w:cs="Arial"/>
          <w:b/>
          <w:bCs/>
          <w:kern w:val="0"/>
          <w:sz w:val="24"/>
          <w:szCs w:val="24"/>
        </w:rPr>
        <w:t>打开文件，打印结果</w:t>
      </w:r>
    </w:p>
    <w:p w14:paraId="3CA77338" w14:textId="7EFBF658" w:rsidR="00193A3E" w:rsidRDefault="00193A3E" w:rsidP="004F061A">
      <w:pPr>
        <w:widowControl/>
        <w:shd w:val="clear" w:color="auto" w:fill="FFFFFF"/>
        <w:spacing w:before="120"/>
        <w:jc w:val="left"/>
        <w:rPr>
          <w:rFonts w:ascii="Arial" w:eastAsia="宋体" w:hAnsi="Arial" w:cs="Arial"/>
          <w:b/>
          <w:bCs/>
          <w:kern w:val="0"/>
          <w:sz w:val="24"/>
          <w:szCs w:val="24"/>
        </w:rPr>
      </w:pPr>
    </w:p>
    <w:p w14:paraId="2326875B" w14:textId="77777777" w:rsidR="00193A3E" w:rsidRPr="004F061A" w:rsidRDefault="00193A3E" w:rsidP="004F061A">
      <w:pPr>
        <w:widowControl/>
        <w:shd w:val="clear" w:color="auto" w:fill="FFFFFF"/>
        <w:spacing w:before="120"/>
        <w:jc w:val="left"/>
        <w:rPr>
          <w:rFonts w:ascii="Arial" w:eastAsia="宋体" w:hAnsi="Arial" w:cs="Arial"/>
          <w:b/>
          <w:bCs/>
          <w:kern w:val="0"/>
          <w:sz w:val="24"/>
          <w:szCs w:val="24"/>
        </w:rPr>
      </w:pPr>
    </w:p>
    <w:p w14:paraId="3C21364F" w14:textId="77777777" w:rsidR="00FF0208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9" w:name="_Toc29325527"/>
      <w:r w:rsidRPr="00796194">
        <w:rPr>
          <w:rFonts w:ascii="Times New Roman" w:hAnsi="Times New Roman" w:cs="Times New Roman"/>
          <w:sz w:val="28"/>
        </w:rPr>
        <w:lastRenderedPageBreak/>
        <w:t>Turtle Graphics</w:t>
      </w:r>
      <w:bookmarkEnd w:id="9"/>
    </w:p>
    <w:p w14:paraId="612D55CE" w14:textId="664DE7A3" w:rsidR="004C3CD5" w:rsidRDefault="00F92CD3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相当于</w:t>
      </w:r>
      <w:r w:rsidRPr="00F92CD3">
        <w:rPr>
          <w:rFonts w:ascii="Times New Roman" w:eastAsia="宋体" w:hAnsi="Times New Roman" w:cs="Times New Roman" w:hint="eastAsia"/>
          <w:sz w:val="24"/>
          <w:szCs w:val="24"/>
        </w:rPr>
        <w:t>完善</w:t>
      </w:r>
      <w:r w:rsidRPr="00F92CD3">
        <w:rPr>
          <w:rFonts w:ascii="Times New Roman" w:eastAsia="宋体" w:hAnsi="Times New Roman" w:cs="Times New Roman"/>
          <w:sz w:val="24"/>
          <w:szCs w:val="24"/>
        </w:rPr>
        <w:t>TurtleSoup.java</w:t>
      </w:r>
      <w:r w:rsidRPr="00F92CD3">
        <w:rPr>
          <w:rFonts w:ascii="Times New Roman" w:eastAsia="宋体" w:hAnsi="Times New Roman" w:cs="Times New Roman"/>
          <w:sz w:val="24"/>
          <w:szCs w:val="24"/>
        </w:rPr>
        <w:t>文件，这个实验是为了训练使用</w:t>
      </w:r>
      <w:r w:rsidRPr="00F92CD3">
        <w:rPr>
          <w:rFonts w:ascii="Times New Roman" w:eastAsia="宋体" w:hAnsi="Times New Roman" w:cs="Times New Roman"/>
          <w:sz w:val="24"/>
          <w:szCs w:val="24"/>
        </w:rPr>
        <w:t>java</w:t>
      </w:r>
      <w:r w:rsidRPr="00F92CD3">
        <w:rPr>
          <w:rFonts w:ascii="Times New Roman" w:eastAsia="宋体" w:hAnsi="Times New Roman" w:cs="Times New Roman"/>
          <w:sz w:val="24"/>
          <w:szCs w:val="24"/>
        </w:rPr>
        <w:t>自带的画图库</w:t>
      </w:r>
      <w:r w:rsidR="00012DC4">
        <w:rPr>
          <w:rFonts w:ascii="Times New Roman" w:eastAsia="宋体" w:hAnsi="Times New Roman" w:cs="Times New Roman" w:hint="eastAsia"/>
          <w:sz w:val="24"/>
          <w:szCs w:val="24"/>
        </w:rPr>
        <w:t>，另外训练我们英文的阅读能力以及读代码的能力</w:t>
      </w:r>
      <w:r w:rsidRPr="00F92CD3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55BC35F3" w14:textId="306E8E09" w:rsidR="00B25899" w:rsidRDefault="00B25899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1C4BB22F" w14:textId="1280FA55" w:rsidR="00B25899" w:rsidRPr="00B25899" w:rsidRDefault="00B25899" w:rsidP="004C3CD5">
      <w:pPr>
        <w:spacing w:line="300" w:lineRule="auto"/>
        <w:ind w:firstLine="420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B25899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注意！！！：海龟的</w:t>
      </w:r>
      <w:r w:rsidR="00822992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旋转</w:t>
      </w:r>
      <w:r w:rsidRPr="00B25899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角度为顺时针，</w:t>
      </w:r>
      <w:r w:rsidRPr="00B25899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0</w:t>
      </w:r>
      <w:r w:rsidRPr="00B25899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度为正上方</w:t>
      </w:r>
    </w:p>
    <w:p w14:paraId="0B163B25" w14:textId="7206C539" w:rsidR="00B25899" w:rsidRPr="00B25899" w:rsidRDefault="00B25899" w:rsidP="004C3CD5">
      <w:pPr>
        <w:spacing w:line="300" w:lineRule="auto"/>
        <w:ind w:firstLine="420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B25899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与直角坐标系不论是初始位置亦或是角度方向都有不同</w:t>
      </w:r>
    </w:p>
    <w:p w14:paraId="2341A943" w14:textId="77777777" w:rsidR="004C3CD5" w:rsidRP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0" w:name="_Toc29325528"/>
      <w:r w:rsidRPr="004C3CD5">
        <w:rPr>
          <w:rFonts w:ascii="Times New Roman" w:hAnsi="Times New Roman" w:cs="Times New Roman"/>
          <w:sz w:val="24"/>
        </w:rPr>
        <w:t>Problem 1: Clone and import</w:t>
      </w:r>
      <w:bookmarkEnd w:id="10"/>
    </w:p>
    <w:p w14:paraId="2907389F" w14:textId="0F826984" w:rsidR="004C3CD5" w:rsidRPr="005D4804" w:rsidRDefault="004A2C18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4A2C18">
        <w:rPr>
          <w:rFonts w:ascii="Times New Roman" w:eastAsia="宋体" w:hAnsi="Times New Roman" w:cs="Times New Roman" w:hint="eastAsia"/>
          <w:sz w:val="24"/>
          <w:szCs w:val="24"/>
        </w:rPr>
        <w:t>打开在实验说明内的链接，然后点击右上方有“…”标记，选择</w:t>
      </w:r>
      <w:r w:rsidRPr="004A2C18">
        <w:rPr>
          <w:rFonts w:ascii="Times New Roman" w:eastAsia="宋体" w:hAnsi="Times New Roman" w:cs="Times New Roman"/>
          <w:sz w:val="24"/>
          <w:szCs w:val="24"/>
        </w:rPr>
        <w:t>clone</w:t>
      </w:r>
      <w:r w:rsidRPr="004A2C18">
        <w:rPr>
          <w:rFonts w:ascii="Times New Roman" w:eastAsia="宋体" w:hAnsi="Times New Roman" w:cs="Times New Roman"/>
          <w:sz w:val="24"/>
          <w:szCs w:val="24"/>
        </w:rPr>
        <w:t>，克隆到本地后移进到本地仓库即可</w:t>
      </w:r>
      <w:r w:rsidR="004C3CD5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3C759E36" w14:textId="39603991" w:rsidR="001154F2" w:rsidRDefault="004C3CD5" w:rsidP="001154F2">
      <w:pPr>
        <w:pStyle w:val="3"/>
        <w:rPr>
          <w:rFonts w:ascii="Consolas" w:hAnsi="Consolas" w:cs="Times New Roman"/>
          <w:sz w:val="24"/>
        </w:rPr>
      </w:pPr>
      <w:bookmarkStart w:id="11" w:name="_Toc29325529"/>
      <w:r w:rsidRPr="004C3CD5">
        <w:rPr>
          <w:rFonts w:ascii="Times New Roman" w:hAnsi="Times New Roman" w:cs="Times New Roman"/>
          <w:sz w:val="24"/>
        </w:rPr>
        <w:t>Problem 3: Turtle graphics and</w:t>
      </w:r>
      <w:r>
        <w:rPr>
          <w:rFonts w:ascii="Times New Roman" w:hAnsi="Times New Roman" w:cs="Times New Roman"/>
          <w:sz w:val="24"/>
        </w:rPr>
        <w:t xml:space="preserve"> </w:t>
      </w:r>
      <w:r w:rsidRPr="004C3CD5">
        <w:rPr>
          <w:rFonts w:ascii="Consolas" w:hAnsi="Consolas" w:cs="Times New Roman"/>
          <w:sz w:val="24"/>
        </w:rPr>
        <w:t>drawSquare</w:t>
      </w:r>
      <w:bookmarkEnd w:id="11"/>
    </w:p>
    <w:p w14:paraId="6A6A6F12" w14:textId="55D21182" w:rsidR="001154F2" w:rsidRPr="005D4804" w:rsidRDefault="001154F2" w:rsidP="001154F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154F2">
        <w:rPr>
          <w:rFonts w:ascii="Times New Roman" w:eastAsia="宋体" w:hAnsi="Times New Roman" w:cs="Times New Roman" w:hint="eastAsia"/>
          <w:sz w:val="24"/>
          <w:szCs w:val="24"/>
        </w:rPr>
        <w:t>这</w:t>
      </w:r>
      <w:r>
        <w:rPr>
          <w:rFonts w:ascii="Times New Roman" w:eastAsia="宋体" w:hAnsi="Times New Roman" w:cs="Times New Roman" w:hint="eastAsia"/>
          <w:sz w:val="24"/>
          <w:szCs w:val="24"/>
        </w:rPr>
        <w:t>一</w:t>
      </w:r>
      <w:r w:rsidRPr="001154F2">
        <w:rPr>
          <w:rFonts w:ascii="Times New Roman" w:eastAsia="宋体" w:hAnsi="Times New Roman" w:cs="Times New Roman" w:hint="eastAsia"/>
          <w:sz w:val="24"/>
          <w:szCs w:val="24"/>
        </w:rPr>
        <w:t>个问题要求我们完成</w:t>
      </w:r>
      <w:r w:rsidRPr="001154F2">
        <w:rPr>
          <w:rFonts w:ascii="Times New Roman" w:eastAsia="宋体" w:hAnsi="Times New Roman" w:cs="Times New Roman"/>
          <w:sz w:val="24"/>
          <w:szCs w:val="24"/>
        </w:rPr>
        <w:t>drawSquare</w:t>
      </w:r>
      <w:r w:rsidRPr="001154F2">
        <w:rPr>
          <w:rFonts w:ascii="Times New Roman" w:eastAsia="宋体" w:hAnsi="Times New Roman" w:cs="Times New Roman"/>
          <w:sz w:val="24"/>
          <w:szCs w:val="24"/>
        </w:rPr>
        <w:t>函数，这个问题很简单，将给出的边长利用在</w:t>
      </w:r>
      <w:r w:rsidRPr="001154F2">
        <w:rPr>
          <w:rFonts w:ascii="Times New Roman" w:eastAsia="宋体" w:hAnsi="Times New Roman" w:cs="Times New Roman"/>
          <w:sz w:val="24"/>
          <w:szCs w:val="24"/>
        </w:rPr>
        <w:t>turtle.forward</w:t>
      </w:r>
      <w:r w:rsidRPr="001154F2">
        <w:rPr>
          <w:rFonts w:ascii="Times New Roman" w:eastAsia="宋体" w:hAnsi="Times New Roman" w:cs="Times New Roman"/>
          <w:sz w:val="24"/>
          <w:szCs w:val="24"/>
        </w:rPr>
        <w:t>方法中，表示前进的长度，然后每次转</w:t>
      </w:r>
      <w:r w:rsidRPr="001154F2">
        <w:rPr>
          <w:rFonts w:ascii="Times New Roman" w:eastAsia="宋体" w:hAnsi="Times New Roman" w:cs="Times New Roman"/>
          <w:sz w:val="24"/>
          <w:szCs w:val="24"/>
        </w:rPr>
        <w:t>90</w:t>
      </w:r>
      <w:r w:rsidRPr="001154F2">
        <w:rPr>
          <w:rFonts w:ascii="Times New Roman" w:eastAsia="宋体" w:hAnsi="Times New Roman" w:cs="Times New Roman"/>
          <w:sz w:val="24"/>
          <w:szCs w:val="24"/>
        </w:rPr>
        <w:t>度，循环</w:t>
      </w:r>
      <w:r w:rsidRPr="001154F2">
        <w:rPr>
          <w:rFonts w:ascii="Times New Roman" w:eastAsia="宋体" w:hAnsi="Times New Roman" w:cs="Times New Roman"/>
          <w:sz w:val="24"/>
          <w:szCs w:val="24"/>
        </w:rPr>
        <w:t>4</w:t>
      </w:r>
      <w:r w:rsidRPr="001154F2">
        <w:rPr>
          <w:rFonts w:ascii="Times New Roman" w:eastAsia="宋体" w:hAnsi="Times New Roman" w:cs="Times New Roman"/>
          <w:sz w:val="24"/>
          <w:szCs w:val="24"/>
        </w:rPr>
        <w:t>次即可画出一个正方形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001D21B7" w14:textId="77777777" w:rsidR="001154F2" w:rsidRDefault="001154F2" w:rsidP="001154F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stat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drawSquare(Turtle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urt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ideLengt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 {</w:t>
      </w:r>
    </w:p>
    <w:p w14:paraId="78A32A5E" w14:textId="77777777" w:rsidR="001154F2" w:rsidRDefault="001154F2" w:rsidP="001154F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turt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color(PenColor.</w:t>
      </w:r>
      <w:r>
        <w:rPr>
          <w:rFonts w:ascii="Consolas" w:hAnsi="Consolas" w:cs="Consolas"/>
          <w:b/>
          <w:bCs/>
          <w:i/>
          <w:iCs/>
          <w:color w:val="0000C0"/>
          <w:kern w:val="0"/>
          <w:sz w:val="20"/>
          <w:szCs w:val="20"/>
        </w:rPr>
        <w:t>BLAC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269D3D88" w14:textId="77777777" w:rsidR="001154F2" w:rsidRDefault="001154F2" w:rsidP="001154F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 4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++) {</w:t>
      </w:r>
    </w:p>
    <w:p w14:paraId="794E4320" w14:textId="77777777" w:rsidR="001154F2" w:rsidRDefault="001154F2" w:rsidP="001154F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urt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forward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ideLengt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4A720FB8" w14:textId="77777777" w:rsidR="001154F2" w:rsidRDefault="001154F2" w:rsidP="001154F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urt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turn(90);</w:t>
      </w:r>
    </w:p>
    <w:p w14:paraId="14D1F1AB" w14:textId="77777777" w:rsidR="001154F2" w:rsidRDefault="001154F2" w:rsidP="001154F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}</w:t>
      </w:r>
    </w:p>
    <w:p w14:paraId="3B8D4039" w14:textId="5530EF35" w:rsidR="001154F2" w:rsidRPr="001154F2" w:rsidRDefault="001154F2" w:rsidP="001154F2"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}</w:t>
      </w:r>
    </w:p>
    <w:p w14:paraId="3A1C8E28" w14:textId="7CD53E20" w:rsid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2" w:name="_Toc29325530"/>
      <w:r w:rsidRPr="004C3CD5">
        <w:rPr>
          <w:rFonts w:ascii="Times New Roman" w:hAnsi="Times New Roman" w:cs="Times New Roman"/>
          <w:sz w:val="24"/>
        </w:rPr>
        <w:t>Problem 5: Drawing polygons</w:t>
      </w:r>
      <w:bookmarkEnd w:id="12"/>
    </w:p>
    <w:p w14:paraId="3CA6D7DC" w14:textId="77777777" w:rsidR="001154F2" w:rsidRPr="001154F2" w:rsidRDefault="001154F2" w:rsidP="001154F2">
      <w:pPr>
        <w:rPr>
          <w:rFonts w:ascii="Times New Roman" w:eastAsia="宋体" w:hAnsi="Times New Roman" w:cs="Times New Roman"/>
          <w:sz w:val="24"/>
          <w:szCs w:val="24"/>
        </w:rPr>
      </w:pPr>
      <w:r w:rsidRPr="001154F2">
        <w:rPr>
          <w:rFonts w:ascii="Times New Roman" w:eastAsia="宋体" w:hAnsi="Times New Roman" w:cs="Times New Roman" w:hint="eastAsia"/>
          <w:sz w:val="24"/>
          <w:szCs w:val="24"/>
        </w:rPr>
        <w:t>该问题首先希望已知正多边形边数的情况下计算正多边形的内角度。根据几何知识可以推导得公式：</w:t>
      </w:r>
    </w:p>
    <w:p w14:paraId="01975D79" w14:textId="77777777" w:rsidR="001154F2" w:rsidRDefault="001154F2" w:rsidP="001154F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stat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  <w:shd w:val="clear" w:color="auto" w:fill="D4D4D4"/>
        </w:rPr>
        <w:t>doub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calculateRegularPolygonAngle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ide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 {</w:t>
      </w:r>
    </w:p>
    <w:p w14:paraId="2BEBFCF1" w14:textId="308F46EB" w:rsidR="00B25899" w:rsidRPr="00B25899" w:rsidRDefault="001154F2" w:rsidP="001154F2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  <w:shd w:val="clear" w:color="auto" w:fill="D4D4D4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  <w:shd w:val="clear" w:color="auto" w:fill="D4D4D4"/>
        </w:rPr>
        <w:t>return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D4D4D4"/>
        </w:rPr>
        <w:t xml:space="preserve"> 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  <w:shd w:val="clear" w:color="auto" w:fill="D4D4D4"/>
        </w:rPr>
        <w:t>double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D4D4D4"/>
        </w:rPr>
        <w:t>) 180.0 - 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  <w:shd w:val="clear" w:color="auto" w:fill="D4D4D4"/>
        </w:rPr>
        <w:t>double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D4D4D4"/>
        </w:rPr>
        <w:t xml:space="preserve">) 360.0 / </w:t>
      </w:r>
      <w:r>
        <w:rPr>
          <w:rFonts w:ascii="Consolas" w:hAnsi="Consolas" w:cs="Consolas"/>
          <w:color w:val="6A3E3E"/>
          <w:kern w:val="0"/>
          <w:sz w:val="20"/>
          <w:szCs w:val="20"/>
          <w:shd w:val="clear" w:color="auto" w:fill="D4D4D4"/>
        </w:rPr>
        <w:t>sides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D4D4D4"/>
        </w:rPr>
        <w:t>;</w:t>
      </w:r>
    </w:p>
    <w:p w14:paraId="73F84124" w14:textId="2A514F94" w:rsidR="001154F2" w:rsidRDefault="001154F2" w:rsidP="00B25899">
      <w:pPr>
        <w:ind w:firstLine="384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}</w:t>
      </w:r>
    </w:p>
    <w:p w14:paraId="774E47E1" w14:textId="11288C9C" w:rsidR="00B25899" w:rsidRDefault="00B25899" w:rsidP="00B25899">
      <w:pPr>
        <w:ind w:firstLine="384"/>
      </w:pPr>
    </w:p>
    <w:p w14:paraId="5BA6F88A" w14:textId="7695356F" w:rsidR="00B25899" w:rsidRDefault="00B25899" w:rsidP="00B25899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其次</w:t>
      </w:r>
      <w:r w:rsidRPr="001154F2">
        <w:rPr>
          <w:rFonts w:ascii="Times New Roman" w:eastAsia="宋体" w:hAnsi="Times New Roman" w:cs="Times New Roman" w:hint="eastAsia"/>
          <w:sz w:val="24"/>
          <w:szCs w:val="24"/>
        </w:rPr>
        <w:t>希望</w:t>
      </w:r>
      <w:r w:rsidRPr="00B25899">
        <w:rPr>
          <w:rFonts w:ascii="Times New Roman" w:eastAsia="宋体" w:hAnsi="Times New Roman" w:cs="Times New Roman" w:hint="eastAsia"/>
          <w:sz w:val="24"/>
          <w:szCs w:val="24"/>
        </w:rPr>
        <w:t>根据给定的多边形边数与边长画出一个正多边形</w:t>
      </w:r>
      <w:r w:rsidR="00AD5612">
        <w:rPr>
          <w:rFonts w:ascii="Times New Roman" w:eastAsia="宋体" w:hAnsi="Times New Roman" w:cs="Times New Roman" w:hint="eastAsia"/>
          <w:sz w:val="24"/>
          <w:szCs w:val="24"/>
        </w:rPr>
        <w:t>，由</w:t>
      </w:r>
      <w:r w:rsidR="00AD5612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="00AD5612">
        <w:rPr>
          <w:rFonts w:ascii="Times New Roman" w:eastAsia="宋体" w:hAnsi="Times New Roman" w:cs="Times New Roman"/>
          <w:sz w:val="24"/>
          <w:szCs w:val="24"/>
        </w:rPr>
        <w:t>80</w:t>
      </w:r>
      <w:r w:rsidR="00AD5612">
        <w:rPr>
          <w:rFonts w:ascii="Times New Roman" w:eastAsia="宋体" w:hAnsi="Times New Roman" w:cs="Times New Roman" w:hint="eastAsia"/>
          <w:sz w:val="24"/>
          <w:szCs w:val="24"/>
        </w:rPr>
        <w:t>减内角即得旋转角度</w:t>
      </w:r>
    </w:p>
    <w:p w14:paraId="552FDA3C" w14:textId="47A32BF5" w:rsidR="00436168" w:rsidRDefault="00436168" w:rsidP="00B25899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同理：</w:t>
      </w:r>
    </w:p>
    <w:p w14:paraId="30D7419A" w14:textId="77777777" w:rsidR="00436168" w:rsidRDefault="00436168" w:rsidP="0043616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stat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calculatePolygonSidesFromAngle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doub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ang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 {</w:t>
      </w:r>
    </w:p>
    <w:p w14:paraId="4CFC7E6C" w14:textId="77777777" w:rsidR="00436168" w:rsidRDefault="00436168" w:rsidP="0043616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doub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exteriorAng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180.0 -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ang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0D8AC809" w14:textId="77777777" w:rsidR="00436168" w:rsidRDefault="00436168" w:rsidP="0043616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ide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Math.</w:t>
      </w:r>
      <w:r>
        <w:rPr>
          <w:rFonts w:ascii="Consolas" w:hAnsi="Consolas" w:cs="Consolas"/>
          <w:i/>
          <w:iCs/>
          <w:color w:val="000000"/>
          <w:kern w:val="0"/>
          <w:sz w:val="20"/>
          <w:szCs w:val="20"/>
        </w:rPr>
        <w:t>cei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360.0/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exteriorAng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2028A9BC" w14:textId="77777777" w:rsidR="00436168" w:rsidRDefault="00436168" w:rsidP="0043616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ide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59DA202F" w14:textId="53044812" w:rsidR="00436168" w:rsidRPr="001154F2" w:rsidRDefault="00436168" w:rsidP="00436168"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}</w:t>
      </w:r>
    </w:p>
    <w:p w14:paraId="74865CAF" w14:textId="19228D62" w:rsid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3" w:name="_Toc29325531"/>
      <w:r w:rsidRPr="004C3CD5">
        <w:rPr>
          <w:rFonts w:ascii="Times New Roman" w:hAnsi="Times New Roman" w:cs="Times New Roman"/>
          <w:sz w:val="24"/>
        </w:rPr>
        <w:t xml:space="preserve">Problem 6: Calculating </w:t>
      </w:r>
      <w:r w:rsidR="0006354B">
        <w:rPr>
          <w:rFonts w:ascii="Times New Roman" w:hAnsi="Times New Roman" w:cs="Times New Roman"/>
          <w:sz w:val="24"/>
        </w:rPr>
        <w:t>B</w:t>
      </w:r>
      <w:r w:rsidRPr="004C3CD5">
        <w:rPr>
          <w:rFonts w:ascii="Times New Roman" w:hAnsi="Times New Roman" w:cs="Times New Roman"/>
          <w:sz w:val="24"/>
        </w:rPr>
        <w:t>ea</w:t>
      </w:r>
      <w:r w:rsidR="0006354B">
        <w:rPr>
          <w:rFonts w:ascii="Times New Roman" w:hAnsi="Times New Roman" w:cs="Times New Roman" w:hint="eastAsia"/>
          <w:sz w:val="24"/>
        </w:rPr>
        <w:t>r</w:t>
      </w:r>
      <w:r w:rsidRPr="004C3CD5">
        <w:rPr>
          <w:rFonts w:ascii="Times New Roman" w:hAnsi="Times New Roman" w:cs="Times New Roman"/>
          <w:sz w:val="24"/>
        </w:rPr>
        <w:t>ings</w:t>
      </w:r>
      <w:bookmarkEnd w:id="13"/>
    </w:p>
    <w:p w14:paraId="5D96A06C" w14:textId="43F4EE0D" w:rsidR="00436168" w:rsidRDefault="00436168" w:rsidP="00436168">
      <w:pPr>
        <w:rPr>
          <w:rFonts w:ascii="Times New Roman" w:eastAsia="宋体" w:hAnsi="Times New Roman" w:cs="Times New Roman"/>
          <w:sz w:val="24"/>
          <w:szCs w:val="24"/>
        </w:rPr>
      </w:pPr>
      <w:r w:rsidRPr="00436168">
        <w:rPr>
          <w:rFonts w:ascii="Times New Roman" w:eastAsia="宋体" w:hAnsi="Times New Roman" w:cs="Times New Roman" w:hint="eastAsia"/>
          <w:sz w:val="24"/>
          <w:szCs w:val="24"/>
        </w:rPr>
        <w:t>这个方法要求用给定的参数求出从当前方向转到</w:t>
      </w:r>
      <w:r w:rsidRPr="00436168">
        <w:rPr>
          <w:rFonts w:ascii="Times New Roman" w:eastAsia="宋体" w:hAnsi="Times New Roman" w:cs="Times New Roman"/>
          <w:sz w:val="24"/>
          <w:szCs w:val="24"/>
        </w:rPr>
        <w:t>target</w:t>
      </w:r>
      <w:r w:rsidRPr="00436168">
        <w:rPr>
          <w:rFonts w:ascii="Times New Roman" w:eastAsia="宋体" w:hAnsi="Times New Roman" w:cs="Times New Roman"/>
          <w:sz w:val="24"/>
          <w:szCs w:val="24"/>
        </w:rPr>
        <w:t>点与</w:t>
      </w:r>
      <w:r w:rsidRPr="00436168">
        <w:rPr>
          <w:rFonts w:ascii="Times New Roman" w:eastAsia="宋体" w:hAnsi="Times New Roman" w:cs="Times New Roman"/>
          <w:sz w:val="24"/>
          <w:szCs w:val="24"/>
        </w:rPr>
        <w:t>current</w:t>
      </w:r>
      <w:r w:rsidRPr="00436168">
        <w:rPr>
          <w:rFonts w:ascii="Times New Roman" w:eastAsia="宋体" w:hAnsi="Times New Roman" w:cs="Times New Roman"/>
          <w:sz w:val="24"/>
          <w:szCs w:val="24"/>
        </w:rPr>
        <w:t>点连线顺时针需要旋转的角度。</w:t>
      </w:r>
    </w:p>
    <w:p w14:paraId="265D44F6" w14:textId="632B5BD8" w:rsidR="009D394E" w:rsidRDefault="009D394E" w:rsidP="00436168">
      <w:pPr>
        <w:rPr>
          <w:rFonts w:ascii="Times New Roman" w:eastAsia="宋体" w:hAnsi="Times New Roman" w:cs="Times New Roman"/>
          <w:sz w:val="24"/>
          <w:szCs w:val="24"/>
        </w:rPr>
      </w:pPr>
    </w:p>
    <w:p w14:paraId="475041C6" w14:textId="685D34A0" w:rsidR="009D394E" w:rsidRDefault="009D394E" w:rsidP="009D394E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不妨</w:t>
      </w:r>
      <w:r w:rsidRPr="009D394E">
        <w:rPr>
          <w:rFonts w:ascii="Times New Roman" w:eastAsia="宋体" w:hAnsi="Times New Roman" w:cs="Times New Roman" w:hint="eastAsia"/>
          <w:sz w:val="24"/>
          <w:szCs w:val="24"/>
        </w:rPr>
        <w:t>先使用</w:t>
      </w:r>
      <w:r w:rsidRPr="009D394E">
        <w:rPr>
          <w:rFonts w:ascii="Times New Roman" w:eastAsia="宋体" w:hAnsi="Times New Roman" w:cs="Times New Roman"/>
          <w:sz w:val="24"/>
          <w:szCs w:val="24"/>
        </w:rPr>
        <w:t>Math.atan2</w:t>
      </w:r>
      <w:r w:rsidRPr="009D394E">
        <w:rPr>
          <w:rFonts w:ascii="Times New Roman" w:eastAsia="宋体" w:hAnsi="Times New Roman" w:cs="Times New Roman"/>
          <w:sz w:val="24"/>
          <w:szCs w:val="24"/>
        </w:rPr>
        <w:t>函数计算两点之间的边在坐标系的角度，减去当前朝向的角度；</w:t>
      </w:r>
    </w:p>
    <w:p w14:paraId="5AB8CE37" w14:textId="77777777" w:rsidR="009D394E" w:rsidRPr="009D394E" w:rsidRDefault="009D394E" w:rsidP="009D394E">
      <w:pPr>
        <w:rPr>
          <w:rFonts w:ascii="Times New Roman" w:eastAsia="宋体" w:hAnsi="Times New Roman" w:cs="Times New Roman"/>
          <w:sz w:val="24"/>
          <w:szCs w:val="24"/>
        </w:rPr>
      </w:pPr>
    </w:p>
    <w:p w14:paraId="6CF81B6C" w14:textId="77777777" w:rsidR="009D394E" w:rsidRPr="009D394E" w:rsidRDefault="009D394E" w:rsidP="009D394E">
      <w:pPr>
        <w:rPr>
          <w:rFonts w:ascii="Times New Roman" w:eastAsia="宋体" w:hAnsi="Times New Roman" w:cs="Times New Roman"/>
          <w:sz w:val="24"/>
          <w:szCs w:val="24"/>
        </w:rPr>
      </w:pPr>
      <w:r w:rsidRPr="009D394E">
        <w:rPr>
          <w:rFonts w:ascii="Times New Roman" w:eastAsia="宋体" w:hAnsi="Times New Roman" w:cs="Times New Roman" w:hint="eastAsia"/>
          <w:sz w:val="24"/>
          <w:szCs w:val="24"/>
        </w:rPr>
        <w:t>然后取相反数（海龟旋转的方向是顺时针，坐标轴角度的旋转角度的逆时针）；</w:t>
      </w:r>
    </w:p>
    <w:p w14:paraId="0540FDEB" w14:textId="7ECC09FD" w:rsidR="009D394E" w:rsidRDefault="009D394E" w:rsidP="009D394E">
      <w:pPr>
        <w:rPr>
          <w:rFonts w:ascii="Times New Roman" w:eastAsia="宋体" w:hAnsi="Times New Roman" w:cs="Times New Roman"/>
          <w:sz w:val="24"/>
          <w:szCs w:val="24"/>
        </w:rPr>
      </w:pPr>
      <w:r w:rsidRPr="009D394E">
        <w:rPr>
          <w:rFonts w:ascii="Times New Roman" w:eastAsia="宋体" w:hAnsi="Times New Roman" w:cs="Times New Roman" w:hint="eastAsia"/>
          <w:sz w:val="24"/>
          <w:szCs w:val="24"/>
        </w:rPr>
        <w:t>再减去</w:t>
      </w:r>
      <w:r w:rsidRPr="009D394E">
        <w:rPr>
          <w:rFonts w:ascii="Times New Roman" w:eastAsia="宋体" w:hAnsi="Times New Roman" w:cs="Times New Roman"/>
          <w:sz w:val="24"/>
          <w:szCs w:val="24"/>
        </w:rPr>
        <w:t>90°</w:t>
      </w:r>
      <w:r w:rsidRPr="009D394E">
        <w:rPr>
          <w:rFonts w:ascii="Times New Roman" w:eastAsia="宋体" w:hAnsi="Times New Roman" w:cs="Times New Roman"/>
          <w:sz w:val="24"/>
          <w:szCs w:val="24"/>
        </w:rPr>
        <w:t>（海龟的</w:t>
      </w:r>
      <w:r w:rsidRPr="009D394E">
        <w:rPr>
          <w:rFonts w:ascii="Times New Roman" w:eastAsia="宋体" w:hAnsi="Times New Roman" w:cs="Times New Roman"/>
          <w:sz w:val="24"/>
          <w:szCs w:val="24"/>
        </w:rPr>
        <w:t>0°</w:t>
      </w:r>
      <w:r w:rsidRPr="009D394E">
        <w:rPr>
          <w:rFonts w:ascii="Times New Roman" w:eastAsia="宋体" w:hAnsi="Times New Roman" w:cs="Times New Roman"/>
          <w:sz w:val="24"/>
          <w:szCs w:val="24"/>
        </w:rPr>
        <w:t>线是向上，坐标轴的</w:t>
      </w:r>
      <w:r w:rsidRPr="009D394E">
        <w:rPr>
          <w:rFonts w:ascii="Times New Roman" w:eastAsia="宋体" w:hAnsi="Times New Roman" w:cs="Times New Roman"/>
          <w:sz w:val="24"/>
          <w:szCs w:val="24"/>
        </w:rPr>
        <w:t>0°</w:t>
      </w:r>
      <w:r w:rsidRPr="009D394E">
        <w:rPr>
          <w:rFonts w:ascii="Times New Roman" w:eastAsia="宋体" w:hAnsi="Times New Roman" w:cs="Times New Roman"/>
          <w:sz w:val="24"/>
          <w:szCs w:val="24"/>
        </w:rPr>
        <w:t>线是向右，向右到向上要逆时针旋转</w:t>
      </w:r>
      <w:r w:rsidRPr="009D394E">
        <w:rPr>
          <w:rFonts w:ascii="Times New Roman" w:eastAsia="宋体" w:hAnsi="Times New Roman" w:cs="Times New Roman"/>
          <w:sz w:val="24"/>
          <w:szCs w:val="24"/>
        </w:rPr>
        <w:t>90°</w:t>
      </w:r>
      <w:r w:rsidRPr="009D394E">
        <w:rPr>
          <w:rFonts w:ascii="Times New Roman" w:eastAsia="宋体" w:hAnsi="Times New Roman" w:cs="Times New Roman"/>
          <w:sz w:val="24"/>
          <w:szCs w:val="24"/>
        </w:rPr>
        <w:t>）；</w:t>
      </w:r>
    </w:p>
    <w:p w14:paraId="74A83255" w14:textId="77777777" w:rsidR="009D394E" w:rsidRPr="009D394E" w:rsidRDefault="009D394E" w:rsidP="009D394E">
      <w:pPr>
        <w:rPr>
          <w:rFonts w:ascii="Times New Roman" w:eastAsia="宋体" w:hAnsi="Times New Roman" w:cs="Times New Roman"/>
          <w:sz w:val="24"/>
          <w:szCs w:val="24"/>
        </w:rPr>
      </w:pPr>
    </w:p>
    <w:p w14:paraId="116F5C71" w14:textId="2959C144" w:rsidR="009D394E" w:rsidRDefault="009D394E" w:rsidP="009D394E">
      <w:pPr>
        <w:rPr>
          <w:rFonts w:ascii="Times New Roman" w:eastAsia="宋体" w:hAnsi="Times New Roman" w:cs="Times New Roman"/>
          <w:sz w:val="24"/>
          <w:szCs w:val="24"/>
        </w:rPr>
      </w:pPr>
      <w:r w:rsidRPr="009D394E">
        <w:rPr>
          <w:rFonts w:ascii="Times New Roman" w:eastAsia="宋体" w:hAnsi="Times New Roman" w:cs="Times New Roman" w:hint="eastAsia"/>
          <w:sz w:val="24"/>
          <w:szCs w:val="24"/>
        </w:rPr>
        <w:t>最后调整为</w:t>
      </w:r>
      <w:r w:rsidRPr="009D394E">
        <w:rPr>
          <w:rFonts w:ascii="Times New Roman" w:eastAsia="宋体" w:hAnsi="Times New Roman" w:cs="Times New Roman"/>
          <w:sz w:val="24"/>
          <w:szCs w:val="24"/>
        </w:rPr>
        <w:t>0-360°</w:t>
      </w:r>
      <w:r w:rsidRPr="009D394E">
        <w:rPr>
          <w:rFonts w:ascii="Times New Roman" w:eastAsia="宋体" w:hAnsi="Times New Roman" w:cs="Times New Roman"/>
          <w:sz w:val="24"/>
          <w:szCs w:val="24"/>
        </w:rPr>
        <w:t>之间（可能大于</w:t>
      </w:r>
      <w:r w:rsidRPr="009D394E">
        <w:rPr>
          <w:rFonts w:ascii="Times New Roman" w:eastAsia="宋体" w:hAnsi="Times New Roman" w:cs="Times New Roman"/>
          <w:sz w:val="24"/>
          <w:szCs w:val="24"/>
        </w:rPr>
        <w:t>360°</w:t>
      </w:r>
      <w:r w:rsidRPr="009D394E">
        <w:rPr>
          <w:rFonts w:ascii="Times New Roman" w:eastAsia="宋体" w:hAnsi="Times New Roman" w:cs="Times New Roman"/>
          <w:sz w:val="24"/>
          <w:szCs w:val="24"/>
        </w:rPr>
        <w:t>或小于</w:t>
      </w:r>
      <w:r w:rsidRPr="009D394E">
        <w:rPr>
          <w:rFonts w:ascii="Times New Roman" w:eastAsia="宋体" w:hAnsi="Times New Roman" w:cs="Times New Roman"/>
          <w:sz w:val="24"/>
          <w:szCs w:val="24"/>
        </w:rPr>
        <w:t>0°</w:t>
      </w:r>
      <w:r w:rsidRPr="009D394E">
        <w:rPr>
          <w:rFonts w:ascii="Times New Roman" w:eastAsia="宋体" w:hAnsi="Times New Roman" w:cs="Times New Roman"/>
          <w:sz w:val="24"/>
          <w:szCs w:val="24"/>
        </w:rPr>
        <w:t>）。</w:t>
      </w:r>
    </w:p>
    <w:p w14:paraId="4EE6A712" w14:textId="49FA2E52" w:rsidR="002A0EE2" w:rsidRDefault="002A0EE2" w:rsidP="00436168"/>
    <w:p w14:paraId="0E5111E6" w14:textId="77777777" w:rsidR="002A0EE2" w:rsidRDefault="002A0EE2" w:rsidP="002A0EE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stat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doub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calculateBearingToPoint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doub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urrentBearing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urrentX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urrentY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,</w:t>
      </w:r>
    </w:p>
    <w:p w14:paraId="57286751" w14:textId="77777777" w:rsidR="002A0EE2" w:rsidRDefault="002A0EE2" w:rsidP="002A0EE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                         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argetX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argetY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 {</w:t>
      </w:r>
    </w:p>
    <w:p w14:paraId="44106DB2" w14:textId="77777777" w:rsidR="002A0EE2" w:rsidRDefault="002A0EE2" w:rsidP="002A0EE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doub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ang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Math.</w:t>
      </w:r>
      <w:r>
        <w:rPr>
          <w:rFonts w:ascii="Consolas" w:hAnsi="Consolas" w:cs="Consolas"/>
          <w:i/>
          <w:iCs/>
          <w:color w:val="000000"/>
          <w:kern w:val="0"/>
          <w:sz w:val="20"/>
          <w:szCs w:val="20"/>
        </w:rPr>
        <w:t>atan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argetY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-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urrentY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argetX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-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urrentX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 * 180.0 / Math.</w:t>
      </w:r>
      <w:r>
        <w:rPr>
          <w:rFonts w:ascii="Consolas" w:hAnsi="Consolas" w:cs="Consolas"/>
          <w:b/>
          <w:bCs/>
          <w:i/>
          <w:iCs/>
          <w:color w:val="0000C0"/>
          <w:kern w:val="0"/>
          <w:sz w:val="20"/>
          <w:szCs w:val="20"/>
        </w:rPr>
        <w:t>P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454D30F6" w14:textId="77777777" w:rsidR="002A0EE2" w:rsidRDefault="002A0EE2" w:rsidP="002A0EE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ang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 0)</w:t>
      </w:r>
    </w:p>
    <w:p w14:paraId="3D5C2B67" w14:textId="77777777" w:rsidR="002A0EE2" w:rsidRDefault="002A0EE2" w:rsidP="002A0EE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ang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= 360.0;</w:t>
      </w:r>
    </w:p>
    <w:p w14:paraId="13F9E6B0" w14:textId="77777777" w:rsidR="002A0EE2" w:rsidRDefault="002A0EE2" w:rsidP="002A0EE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doub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bearing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(360 -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ang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 90 &gt;= 360 ? 90 -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ang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: 360 -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ang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 90) -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urrentBearing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7513A05D" w14:textId="77777777" w:rsidR="002A0EE2" w:rsidRDefault="002A0EE2" w:rsidP="002A0EE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bearing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 0 ? 360.0 +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bearing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: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bearing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1DCFD7DF" w14:textId="0CFBF2FE" w:rsidR="002A0EE2" w:rsidRPr="00436168" w:rsidRDefault="002A0EE2" w:rsidP="002A0EE2"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}</w:t>
      </w:r>
    </w:p>
    <w:p w14:paraId="619EA2B4" w14:textId="396479D9" w:rsidR="0006354B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4" w:name="_Toc29325532"/>
      <w:r w:rsidRPr="004C3CD5">
        <w:rPr>
          <w:rFonts w:ascii="Times New Roman" w:hAnsi="Times New Roman" w:cs="Times New Roman"/>
          <w:sz w:val="24"/>
        </w:rPr>
        <w:t xml:space="preserve">Problem 7: </w:t>
      </w:r>
      <w:r w:rsidR="0006354B">
        <w:rPr>
          <w:rFonts w:ascii="Times New Roman" w:hAnsi="Times New Roman" w:cs="Times New Roman"/>
          <w:sz w:val="24"/>
        </w:rPr>
        <w:t>Convex Hulls</w:t>
      </w:r>
      <w:bookmarkEnd w:id="14"/>
    </w:p>
    <w:p w14:paraId="5EA33AA5" w14:textId="5DB9188C" w:rsidR="002A0EE2" w:rsidRDefault="002A0EE2" w:rsidP="002A0EE2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要求求解</w:t>
      </w:r>
      <w:r w:rsidRPr="002A0EE2">
        <w:rPr>
          <w:rFonts w:ascii="Times New Roman" w:eastAsia="宋体" w:hAnsi="Times New Roman" w:cs="Times New Roman" w:hint="eastAsia"/>
          <w:sz w:val="24"/>
          <w:szCs w:val="24"/>
        </w:rPr>
        <w:t>凸包问题</w:t>
      </w:r>
    </w:p>
    <w:p w14:paraId="20EF8B47" w14:textId="20BEE329" w:rsidR="002A0EE2" w:rsidRDefault="002A0EE2" w:rsidP="002A0EE2">
      <w:pPr>
        <w:rPr>
          <w:rFonts w:ascii="Times New Roman" w:eastAsia="宋体" w:hAnsi="Times New Roman" w:cs="Times New Roman"/>
          <w:sz w:val="24"/>
          <w:szCs w:val="24"/>
        </w:rPr>
      </w:pPr>
    </w:p>
    <w:p w14:paraId="3A8A97EF" w14:textId="6A4E014A" w:rsidR="002A0EE2" w:rsidRPr="002A0EE2" w:rsidRDefault="002A0EE2" w:rsidP="002A0EE2">
      <w:pPr>
        <w:rPr>
          <w:rFonts w:ascii="Times New Roman" w:eastAsia="宋体" w:hAnsi="Times New Roman" w:cs="Times New Roman"/>
          <w:sz w:val="24"/>
          <w:szCs w:val="24"/>
        </w:rPr>
      </w:pPr>
      <w:r w:rsidRPr="002A0EE2">
        <w:rPr>
          <w:rFonts w:ascii="Times New Roman" w:eastAsia="宋体" w:hAnsi="Times New Roman" w:cs="Times New Roman"/>
          <w:sz w:val="24"/>
          <w:szCs w:val="24"/>
        </w:rPr>
        <w:t>Jarvis</w:t>
      </w:r>
      <w:r w:rsidRPr="002A0EE2">
        <w:rPr>
          <w:rFonts w:ascii="Times New Roman" w:eastAsia="宋体" w:hAnsi="Times New Roman" w:cs="Times New Roman"/>
          <w:sz w:val="24"/>
          <w:szCs w:val="24"/>
        </w:rPr>
        <w:t>步进法</w:t>
      </w:r>
    </w:p>
    <w:p w14:paraId="71F36EF5" w14:textId="77777777" w:rsidR="002A0EE2" w:rsidRPr="002A0EE2" w:rsidRDefault="002A0EE2" w:rsidP="002A0EE2">
      <w:pPr>
        <w:rPr>
          <w:rFonts w:ascii="Times New Roman" w:eastAsia="宋体" w:hAnsi="Times New Roman" w:cs="Times New Roman"/>
          <w:sz w:val="24"/>
          <w:szCs w:val="24"/>
        </w:rPr>
      </w:pPr>
      <w:r w:rsidRPr="002A0EE2">
        <w:rPr>
          <w:rFonts w:ascii="Times New Roman" w:eastAsia="宋体" w:hAnsi="Times New Roman" w:cs="Times New Roman" w:hint="eastAsia"/>
          <w:sz w:val="24"/>
          <w:szCs w:val="24"/>
        </w:rPr>
        <w:t>时间复杂度：</w:t>
      </w:r>
      <w:r w:rsidRPr="002A0EE2">
        <w:rPr>
          <w:rFonts w:ascii="Times New Roman" w:eastAsia="宋体" w:hAnsi="Times New Roman" w:cs="Times New Roman"/>
          <w:sz w:val="24"/>
          <w:szCs w:val="24"/>
        </w:rPr>
        <w:t>O(nH)</w:t>
      </w:r>
      <w:r w:rsidRPr="002A0EE2">
        <w:rPr>
          <w:rFonts w:ascii="Times New Roman" w:eastAsia="宋体" w:hAnsi="Times New Roman" w:cs="Times New Roman"/>
          <w:sz w:val="24"/>
          <w:szCs w:val="24"/>
        </w:rPr>
        <w:t>。（其中</w:t>
      </w:r>
      <w:r w:rsidRPr="002A0EE2">
        <w:rPr>
          <w:rFonts w:ascii="Times New Roman" w:eastAsia="宋体" w:hAnsi="Times New Roman" w:cs="Times New Roman"/>
          <w:sz w:val="24"/>
          <w:szCs w:val="24"/>
        </w:rPr>
        <w:t xml:space="preserve"> n </w:t>
      </w:r>
      <w:r w:rsidRPr="002A0EE2">
        <w:rPr>
          <w:rFonts w:ascii="Times New Roman" w:eastAsia="宋体" w:hAnsi="Times New Roman" w:cs="Times New Roman"/>
          <w:sz w:val="24"/>
          <w:szCs w:val="24"/>
        </w:rPr>
        <w:t>是点的总个数，</w:t>
      </w:r>
      <w:r w:rsidRPr="002A0EE2">
        <w:rPr>
          <w:rFonts w:ascii="Times New Roman" w:eastAsia="宋体" w:hAnsi="Times New Roman" w:cs="Times New Roman"/>
          <w:sz w:val="24"/>
          <w:szCs w:val="24"/>
        </w:rPr>
        <w:t xml:space="preserve">H </w:t>
      </w:r>
      <w:r w:rsidRPr="002A0EE2">
        <w:rPr>
          <w:rFonts w:ascii="Times New Roman" w:eastAsia="宋体" w:hAnsi="Times New Roman" w:cs="Times New Roman"/>
          <w:sz w:val="24"/>
          <w:szCs w:val="24"/>
        </w:rPr>
        <w:t>是凸包上的点的个数）</w:t>
      </w:r>
      <w:r w:rsidRPr="002A0EE2">
        <w:rPr>
          <w:rFonts w:ascii="Times New Roman" w:eastAsia="宋体" w:hAnsi="Times New Roman" w:cs="Times New Roman"/>
          <w:sz w:val="24"/>
          <w:szCs w:val="24"/>
        </w:rPr>
        <w:t> </w:t>
      </w:r>
    </w:p>
    <w:p w14:paraId="5902318E" w14:textId="77777777" w:rsidR="002A0EE2" w:rsidRDefault="002A0EE2" w:rsidP="002A0EE2">
      <w:pPr>
        <w:rPr>
          <w:rFonts w:ascii="Times New Roman" w:eastAsia="宋体" w:hAnsi="Times New Roman" w:cs="Times New Roman"/>
          <w:sz w:val="24"/>
          <w:szCs w:val="24"/>
        </w:rPr>
      </w:pPr>
    </w:p>
    <w:p w14:paraId="1E35AC8F" w14:textId="443407E7" w:rsidR="002A0EE2" w:rsidRPr="002A0EE2" w:rsidRDefault="002A0EE2" w:rsidP="002A0EE2">
      <w:pPr>
        <w:rPr>
          <w:rFonts w:ascii="Times New Roman" w:eastAsia="宋体" w:hAnsi="Times New Roman" w:cs="Times New Roman"/>
          <w:sz w:val="24"/>
          <w:szCs w:val="24"/>
        </w:rPr>
      </w:pPr>
      <w:r w:rsidRPr="002A0EE2">
        <w:rPr>
          <w:rFonts w:ascii="Times New Roman" w:eastAsia="宋体" w:hAnsi="Times New Roman" w:cs="Times New Roman" w:hint="eastAsia"/>
          <w:sz w:val="24"/>
          <w:szCs w:val="24"/>
        </w:rPr>
        <w:t>思路：</w:t>
      </w:r>
    </w:p>
    <w:p w14:paraId="0C299A5B" w14:textId="3D65DA25" w:rsidR="002A0EE2" w:rsidRPr="002A0EE2" w:rsidRDefault="002A0EE2" w:rsidP="002A0EE2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横</w:t>
      </w:r>
      <w:r w:rsidRPr="002A0EE2">
        <w:rPr>
          <w:rFonts w:ascii="Times New Roman" w:eastAsia="宋体" w:hAnsi="Times New Roman" w:cs="Times New Roman" w:hint="eastAsia"/>
          <w:sz w:val="24"/>
          <w:szCs w:val="24"/>
        </w:rPr>
        <w:t>坐标</w:t>
      </w:r>
      <w:r>
        <w:rPr>
          <w:rFonts w:ascii="Times New Roman" w:eastAsia="宋体" w:hAnsi="Times New Roman" w:cs="Times New Roman" w:hint="eastAsia"/>
          <w:sz w:val="24"/>
          <w:szCs w:val="24"/>
        </w:rPr>
        <w:t>或纵坐标</w:t>
      </w:r>
      <w:r w:rsidRPr="002A0EE2">
        <w:rPr>
          <w:rFonts w:ascii="Times New Roman" w:eastAsia="宋体" w:hAnsi="Times New Roman" w:cs="Times New Roman" w:hint="eastAsia"/>
          <w:sz w:val="24"/>
          <w:szCs w:val="24"/>
        </w:rPr>
        <w:t>最小的那个点一定是凸包上的点，例如图上的</w:t>
      </w:r>
      <w:r w:rsidRPr="002A0EE2">
        <w:rPr>
          <w:rFonts w:ascii="Times New Roman" w:eastAsia="宋体" w:hAnsi="Times New Roman" w:cs="Times New Roman"/>
          <w:sz w:val="24"/>
          <w:szCs w:val="24"/>
        </w:rPr>
        <w:t xml:space="preserve"> P0</w:t>
      </w:r>
      <w:r w:rsidRPr="002A0EE2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33135593" w14:textId="77777777" w:rsidR="002A0EE2" w:rsidRPr="002A0EE2" w:rsidRDefault="002A0EE2" w:rsidP="002A0EE2">
      <w:pPr>
        <w:rPr>
          <w:rFonts w:ascii="Times New Roman" w:eastAsia="宋体" w:hAnsi="Times New Roman" w:cs="Times New Roman"/>
          <w:sz w:val="24"/>
          <w:szCs w:val="24"/>
        </w:rPr>
      </w:pPr>
      <w:r w:rsidRPr="002A0EE2">
        <w:rPr>
          <w:rFonts w:ascii="Times New Roman" w:eastAsia="宋体" w:hAnsi="Times New Roman" w:cs="Times New Roman" w:hint="eastAsia"/>
          <w:sz w:val="24"/>
          <w:szCs w:val="24"/>
        </w:rPr>
        <w:t>从</w:t>
      </w:r>
      <w:r w:rsidRPr="002A0EE2">
        <w:rPr>
          <w:rFonts w:ascii="Times New Roman" w:eastAsia="宋体" w:hAnsi="Times New Roman" w:cs="Times New Roman"/>
          <w:sz w:val="24"/>
          <w:szCs w:val="24"/>
        </w:rPr>
        <w:t xml:space="preserve"> P0 </w:t>
      </w:r>
      <w:r w:rsidRPr="002A0EE2">
        <w:rPr>
          <w:rFonts w:ascii="Times New Roman" w:eastAsia="宋体" w:hAnsi="Times New Roman" w:cs="Times New Roman"/>
          <w:sz w:val="24"/>
          <w:szCs w:val="24"/>
        </w:rPr>
        <w:t>开始，按逆时针的方向，逐个找凸包上的点，每前进一步找到一个点，所以叫作步进法。</w:t>
      </w:r>
    </w:p>
    <w:p w14:paraId="561D507E" w14:textId="07C6AAF1" w:rsidR="002A0EE2" w:rsidRDefault="002A0EE2" w:rsidP="002A0EE2">
      <w:pPr>
        <w:rPr>
          <w:rFonts w:ascii="Times New Roman" w:eastAsia="宋体" w:hAnsi="Times New Roman" w:cs="Times New Roman"/>
          <w:sz w:val="24"/>
          <w:szCs w:val="24"/>
        </w:rPr>
      </w:pPr>
      <w:r w:rsidRPr="002A0EE2">
        <w:rPr>
          <w:rFonts w:ascii="Times New Roman" w:eastAsia="宋体" w:hAnsi="Times New Roman" w:cs="Times New Roman" w:hint="eastAsia"/>
          <w:sz w:val="24"/>
          <w:szCs w:val="24"/>
        </w:rPr>
        <w:t>怎么找下一个点呢？利用夹角。假设现在已经找到</w:t>
      </w:r>
      <w:r w:rsidRPr="002A0EE2">
        <w:rPr>
          <w:rFonts w:ascii="Times New Roman" w:eastAsia="宋体" w:hAnsi="Times New Roman" w:cs="Times New Roman"/>
          <w:sz w:val="24"/>
          <w:szCs w:val="24"/>
        </w:rPr>
        <w:t xml:space="preserve"> {P0</w:t>
      </w:r>
      <w:r w:rsidRPr="002A0EE2">
        <w:rPr>
          <w:rFonts w:ascii="Times New Roman" w:eastAsia="宋体" w:hAnsi="Times New Roman" w:cs="Times New Roman"/>
          <w:sz w:val="24"/>
          <w:szCs w:val="24"/>
        </w:rPr>
        <w:t>，</w:t>
      </w:r>
      <w:r w:rsidRPr="002A0EE2">
        <w:rPr>
          <w:rFonts w:ascii="Times New Roman" w:eastAsia="宋体" w:hAnsi="Times New Roman" w:cs="Times New Roman"/>
          <w:sz w:val="24"/>
          <w:szCs w:val="24"/>
        </w:rPr>
        <w:t>P1</w:t>
      </w:r>
      <w:r w:rsidRPr="002A0EE2">
        <w:rPr>
          <w:rFonts w:ascii="Times New Roman" w:eastAsia="宋体" w:hAnsi="Times New Roman" w:cs="Times New Roman"/>
          <w:sz w:val="24"/>
          <w:szCs w:val="24"/>
        </w:rPr>
        <w:t>，</w:t>
      </w:r>
      <w:r w:rsidRPr="002A0EE2">
        <w:rPr>
          <w:rFonts w:ascii="Times New Roman" w:eastAsia="宋体" w:hAnsi="Times New Roman" w:cs="Times New Roman"/>
          <w:sz w:val="24"/>
          <w:szCs w:val="24"/>
        </w:rPr>
        <w:t xml:space="preserve">P2} </w:t>
      </w:r>
      <w:r w:rsidRPr="002A0EE2">
        <w:rPr>
          <w:rFonts w:ascii="Times New Roman" w:eastAsia="宋体" w:hAnsi="Times New Roman" w:cs="Times New Roman"/>
          <w:sz w:val="24"/>
          <w:szCs w:val="24"/>
        </w:rPr>
        <w:t>了，要找下一个点：剩下的点分别和</w:t>
      </w:r>
      <w:r w:rsidRPr="002A0EE2">
        <w:rPr>
          <w:rFonts w:ascii="Times New Roman" w:eastAsia="宋体" w:hAnsi="Times New Roman" w:cs="Times New Roman"/>
          <w:sz w:val="24"/>
          <w:szCs w:val="24"/>
        </w:rPr>
        <w:t xml:space="preserve"> P2 </w:t>
      </w:r>
      <w:r w:rsidRPr="002A0EE2">
        <w:rPr>
          <w:rFonts w:ascii="Times New Roman" w:eastAsia="宋体" w:hAnsi="Times New Roman" w:cs="Times New Roman"/>
          <w:sz w:val="24"/>
          <w:szCs w:val="24"/>
        </w:rPr>
        <w:t>组成向量，设这个向量与向量</w:t>
      </w:r>
      <w:r w:rsidRPr="002A0EE2">
        <w:rPr>
          <w:rFonts w:ascii="Times New Roman" w:eastAsia="宋体" w:hAnsi="Times New Roman" w:cs="Times New Roman"/>
          <w:sz w:val="24"/>
          <w:szCs w:val="24"/>
        </w:rPr>
        <w:t>P1P2</w:t>
      </w:r>
      <w:r w:rsidRPr="002A0EE2">
        <w:rPr>
          <w:rFonts w:ascii="Times New Roman" w:eastAsia="宋体" w:hAnsi="Times New Roman" w:cs="Times New Roman"/>
          <w:sz w:val="24"/>
          <w:szCs w:val="24"/>
        </w:rPr>
        <w:t>的夹角为</w:t>
      </w:r>
      <w:r w:rsidRPr="002A0EE2">
        <w:rPr>
          <w:rFonts w:ascii="Times New Roman" w:eastAsia="宋体" w:hAnsi="Times New Roman" w:cs="Times New Roman"/>
          <w:sz w:val="24"/>
          <w:szCs w:val="24"/>
        </w:rPr>
        <w:t xml:space="preserve"> β </w:t>
      </w:r>
      <w:r w:rsidRPr="002A0EE2">
        <w:rPr>
          <w:rFonts w:ascii="Times New Roman" w:eastAsia="宋体" w:hAnsi="Times New Roman" w:cs="Times New Roman"/>
          <w:sz w:val="24"/>
          <w:szCs w:val="24"/>
        </w:rPr>
        <w:t>。当</w:t>
      </w:r>
      <w:r w:rsidRPr="002A0EE2">
        <w:rPr>
          <w:rFonts w:ascii="Times New Roman" w:eastAsia="宋体" w:hAnsi="Times New Roman" w:cs="Times New Roman"/>
          <w:sz w:val="24"/>
          <w:szCs w:val="24"/>
        </w:rPr>
        <w:t xml:space="preserve"> β </w:t>
      </w:r>
      <w:r w:rsidRPr="002A0EE2">
        <w:rPr>
          <w:rFonts w:ascii="Times New Roman" w:eastAsia="宋体" w:hAnsi="Times New Roman" w:cs="Times New Roman"/>
          <w:sz w:val="24"/>
          <w:szCs w:val="24"/>
        </w:rPr>
        <w:t>最小时就是所要求的下一个点了，此处为</w:t>
      </w:r>
      <w:r w:rsidRPr="002A0EE2">
        <w:rPr>
          <w:rFonts w:ascii="Times New Roman" w:eastAsia="宋体" w:hAnsi="Times New Roman" w:cs="Times New Roman"/>
          <w:sz w:val="24"/>
          <w:szCs w:val="24"/>
        </w:rPr>
        <w:t xml:space="preserve"> P3 </w:t>
      </w:r>
      <w:r w:rsidRPr="002A0EE2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0299ABB3" w14:textId="3D6C5153" w:rsidR="002A0EE2" w:rsidRDefault="002A0EE2" w:rsidP="002A0EE2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67B521D" wp14:editId="2525FD1F">
            <wp:extent cx="5036820" cy="275082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6820" cy="2750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3C855E" w14:textId="77777777" w:rsidR="002A0EE2" w:rsidRDefault="002A0EE2" w:rsidP="002A0EE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stat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Set&lt;Point&gt; convexHull(Set&lt;Point&gt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oint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 {</w:t>
      </w:r>
    </w:p>
    <w:p w14:paraId="32D53F91" w14:textId="77777777" w:rsidR="002A0EE2" w:rsidRDefault="002A0EE2" w:rsidP="002A0EE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oint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.size() &lt;= 3)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oint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39F45E0A" w14:textId="77777777" w:rsidR="002A0EE2" w:rsidRDefault="002A0EE2" w:rsidP="002A0EE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Set&lt;Point&gt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onvexHullPoint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HashSet&lt;Point&gt;();</w:t>
      </w:r>
    </w:p>
    <w:p w14:paraId="6EC88098" w14:textId="77777777" w:rsidR="002A0EE2" w:rsidRDefault="002A0EE2" w:rsidP="002A0EE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Point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a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oint(Double.</w:t>
      </w:r>
      <w:r>
        <w:rPr>
          <w:rFonts w:ascii="Consolas" w:hAnsi="Consolas" w:cs="Consolas"/>
          <w:b/>
          <w:bCs/>
          <w:i/>
          <w:iCs/>
          <w:color w:val="0000C0"/>
          <w:kern w:val="0"/>
          <w:sz w:val="20"/>
          <w:szCs w:val="20"/>
        </w:rPr>
        <w:t>MAX_VALU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, Double.</w:t>
      </w:r>
      <w:r>
        <w:rPr>
          <w:rFonts w:ascii="Consolas" w:hAnsi="Consolas" w:cs="Consolas"/>
          <w:b/>
          <w:bCs/>
          <w:i/>
          <w:iCs/>
          <w:color w:val="0000C0"/>
          <w:kern w:val="0"/>
          <w:sz w:val="20"/>
          <w:szCs w:val="20"/>
        </w:rPr>
        <w:t>MAX_VALU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1CFA34B1" w14:textId="77777777" w:rsidR="002A0EE2" w:rsidRDefault="002A0EE2" w:rsidP="002A0EE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Point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: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oint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 {</w:t>
      </w:r>
    </w:p>
    <w:p w14:paraId="45C42C50" w14:textId="77777777" w:rsidR="002A0EE2" w:rsidRDefault="002A0EE2" w:rsidP="002A0EE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.x() &lt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a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x() || 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.x() =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a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.x() &amp;&amp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.y() &lt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a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y()))</w:t>
      </w:r>
    </w:p>
    <w:p w14:paraId="11E4D3E1" w14:textId="77777777" w:rsidR="002A0EE2" w:rsidRDefault="002A0EE2" w:rsidP="002A0EE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a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12A117E9" w14:textId="77777777" w:rsidR="002A0EE2" w:rsidRDefault="002A0EE2" w:rsidP="002A0EE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}</w:t>
      </w:r>
    </w:p>
    <w:p w14:paraId="491F0FD3" w14:textId="77777777" w:rsidR="002A0EE2" w:rsidRDefault="002A0EE2" w:rsidP="002A0EE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Point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urPo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a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minPo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ul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lastPo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a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47AEE4BF" w14:textId="77777777" w:rsidR="002A0EE2" w:rsidRDefault="002A0EE2" w:rsidP="002A0EE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doub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.0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-1.0;</w:t>
      </w:r>
    </w:p>
    <w:p w14:paraId="1B8A5E16" w14:textId="77777777" w:rsidR="002A0EE2" w:rsidRDefault="002A0EE2" w:rsidP="002A0EE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do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{</w:t>
      </w:r>
    </w:p>
    <w:p w14:paraId="26483EA5" w14:textId="77777777" w:rsidR="002A0EE2" w:rsidRDefault="002A0EE2" w:rsidP="002A0EE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onvexHullPoint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urPo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3C9812D0" w14:textId="77777777" w:rsidR="002A0EE2" w:rsidRDefault="002A0EE2" w:rsidP="002A0EE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doub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minTheta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Double.</w:t>
      </w:r>
      <w:r>
        <w:rPr>
          <w:rFonts w:ascii="Consolas" w:hAnsi="Consolas" w:cs="Consolas"/>
          <w:b/>
          <w:bCs/>
          <w:i/>
          <w:iCs/>
          <w:color w:val="0000C0"/>
          <w:kern w:val="0"/>
          <w:sz w:val="20"/>
          <w:szCs w:val="20"/>
        </w:rPr>
        <w:t>MAX_VALU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.0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0.0;</w:t>
      </w:r>
    </w:p>
    <w:p w14:paraId="31168B5B" w14:textId="77777777" w:rsidR="002A0EE2" w:rsidRDefault="002A0EE2" w:rsidP="002A0EE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Point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: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oint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 {</w:t>
      </w:r>
    </w:p>
    <w:p w14:paraId="48ECFB13" w14:textId="77777777" w:rsidR="002A0EE2" w:rsidRDefault="002A0EE2" w:rsidP="002A0EE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(!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onvexHullPoint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contains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) ||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a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 &amp;&amp; 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!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lastPo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) {</w:t>
      </w:r>
    </w:p>
    <w:p w14:paraId="4668D9A6" w14:textId="77777777" w:rsidR="002A0EE2" w:rsidRDefault="002A0EE2" w:rsidP="002A0EE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doub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3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.x() -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urPo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.x()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3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.y() -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urPo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y();</w:t>
      </w:r>
    </w:p>
    <w:p w14:paraId="3F7295AA" w14:textId="77777777" w:rsidR="002A0EE2" w:rsidRDefault="002A0EE2" w:rsidP="002A0EE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doub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heta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Math.</w:t>
      </w:r>
      <w:r>
        <w:rPr>
          <w:rFonts w:ascii="Consolas" w:hAnsi="Consolas" w:cs="Consolas"/>
          <w:i/>
          <w:iCs/>
          <w:color w:val="000000"/>
          <w:kern w:val="0"/>
          <w:sz w:val="20"/>
          <w:szCs w:val="20"/>
        </w:rPr>
        <w:t>aco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*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3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*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3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 / Math.</w:t>
      </w:r>
      <w:r>
        <w:rPr>
          <w:rFonts w:ascii="Consolas" w:hAnsi="Consolas" w:cs="Consolas"/>
          <w:i/>
          <w:iCs/>
          <w:color w:val="000000"/>
          <w:kern w:val="0"/>
          <w:sz w:val="20"/>
          <w:szCs w:val="20"/>
        </w:rPr>
        <w:t>sqr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*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*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 / Math.</w:t>
      </w:r>
      <w:r>
        <w:rPr>
          <w:rFonts w:ascii="Consolas" w:hAnsi="Consolas" w:cs="Consolas"/>
          <w:i/>
          <w:iCs/>
          <w:color w:val="000000"/>
          <w:kern w:val="0"/>
          <w:sz w:val="20"/>
          <w:szCs w:val="20"/>
        </w:rPr>
        <w:t>sqr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3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*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3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3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*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3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);</w:t>
      </w:r>
    </w:p>
    <w:p w14:paraId="29E464DD" w14:textId="77777777" w:rsidR="002A0EE2" w:rsidRDefault="002A0EE2" w:rsidP="002A0EE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heta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minTheta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|| 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heta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minTheta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amp;&amp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3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*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3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3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*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3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gt; Math.</w:t>
      </w:r>
      <w:r>
        <w:rPr>
          <w:rFonts w:ascii="Consolas" w:hAnsi="Consolas" w:cs="Consolas"/>
          <w:i/>
          <w:iCs/>
          <w:color w:val="000000"/>
          <w:kern w:val="0"/>
          <w:sz w:val="20"/>
          <w:szCs w:val="20"/>
        </w:rPr>
        <w:t>po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.x() -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minPo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x(), 2)</w:t>
      </w:r>
    </w:p>
    <w:p w14:paraId="39FE3E6A" w14:textId="77777777" w:rsidR="002A0EE2" w:rsidRDefault="002A0EE2" w:rsidP="002A0EE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            + Math.</w:t>
      </w:r>
      <w:r>
        <w:rPr>
          <w:rFonts w:ascii="Consolas" w:hAnsi="Consolas" w:cs="Consolas"/>
          <w:i/>
          <w:iCs/>
          <w:color w:val="000000"/>
          <w:kern w:val="0"/>
          <w:sz w:val="20"/>
          <w:szCs w:val="20"/>
        </w:rPr>
        <w:t>po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.y() -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minPo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y(), 2))) {</w:t>
      </w:r>
    </w:p>
    <w:p w14:paraId="69AD30F6" w14:textId="77777777" w:rsidR="002A0EE2" w:rsidRDefault="002A0EE2" w:rsidP="002A0EE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       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minPo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343C4002" w14:textId="77777777" w:rsidR="002A0EE2" w:rsidRDefault="002A0EE2" w:rsidP="002A0EE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       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minTheta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heta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0670631F" w14:textId="77777777" w:rsidR="002A0EE2" w:rsidRDefault="002A0EE2" w:rsidP="002A0EE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       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3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2097604D" w14:textId="77777777" w:rsidR="002A0EE2" w:rsidRDefault="002A0EE2" w:rsidP="002A0EE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       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3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6A561AC0" w14:textId="77777777" w:rsidR="002A0EE2" w:rsidRDefault="002A0EE2" w:rsidP="002A0EE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    }</w:t>
      </w:r>
    </w:p>
    <w:p w14:paraId="044D1B1C" w14:textId="77777777" w:rsidR="002A0EE2" w:rsidRDefault="002A0EE2" w:rsidP="002A0EE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}</w:t>
      </w:r>
    </w:p>
    <w:p w14:paraId="1D15AF1B" w14:textId="77777777" w:rsidR="002A0EE2" w:rsidRDefault="002A0EE2" w:rsidP="002A0EE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}</w:t>
      </w:r>
    </w:p>
    <w:p w14:paraId="63EB5F8B" w14:textId="77777777" w:rsidR="002A0EE2" w:rsidRDefault="002A0EE2" w:rsidP="002A0EE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lastRenderedPageBreak/>
        <w:t xml:space="preserve">           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57BD554D" w14:textId="77777777" w:rsidR="002A0EE2" w:rsidRDefault="002A0EE2" w:rsidP="002A0EE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157E43D7" w14:textId="77777777" w:rsidR="002A0EE2" w:rsidRDefault="002A0EE2" w:rsidP="002A0EE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lastPo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urPo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27FD52EB" w14:textId="77777777" w:rsidR="002A0EE2" w:rsidRDefault="002A0EE2" w:rsidP="002A0EE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urPo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minPo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3C62C39C" w14:textId="77777777" w:rsidR="002A0EE2" w:rsidRDefault="002A0EE2" w:rsidP="002A0EE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}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whi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urPo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!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a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33F70107" w14:textId="77777777" w:rsidR="002A0EE2" w:rsidRDefault="002A0EE2" w:rsidP="002A0EE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onvexHullPoint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66DEF336" w14:textId="25EF3CB7" w:rsidR="002A0EE2" w:rsidRDefault="002A0EE2" w:rsidP="002A0EE2"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}</w:t>
      </w:r>
    </w:p>
    <w:p w14:paraId="5295BC87" w14:textId="7CBC3A77" w:rsidR="002A0EE2" w:rsidRDefault="002A0EE2" w:rsidP="002A0EE2"/>
    <w:p w14:paraId="16A92ED0" w14:textId="3A5827F3" w:rsidR="002A0EE2" w:rsidRPr="00295D58" w:rsidRDefault="002A0EE2" w:rsidP="002A0EE2">
      <w:pPr>
        <w:rPr>
          <w:rFonts w:ascii="宋体" w:eastAsia="宋体" w:hAnsi="宋体"/>
          <w:sz w:val="24"/>
          <w:szCs w:val="24"/>
        </w:rPr>
      </w:pPr>
      <w:r w:rsidRPr="00295D58">
        <w:rPr>
          <w:rFonts w:ascii="宋体" w:eastAsia="宋体" w:hAnsi="宋体" w:hint="eastAsia"/>
          <w:sz w:val="24"/>
          <w:szCs w:val="24"/>
        </w:rPr>
        <w:t>不妨取最左边的点（横坐标相同，取纵坐标最小者）</w:t>
      </w:r>
    </w:p>
    <w:p w14:paraId="630177F5" w14:textId="59185DE1" w:rsidR="002A0EE2" w:rsidRPr="00295D58" w:rsidRDefault="002A0EE2" w:rsidP="002A0EE2">
      <w:pPr>
        <w:rPr>
          <w:rFonts w:ascii="宋体" w:eastAsia="宋体" w:hAnsi="宋体"/>
          <w:sz w:val="24"/>
          <w:szCs w:val="24"/>
        </w:rPr>
      </w:pPr>
      <w:r w:rsidRPr="00295D58">
        <w:rPr>
          <w:rFonts w:ascii="宋体" w:eastAsia="宋体" w:hAnsi="宋体" w:hint="eastAsia"/>
          <w:sz w:val="24"/>
          <w:szCs w:val="24"/>
        </w:rPr>
        <w:t>则其必为凸包点</w:t>
      </w:r>
    </w:p>
    <w:p w14:paraId="3E6BAB56" w14:textId="5C809186" w:rsidR="00C473C0" w:rsidRPr="00295D58" w:rsidRDefault="00C473C0" w:rsidP="002A0EE2">
      <w:pPr>
        <w:rPr>
          <w:rFonts w:ascii="宋体" w:eastAsia="宋体" w:hAnsi="宋体"/>
          <w:b/>
          <w:bCs/>
          <w:sz w:val="24"/>
          <w:szCs w:val="24"/>
        </w:rPr>
      </w:pPr>
      <w:r w:rsidRPr="00295D58">
        <w:rPr>
          <w:rFonts w:ascii="宋体" w:eastAsia="宋体" w:hAnsi="宋体" w:hint="eastAsia"/>
          <w:b/>
          <w:bCs/>
          <w:sz w:val="24"/>
          <w:szCs w:val="24"/>
        </w:rPr>
        <w:t>注意：因为余弦0至1</w:t>
      </w:r>
      <w:r w:rsidRPr="00295D58">
        <w:rPr>
          <w:rFonts w:ascii="宋体" w:eastAsia="宋体" w:hAnsi="宋体"/>
          <w:b/>
          <w:bCs/>
          <w:sz w:val="24"/>
          <w:szCs w:val="24"/>
        </w:rPr>
        <w:t>80</w:t>
      </w:r>
      <w:r w:rsidRPr="00295D58">
        <w:rPr>
          <w:rFonts w:ascii="宋体" w:eastAsia="宋体" w:hAnsi="宋体" w:hint="eastAsia"/>
          <w:b/>
          <w:bCs/>
          <w:sz w:val="24"/>
          <w:szCs w:val="24"/>
        </w:rPr>
        <w:t>不同，正弦有重合，所以用余弦</w:t>
      </w:r>
    </w:p>
    <w:p w14:paraId="1E14C935" w14:textId="1E18C0D1" w:rsidR="002A0EE2" w:rsidRPr="00295D58" w:rsidRDefault="002A0EE2" w:rsidP="002A0EE2">
      <w:pPr>
        <w:rPr>
          <w:rFonts w:ascii="宋体" w:eastAsia="宋体" w:hAnsi="宋体"/>
          <w:sz w:val="24"/>
          <w:szCs w:val="24"/>
        </w:rPr>
      </w:pPr>
      <w:r w:rsidRPr="00295D58">
        <w:rPr>
          <w:rFonts w:ascii="宋体" w:eastAsia="宋体" w:hAnsi="宋体" w:hint="eastAsia"/>
          <w:sz w:val="24"/>
          <w:szCs w:val="24"/>
        </w:rPr>
        <w:t>寻找思路为：以前两个凸包点的连线为初始方向，因为知道各点</w:t>
      </w:r>
      <w:r w:rsidR="00C473C0" w:rsidRPr="00295D58">
        <w:rPr>
          <w:rFonts w:ascii="宋体" w:eastAsia="宋体" w:hAnsi="宋体" w:hint="eastAsia"/>
          <w:sz w:val="24"/>
          <w:szCs w:val="24"/>
        </w:rPr>
        <w:t>坐标</w:t>
      </w:r>
      <w:r w:rsidRPr="00295D58">
        <w:rPr>
          <w:rFonts w:ascii="宋体" w:eastAsia="宋体" w:hAnsi="宋体" w:hint="eastAsia"/>
          <w:sz w:val="24"/>
          <w:szCs w:val="24"/>
        </w:rPr>
        <w:t>，以余弦公式</w:t>
      </w:r>
      <w:r w:rsidR="00C473C0" w:rsidRPr="00295D58">
        <w:rPr>
          <w:rFonts w:ascii="宋体" w:eastAsia="宋体" w:hAnsi="宋体" w:hint="eastAsia"/>
          <w:sz w:val="24"/>
          <w:szCs w:val="24"/>
        </w:rPr>
        <w:t>算出余弦再算出角度找出与连线夹角最小者为下一个凸包点</w:t>
      </w:r>
    </w:p>
    <w:p w14:paraId="4A690E6E" w14:textId="68FBCB28" w:rsidR="00C473C0" w:rsidRDefault="00C473C0" w:rsidP="002A0EE2">
      <w:pPr>
        <w:rPr>
          <w:rFonts w:ascii="宋体" w:eastAsia="宋体" w:hAnsi="宋体"/>
          <w:sz w:val="24"/>
          <w:szCs w:val="24"/>
        </w:rPr>
      </w:pPr>
      <w:r w:rsidRPr="00295D58">
        <w:rPr>
          <w:rFonts w:ascii="宋体" w:eastAsia="宋体" w:hAnsi="宋体" w:hint="eastAsia"/>
          <w:sz w:val="24"/>
          <w:szCs w:val="24"/>
        </w:rPr>
        <w:t>第一条线还需自找一点，不妨找（0</w:t>
      </w:r>
      <w:r w:rsidRPr="00295D58">
        <w:rPr>
          <w:rFonts w:ascii="宋体" w:eastAsia="宋体" w:hAnsi="宋体"/>
          <w:sz w:val="24"/>
          <w:szCs w:val="24"/>
        </w:rPr>
        <w:t xml:space="preserve"> </w:t>
      </w:r>
      <w:r w:rsidRPr="00295D58">
        <w:rPr>
          <w:rFonts w:ascii="宋体" w:eastAsia="宋体" w:hAnsi="宋体" w:hint="eastAsia"/>
          <w:sz w:val="24"/>
          <w:szCs w:val="24"/>
        </w:rPr>
        <w:t>，-</w:t>
      </w:r>
      <w:r w:rsidRPr="00295D58">
        <w:rPr>
          <w:rFonts w:ascii="宋体" w:eastAsia="宋体" w:hAnsi="宋体"/>
          <w:sz w:val="24"/>
          <w:szCs w:val="24"/>
        </w:rPr>
        <w:t>1</w:t>
      </w:r>
      <w:r w:rsidRPr="00295D58">
        <w:rPr>
          <w:rFonts w:ascii="宋体" w:eastAsia="宋体" w:hAnsi="宋体" w:hint="eastAsia"/>
          <w:sz w:val="24"/>
          <w:szCs w:val="24"/>
        </w:rPr>
        <w:t>），</w:t>
      </w:r>
      <w:r w:rsidR="007D4750">
        <w:rPr>
          <w:rFonts w:ascii="宋体" w:eastAsia="宋体" w:hAnsi="宋体" w:hint="eastAsia"/>
          <w:sz w:val="24"/>
          <w:szCs w:val="24"/>
        </w:rPr>
        <w:t>此点也奠定了</w:t>
      </w:r>
      <w:r w:rsidRPr="00295D58">
        <w:rPr>
          <w:rFonts w:ascii="宋体" w:eastAsia="宋体" w:hAnsi="宋体" w:hint="eastAsia"/>
          <w:sz w:val="24"/>
          <w:szCs w:val="24"/>
        </w:rPr>
        <w:t>逆时针寻找</w:t>
      </w:r>
    </w:p>
    <w:p w14:paraId="1EADA190" w14:textId="1D75ECAA" w:rsidR="00705E53" w:rsidRPr="00295D58" w:rsidRDefault="00705E53" w:rsidP="002A0EE2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ab/>
      </w:r>
      <w:r>
        <w:rPr>
          <w:rFonts w:ascii="宋体" w:eastAsia="宋体" w:hAnsi="宋体"/>
          <w:sz w:val="24"/>
          <w:szCs w:val="24"/>
        </w:rPr>
        <w:tab/>
      </w:r>
      <w:r>
        <w:rPr>
          <w:rFonts w:ascii="宋体" w:eastAsia="宋体" w:hAnsi="宋体"/>
          <w:sz w:val="24"/>
          <w:szCs w:val="24"/>
        </w:rPr>
        <w:tab/>
      </w:r>
      <w:r>
        <w:rPr>
          <w:rFonts w:ascii="宋体" w:eastAsia="宋体" w:hAnsi="宋体"/>
          <w:sz w:val="24"/>
          <w:szCs w:val="24"/>
        </w:rPr>
        <w:tab/>
      </w:r>
      <w:r>
        <w:rPr>
          <w:rFonts w:ascii="宋体" w:eastAsia="宋体" w:hAnsi="宋体"/>
          <w:sz w:val="24"/>
          <w:szCs w:val="24"/>
        </w:rPr>
        <w:tab/>
      </w:r>
      <w:r>
        <w:rPr>
          <w:rFonts w:ascii="宋体" w:eastAsia="宋体" w:hAnsi="宋体"/>
          <w:sz w:val="24"/>
          <w:szCs w:val="24"/>
        </w:rPr>
        <w:tab/>
      </w:r>
      <w:r>
        <w:rPr>
          <w:rFonts w:ascii="宋体" w:eastAsia="宋体" w:hAnsi="宋体"/>
          <w:sz w:val="24"/>
          <w:szCs w:val="24"/>
        </w:rPr>
        <w:tab/>
      </w:r>
      <w:r>
        <w:rPr>
          <w:rFonts w:ascii="宋体" w:eastAsia="宋体" w:hAnsi="宋体"/>
          <w:sz w:val="24"/>
          <w:szCs w:val="24"/>
        </w:rPr>
        <w:tab/>
        <w:t xml:space="preserve"> </w:t>
      </w:r>
      <w:r>
        <w:rPr>
          <w:rFonts w:ascii="宋体" w:eastAsia="宋体" w:hAnsi="宋体" w:hint="eastAsia"/>
          <w:sz w:val="24"/>
          <w:szCs w:val="24"/>
        </w:rPr>
        <w:t>（-</w:t>
      </w:r>
      <w:r>
        <w:rPr>
          <w:rFonts w:ascii="宋体" w:eastAsia="宋体" w:hAnsi="宋体"/>
          <w:sz w:val="24"/>
          <w:szCs w:val="24"/>
        </w:rPr>
        <w:t>1</w:t>
      </w:r>
      <w:r>
        <w:rPr>
          <w:rFonts w:ascii="宋体" w:eastAsia="宋体" w:hAnsi="宋体" w:hint="eastAsia"/>
          <w:sz w:val="24"/>
          <w:szCs w:val="24"/>
        </w:rPr>
        <w:t>,</w:t>
      </w:r>
      <w:r>
        <w:rPr>
          <w:rFonts w:ascii="宋体" w:eastAsia="宋体" w:hAnsi="宋体"/>
          <w:sz w:val="24"/>
          <w:szCs w:val="24"/>
        </w:rPr>
        <w:t>0</w:t>
      </w:r>
      <w:r>
        <w:rPr>
          <w:rFonts w:ascii="宋体" w:eastAsia="宋体" w:hAnsi="宋体" w:hint="eastAsia"/>
          <w:sz w:val="24"/>
          <w:szCs w:val="24"/>
        </w:rPr>
        <w:t>）为顺时针</w:t>
      </w:r>
    </w:p>
    <w:p w14:paraId="3142D7FB" w14:textId="177D5971" w:rsidR="00C473C0" w:rsidRPr="00295D58" w:rsidRDefault="00C473C0" w:rsidP="00C473C0">
      <w:pPr>
        <w:rPr>
          <w:rFonts w:ascii="宋体" w:eastAsia="宋体" w:hAnsi="宋体" w:cs="Consolas"/>
          <w:color w:val="6A3E3E"/>
          <w:kern w:val="0"/>
          <w:sz w:val="24"/>
          <w:szCs w:val="24"/>
        </w:rPr>
      </w:pPr>
      <w:r w:rsidRPr="00295D58">
        <w:rPr>
          <w:rFonts w:ascii="宋体" w:eastAsia="宋体" w:hAnsi="宋体" w:cs="Consolas" w:hint="eastAsia"/>
          <w:color w:val="6A3E3E"/>
          <w:kern w:val="0"/>
          <w:sz w:val="24"/>
          <w:szCs w:val="24"/>
        </w:rPr>
        <w:t>用</w:t>
      </w:r>
      <w:r w:rsidR="00E07D4F">
        <w:rPr>
          <w:rFonts w:ascii="宋体" w:eastAsia="宋体" w:hAnsi="宋体" w:cs="Consolas" w:hint="eastAsia"/>
          <w:color w:val="6A3E3E"/>
          <w:kern w:val="0"/>
          <w:sz w:val="24"/>
          <w:szCs w:val="24"/>
        </w:rPr>
        <w:t>一下分</w:t>
      </w:r>
      <w:r w:rsidRPr="00295D58">
        <w:rPr>
          <w:rFonts w:ascii="宋体" w:eastAsia="宋体" w:hAnsi="宋体" w:cs="Consolas" w:hint="eastAsia"/>
          <w:color w:val="6A3E3E"/>
          <w:kern w:val="0"/>
          <w:sz w:val="24"/>
          <w:szCs w:val="24"/>
        </w:rPr>
        <w:t>别</w:t>
      </w:r>
      <w:r w:rsidR="00E07D4F">
        <w:rPr>
          <w:rFonts w:ascii="宋体" w:eastAsia="宋体" w:hAnsi="宋体" w:cs="Consolas" w:hint="eastAsia"/>
          <w:color w:val="6A3E3E"/>
          <w:kern w:val="0"/>
          <w:sz w:val="24"/>
          <w:szCs w:val="24"/>
        </w:rPr>
        <w:t>纪录</w:t>
      </w:r>
      <w:r w:rsidRPr="00295D58">
        <w:rPr>
          <w:rFonts w:ascii="宋体" w:eastAsia="宋体" w:hAnsi="宋体" w:cs="Consolas" w:hint="eastAsia"/>
          <w:color w:val="6A3E3E"/>
          <w:kern w:val="0"/>
          <w:sz w:val="24"/>
          <w:szCs w:val="24"/>
        </w:rPr>
        <w:t>上一个凸包点，当前的凸包点（不一定是，</w:t>
      </w:r>
      <w:r w:rsidR="004B71FD">
        <w:rPr>
          <w:rFonts w:ascii="宋体" w:eastAsia="宋体" w:hAnsi="宋体" w:cs="Consolas" w:hint="eastAsia"/>
          <w:color w:val="6A3E3E"/>
          <w:kern w:val="0"/>
          <w:sz w:val="24"/>
          <w:szCs w:val="24"/>
        </w:rPr>
        <w:t>在</w:t>
      </w:r>
      <w:r w:rsidRPr="00295D58">
        <w:rPr>
          <w:rFonts w:ascii="宋体" w:eastAsia="宋体" w:hAnsi="宋体" w:cs="Consolas" w:hint="eastAsia"/>
          <w:color w:val="6A3E3E"/>
          <w:kern w:val="0"/>
          <w:sz w:val="24"/>
          <w:szCs w:val="24"/>
        </w:rPr>
        <w:t>寻找中），最开始凸包点</w:t>
      </w:r>
    </w:p>
    <w:p w14:paraId="47CD9807" w14:textId="4347B6F6" w:rsidR="00C473C0" w:rsidRDefault="00C473C0" w:rsidP="00C473C0">
      <w:r>
        <w:rPr>
          <w:rFonts w:ascii="Consolas" w:hAnsi="Consolas" w:cs="Consolas"/>
          <w:color w:val="6A3E3E"/>
          <w:kern w:val="0"/>
          <w:sz w:val="20"/>
          <w:szCs w:val="20"/>
        </w:rPr>
        <w:t>curPoint</w:t>
      </w:r>
    </w:p>
    <w:p w14:paraId="354E1FA8" w14:textId="77777777" w:rsidR="00C473C0" w:rsidRDefault="00C473C0" w:rsidP="00C473C0">
      <w:r>
        <w:rPr>
          <w:rFonts w:ascii="Consolas" w:hAnsi="Consolas" w:cs="Consolas"/>
          <w:color w:val="6A3E3E"/>
          <w:kern w:val="0"/>
          <w:sz w:val="20"/>
          <w:szCs w:val="20"/>
        </w:rPr>
        <w:t>minPoint</w:t>
      </w:r>
    </w:p>
    <w:p w14:paraId="11214514" w14:textId="6532ECA7" w:rsidR="00C473C0" w:rsidRDefault="00C473C0" w:rsidP="00C473C0">
      <w:pPr>
        <w:rPr>
          <w:rFonts w:ascii="Consolas" w:hAnsi="Consolas" w:cs="Consolas"/>
          <w:color w:val="6A3E3E"/>
          <w:kern w:val="0"/>
          <w:sz w:val="20"/>
          <w:szCs w:val="20"/>
        </w:rPr>
      </w:pPr>
      <w:r>
        <w:rPr>
          <w:rFonts w:ascii="Consolas" w:hAnsi="Consolas" w:cs="Consolas"/>
          <w:color w:val="6A3E3E"/>
          <w:kern w:val="0"/>
          <w:sz w:val="20"/>
          <w:szCs w:val="20"/>
        </w:rPr>
        <w:t>lastPoint</w:t>
      </w:r>
    </w:p>
    <w:p w14:paraId="6DADBAC7" w14:textId="37EFBB07" w:rsidR="00C473C0" w:rsidRPr="00295D58" w:rsidRDefault="00C473C0" w:rsidP="00C473C0">
      <w:pPr>
        <w:rPr>
          <w:rFonts w:ascii="宋体" w:eastAsia="宋体" w:hAnsi="宋体"/>
          <w:sz w:val="24"/>
          <w:szCs w:val="24"/>
        </w:rPr>
      </w:pPr>
      <w:r w:rsidRPr="00295D58">
        <w:rPr>
          <w:rFonts w:ascii="宋体" w:eastAsia="宋体" w:hAnsi="宋体" w:cs="Consolas" w:hint="eastAsia"/>
          <w:color w:val="6A3E3E"/>
          <w:kern w:val="0"/>
          <w:sz w:val="24"/>
          <w:szCs w:val="24"/>
        </w:rPr>
        <w:t>当凸包点又与开始的凸包点</w:t>
      </w:r>
      <w:r w:rsidR="00691791" w:rsidRPr="00295D58">
        <w:rPr>
          <w:rFonts w:ascii="宋体" w:eastAsia="宋体" w:hAnsi="宋体" w:cs="Consolas" w:hint="eastAsia"/>
          <w:color w:val="6A3E3E"/>
          <w:kern w:val="0"/>
          <w:sz w:val="24"/>
          <w:szCs w:val="24"/>
        </w:rPr>
        <w:t>重</w:t>
      </w:r>
      <w:r w:rsidRPr="00295D58">
        <w:rPr>
          <w:rFonts w:ascii="宋体" w:eastAsia="宋体" w:hAnsi="宋体" w:cs="Consolas" w:hint="eastAsia"/>
          <w:color w:val="6A3E3E"/>
          <w:kern w:val="0"/>
          <w:sz w:val="24"/>
          <w:szCs w:val="24"/>
        </w:rPr>
        <w:t>和时停止</w:t>
      </w:r>
    </w:p>
    <w:p w14:paraId="2B3D4420" w14:textId="77777777" w:rsidR="00C473C0" w:rsidRPr="002A0EE2" w:rsidRDefault="00C473C0" w:rsidP="002A0EE2"/>
    <w:p w14:paraId="1DD4BA6B" w14:textId="430EBB84" w:rsidR="004C3CD5" w:rsidRDefault="0006354B" w:rsidP="004C3CD5">
      <w:pPr>
        <w:pStyle w:val="3"/>
        <w:rPr>
          <w:rFonts w:ascii="Times New Roman" w:hAnsi="Times New Roman" w:cs="Times New Roman"/>
          <w:sz w:val="24"/>
        </w:rPr>
      </w:pPr>
      <w:bookmarkStart w:id="15" w:name="_Toc29325533"/>
      <w:r>
        <w:rPr>
          <w:rFonts w:ascii="Times New Roman" w:hAnsi="Times New Roman" w:cs="Times New Roman"/>
          <w:sz w:val="24"/>
        </w:rPr>
        <w:t xml:space="preserve">Problem 8: </w:t>
      </w:r>
      <w:r w:rsidR="004C3CD5" w:rsidRPr="004C3CD5">
        <w:rPr>
          <w:rFonts w:ascii="Times New Roman" w:hAnsi="Times New Roman" w:cs="Times New Roman"/>
          <w:sz w:val="24"/>
        </w:rPr>
        <w:t>Personal art</w:t>
      </w:r>
      <w:bookmarkEnd w:id="15"/>
    </w:p>
    <w:p w14:paraId="273CA09B" w14:textId="75110689" w:rsidR="007A4E18" w:rsidRDefault="007A4E18" w:rsidP="007A4E18">
      <w:r>
        <w:rPr>
          <w:rFonts w:hint="eastAsia"/>
          <w:noProof/>
        </w:rPr>
        <w:drawing>
          <wp:inline distT="0" distB="0" distL="0" distR="0" wp14:anchorId="15C1BAC5" wp14:editId="65B53DCE">
            <wp:extent cx="2718271" cy="3040380"/>
            <wp:effectExtent l="0" t="0" r="6350" b="762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9419" cy="3086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34BBE5" w14:textId="762B1C7C" w:rsidR="007A4E18" w:rsidRPr="007A4E18" w:rsidRDefault="007A4E18" w:rsidP="007A4E18">
      <w:r>
        <w:rPr>
          <w:rFonts w:hint="eastAsia"/>
        </w:rPr>
        <w:t>一朵花</w:t>
      </w:r>
    </w:p>
    <w:p w14:paraId="05006B59" w14:textId="77777777" w:rsidR="004C3CD5" w:rsidRDefault="00F32BFE" w:rsidP="004C3CD5">
      <w:pPr>
        <w:pStyle w:val="3"/>
        <w:rPr>
          <w:rFonts w:ascii="Times New Roman" w:hAnsi="Times New Roman" w:cs="Times New Roman"/>
          <w:sz w:val="24"/>
        </w:rPr>
      </w:pPr>
      <w:bookmarkStart w:id="16" w:name="_Toc29325534"/>
      <w:r>
        <w:rPr>
          <w:rFonts w:ascii="Times New Roman" w:hAnsi="Times New Roman" w:cs="Times New Roman"/>
          <w:sz w:val="24"/>
        </w:rPr>
        <w:lastRenderedPageBreak/>
        <w:t>Submitting</w:t>
      </w:r>
      <w:bookmarkEnd w:id="16"/>
    </w:p>
    <w:p w14:paraId="7C22EBF4" w14:textId="5834B371" w:rsidR="004C3CD5" w:rsidRDefault="00AA2539" w:rsidP="004C3CD5">
      <w:pPr>
        <w:spacing w:line="300" w:lineRule="auto"/>
        <w:ind w:firstLine="420"/>
      </w:pPr>
      <w:hyperlink r:id="rId14" w:history="1">
        <w:r w:rsidR="00E01388">
          <w:rPr>
            <w:rStyle w:val="aa"/>
          </w:rPr>
          <w:t>Eclipse 配置 GitHub - 天天向上327 - 博客园 (cnblogs.com)</w:t>
        </w:r>
      </w:hyperlink>
    </w:p>
    <w:p w14:paraId="78D4DE7F" w14:textId="2F013AAF" w:rsidR="00805E24" w:rsidRDefault="00805E24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805E24">
        <w:rPr>
          <w:rFonts w:ascii="Times New Roman" w:eastAsia="宋体" w:hAnsi="Times New Roman" w:cs="Times New Roman" w:hint="eastAsia"/>
          <w:sz w:val="24"/>
          <w:szCs w:val="24"/>
        </w:rPr>
        <w:t>在</w:t>
      </w:r>
      <w:r w:rsidRPr="00805E24">
        <w:rPr>
          <w:rFonts w:ascii="Times New Roman" w:eastAsia="宋体" w:hAnsi="Times New Roman" w:cs="Times New Roman"/>
          <w:sz w:val="24"/>
          <w:szCs w:val="24"/>
        </w:rPr>
        <w:t>eclipse</w:t>
      </w:r>
      <w:r w:rsidRPr="00805E24">
        <w:rPr>
          <w:rFonts w:ascii="Times New Roman" w:eastAsia="宋体" w:hAnsi="Times New Roman" w:cs="Times New Roman"/>
          <w:sz w:val="24"/>
          <w:szCs w:val="24"/>
        </w:rPr>
        <w:t>中直接就可以提交，首先右键，点击</w:t>
      </w:r>
      <w:r w:rsidRPr="00805E24">
        <w:rPr>
          <w:rFonts w:ascii="Times New Roman" w:eastAsia="宋体" w:hAnsi="Times New Roman" w:cs="Times New Roman"/>
          <w:sz w:val="24"/>
          <w:szCs w:val="24"/>
        </w:rPr>
        <w:t>team</w:t>
      </w:r>
      <w:r w:rsidRPr="00805E24">
        <w:rPr>
          <w:rFonts w:ascii="Times New Roman" w:eastAsia="宋体" w:hAnsi="Times New Roman" w:cs="Times New Roman"/>
          <w:sz w:val="24"/>
          <w:szCs w:val="24"/>
        </w:rPr>
        <w:t>，选择</w:t>
      </w:r>
      <w:r w:rsidRPr="00805E24">
        <w:rPr>
          <w:rFonts w:ascii="Times New Roman" w:eastAsia="宋体" w:hAnsi="Times New Roman" w:cs="Times New Roman"/>
          <w:sz w:val="24"/>
          <w:szCs w:val="24"/>
        </w:rPr>
        <w:t>share</w:t>
      </w:r>
      <w:r w:rsidRPr="00805E24">
        <w:rPr>
          <w:rFonts w:ascii="Times New Roman" w:eastAsia="宋体" w:hAnsi="Times New Roman" w:cs="Times New Roman"/>
          <w:sz w:val="24"/>
          <w:szCs w:val="24"/>
        </w:rPr>
        <w:t>，然后根据步骤与</w:t>
      </w:r>
      <w:r w:rsidRPr="00805E24">
        <w:rPr>
          <w:rFonts w:ascii="Times New Roman" w:eastAsia="宋体" w:hAnsi="Times New Roman" w:cs="Times New Roman"/>
          <w:sz w:val="24"/>
          <w:szCs w:val="24"/>
        </w:rPr>
        <w:t>github</w:t>
      </w:r>
      <w:r w:rsidRPr="00805E24">
        <w:rPr>
          <w:rFonts w:ascii="Times New Roman" w:eastAsia="宋体" w:hAnsi="Times New Roman" w:cs="Times New Roman"/>
          <w:sz w:val="24"/>
          <w:szCs w:val="24"/>
        </w:rPr>
        <w:t>仓库链接，然后将全部内容加到缓冲区，然后将缓冲区中的内容</w:t>
      </w:r>
      <w:r w:rsidRPr="00805E24">
        <w:rPr>
          <w:rFonts w:ascii="Times New Roman" w:eastAsia="宋体" w:hAnsi="Times New Roman" w:cs="Times New Roman"/>
          <w:sz w:val="24"/>
          <w:szCs w:val="24"/>
        </w:rPr>
        <w:t>commit and push</w:t>
      </w:r>
      <w:r w:rsidRPr="00805E24">
        <w:rPr>
          <w:rFonts w:ascii="Times New Roman" w:eastAsia="宋体" w:hAnsi="Times New Roman" w:cs="Times New Roman"/>
          <w:sz w:val="24"/>
          <w:szCs w:val="24"/>
        </w:rPr>
        <w:t>即可。</w:t>
      </w:r>
    </w:p>
    <w:p w14:paraId="62C2D970" w14:textId="77777777" w:rsidR="00FF0208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7" w:name="_Toc29325535"/>
      <w:r w:rsidRPr="00796194">
        <w:rPr>
          <w:rFonts w:ascii="Times New Roman" w:hAnsi="Times New Roman" w:cs="Times New Roman"/>
          <w:sz w:val="28"/>
        </w:rPr>
        <w:t>Social Network</w:t>
      </w:r>
      <w:bookmarkEnd w:id="17"/>
    </w:p>
    <w:p w14:paraId="681C89CF" w14:textId="4B36EB3F" w:rsidR="00FE4CEC" w:rsidRPr="000E3103" w:rsidRDefault="00AF6082" w:rsidP="00FE4CE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AF6082">
        <w:rPr>
          <w:rFonts w:ascii="Times New Roman" w:eastAsia="宋体" w:hAnsi="Times New Roman" w:cs="Times New Roman" w:hint="eastAsia"/>
          <w:sz w:val="24"/>
          <w:szCs w:val="24"/>
        </w:rPr>
        <w:t>建立一些点，这些点看做是人，点之间连边，有边代表这两点有联系，这样就构成了一个关系图，然后完成获取两点之间最近距离</w:t>
      </w:r>
      <w:r w:rsidR="00FE4CEC" w:rsidRPr="005D4804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29DFA829" w14:textId="77777777"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18" w:name="_Toc506281772"/>
      <w:bookmarkStart w:id="19" w:name="_Toc29325536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Consolas" w:hAnsi="Consolas" w:cs="Times New Roman"/>
          <w:sz w:val="24"/>
        </w:rPr>
        <w:t>FriendshipGraph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18"/>
      <w:bookmarkEnd w:id="19"/>
    </w:p>
    <w:p w14:paraId="5551CF5C" w14:textId="4A1BD41E" w:rsidR="00204E6F" w:rsidRDefault="00204E6F" w:rsidP="00204E6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204E6F">
        <w:rPr>
          <w:rFonts w:ascii="Times New Roman" w:eastAsia="宋体" w:hAnsi="Times New Roman" w:cs="Times New Roman" w:hint="eastAsia"/>
          <w:sz w:val="24"/>
          <w:szCs w:val="24"/>
        </w:rPr>
        <w:t>用矩阵来实现</w:t>
      </w:r>
      <w:r w:rsidRPr="00204E6F">
        <w:rPr>
          <w:rFonts w:ascii="Times New Roman" w:eastAsia="宋体" w:hAnsi="Times New Roman" w:cs="Times New Roman"/>
          <w:sz w:val="24"/>
          <w:szCs w:val="24"/>
        </w:rPr>
        <w:t>FriendshipGraph</w:t>
      </w:r>
      <w:r w:rsidRPr="00204E6F">
        <w:rPr>
          <w:rFonts w:ascii="Times New Roman" w:eastAsia="宋体" w:hAnsi="Times New Roman" w:cs="Times New Roman"/>
          <w:sz w:val="24"/>
          <w:szCs w:val="24"/>
        </w:rPr>
        <w:t>类的表示</w:t>
      </w:r>
    </w:p>
    <w:p w14:paraId="28A56A4D" w14:textId="5F2D875A" w:rsidR="000F7508" w:rsidRDefault="000F7508" w:rsidP="00204E6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第一种方法可以初始化一个比较大的矩阵来存储，但这有缺点，比较模板，且后续程序不好优化，当数据量超过程序时无法运行</w:t>
      </w:r>
    </w:p>
    <w:p w14:paraId="70AE7337" w14:textId="24C1DA27" w:rsidR="00201793" w:rsidRDefault="00201793" w:rsidP="00204E6F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此方法用</w:t>
      </w:r>
      <w:r>
        <w:rPr>
          <w:rFonts w:ascii="Times New Roman" w:eastAsia="宋体" w:hAnsi="Times New Roman" w:cs="Times New Roman" w:hint="eastAsia"/>
          <w:sz w:val="24"/>
          <w:szCs w:val="24"/>
        </w:rPr>
        <w:t>n</w:t>
      </w:r>
      <w:r>
        <w:rPr>
          <w:rFonts w:ascii="Times New Roman" w:eastAsia="宋体" w:hAnsi="Times New Roman" w:cs="Times New Roman" w:hint="eastAsia"/>
          <w:sz w:val="24"/>
          <w:szCs w:val="24"/>
        </w:rPr>
        <w:t>记录点数，</w:t>
      </w:r>
      <w:r>
        <w:rPr>
          <w:rFonts w:ascii="Times New Roman" w:eastAsia="宋体" w:hAnsi="Times New Roman" w:cs="Times New Roman" w:hint="eastAsia"/>
          <w:sz w:val="24"/>
          <w:szCs w:val="24"/>
        </w:rPr>
        <w:t>peson</w:t>
      </w:r>
      <w:r>
        <w:rPr>
          <w:rFonts w:ascii="Times New Roman" w:eastAsia="宋体" w:hAnsi="Times New Roman" w:cs="Times New Roman" w:hint="eastAsia"/>
          <w:sz w:val="24"/>
          <w:szCs w:val="24"/>
        </w:rPr>
        <w:t>类的</w:t>
      </w:r>
      <w:r>
        <w:rPr>
          <w:rFonts w:ascii="Times New Roman" w:eastAsia="宋体" w:hAnsi="Times New Roman" w:cs="Times New Roman" w:hint="eastAsia"/>
          <w:sz w:val="24"/>
          <w:szCs w:val="24"/>
        </w:rPr>
        <w:t>number</w:t>
      </w:r>
      <w:r>
        <w:rPr>
          <w:rFonts w:ascii="Times New Roman" w:eastAsia="宋体" w:hAnsi="Times New Roman" w:cs="Times New Roman" w:hint="eastAsia"/>
          <w:sz w:val="24"/>
          <w:szCs w:val="24"/>
        </w:rPr>
        <w:t>来对应行列，</w:t>
      </w:r>
    </w:p>
    <w:p w14:paraId="27E1E4CA" w14:textId="77777777" w:rsidR="00201793" w:rsidRPr="00204E6F" w:rsidRDefault="00201793" w:rsidP="00204E6F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</w:p>
    <w:p w14:paraId="3E8CEA1E" w14:textId="29C9E5E9" w:rsidR="00204E6F" w:rsidRDefault="000F7508" w:rsidP="00204E6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第二种方法，</w:t>
      </w:r>
      <w:r w:rsidR="00204E6F" w:rsidRPr="00204E6F">
        <w:rPr>
          <w:rFonts w:ascii="Times New Roman" w:eastAsia="宋体" w:hAnsi="Times New Roman" w:cs="Times New Roman" w:hint="eastAsia"/>
          <w:sz w:val="24"/>
          <w:szCs w:val="24"/>
        </w:rPr>
        <w:t>不妨用</w:t>
      </w:r>
      <w:r w:rsidR="00204E6F" w:rsidRPr="00204E6F">
        <w:rPr>
          <w:rFonts w:ascii="Times New Roman" w:eastAsia="宋体" w:hAnsi="Times New Roman" w:cs="Times New Roman"/>
          <w:sz w:val="24"/>
          <w:szCs w:val="24"/>
        </w:rPr>
        <w:t>arraylist</w:t>
      </w:r>
      <w:r w:rsidR="00B44AB9">
        <w:rPr>
          <w:rFonts w:ascii="Times New Roman" w:eastAsia="宋体" w:hAnsi="Times New Roman" w:cs="Times New Roman" w:hint="eastAsia"/>
          <w:sz w:val="24"/>
          <w:szCs w:val="24"/>
        </w:rPr>
        <w:t>套</w:t>
      </w:r>
      <w:r w:rsidR="00B44AB9">
        <w:rPr>
          <w:rFonts w:ascii="Times New Roman" w:eastAsia="宋体" w:hAnsi="Times New Roman" w:cs="Times New Roman" w:hint="eastAsia"/>
          <w:sz w:val="24"/>
          <w:szCs w:val="24"/>
        </w:rPr>
        <w:t>arraylist</w:t>
      </w:r>
      <w:r w:rsidR="00204E6F" w:rsidRPr="00204E6F">
        <w:rPr>
          <w:rFonts w:ascii="Times New Roman" w:eastAsia="宋体" w:hAnsi="Times New Roman" w:cs="Times New Roman"/>
          <w:sz w:val="24"/>
          <w:szCs w:val="24"/>
        </w:rPr>
        <w:t>来构建一个动态矩阵</w:t>
      </w:r>
    </w:p>
    <w:p w14:paraId="1F36FC18" w14:textId="4A289A56" w:rsidR="00204E6F" w:rsidRDefault="00204E6F" w:rsidP="00204E6F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每加入一个点就在原基础上加入对应的行与列，并进行赋值</w:t>
      </w:r>
    </w:p>
    <w:p w14:paraId="12B5B993" w14:textId="6EBB54D6" w:rsidR="004877FC" w:rsidRDefault="004877FC" w:rsidP="00204E6F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每一个点即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类都有唯一的</w:t>
      </w:r>
      <w:r>
        <w:rPr>
          <w:rFonts w:ascii="Times New Roman" w:eastAsia="宋体" w:hAnsi="Times New Roman" w:cs="Times New Roman" w:hint="eastAsia"/>
          <w:sz w:val="24"/>
          <w:szCs w:val="24"/>
        </w:rPr>
        <w:t>number</w:t>
      </w:r>
      <w:r>
        <w:rPr>
          <w:rFonts w:ascii="Times New Roman" w:eastAsia="宋体" w:hAnsi="Times New Roman" w:cs="Times New Roman" w:hint="eastAsia"/>
          <w:sz w:val="24"/>
          <w:szCs w:val="24"/>
        </w:rPr>
        <w:t>来对应矩阵相应行与列</w:t>
      </w:r>
    </w:p>
    <w:p w14:paraId="55E8C3BA" w14:textId="77777777" w:rsidR="00201793" w:rsidRDefault="00201793" w:rsidP="00204E6F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4F494478" w14:textId="77777777" w:rsidR="00201793" w:rsidRDefault="00201793" w:rsidP="00204E6F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23B29499" w14:textId="5DA99F18" w:rsidR="00C85112" w:rsidRDefault="00C85112" w:rsidP="00204E6F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最后求解距离用</w:t>
      </w:r>
      <w:r>
        <w:rPr>
          <w:rFonts w:ascii="Times New Roman" w:eastAsia="宋体" w:hAnsi="Times New Roman" w:cs="Times New Roman" w:hint="eastAsia"/>
          <w:sz w:val="24"/>
          <w:szCs w:val="24"/>
        </w:rPr>
        <w:t>floyd</w:t>
      </w:r>
      <w:r>
        <w:rPr>
          <w:rFonts w:ascii="Times New Roman" w:eastAsia="宋体" w:hAnsi="Times New Roman" w:cs="Times New Roman" w:hint="eastAsia"/>
          <w:sz w:val="24"/>
          <w:szCs w:val="24"/>
        </w:rPr>
        <w:t>算法即可</w:t>
      </w:r>
    </w:p>
    <w:p w14:paraId="24D3F811" w14:textId="6DA3B503" w:rsidR="00B42545" w:rsidRDefault="00B42545" w:rsidP="00204E6F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其中</w:t>
      </w:r>
      <w:r>
        <w:rPr>
          <w:rFonts w:ascii="Times New Roman" w:eastAsia="宋体" w:hAnsi="Times New Roman" w:cs="Times New Roman" w:hint="eastAsia"/>
          <w:sz w:val="24"/>
          <w:szCs w:val="24"/>
        </w:rPr>
        <w:t>I</w:t>
      </w:r>
      <w:r>
        <w:rPr>
          <w:rFonts w:ascii="Times New Roman" w:eastAsia="宋体" w:hAnsi="Times New Roman" w:cs="Times New Roman"/>
          <w:sz w:val="24"/>
          <w:szCs w:val="24"/>
        </w:rPr>
        <w:t>NF</w:t>
      </w:r>
      <w:r>
        <w:rPr>
          <w:rFonts w:ascii="Times New Roman" w:eastAsia="宋体" w:hAnsi="Times New Roman" w:cs="Times New Roman" w:hint="eastAsia"/>
          <w:sz w:val="24"/>
          <w:szCs w:val="24"/>
        </w:rPr>
        <w:t>用</w:t>
      </w:r>
      <w:r>
        <w:rPr>
          <w:rFonts w:ascii="Times New Roman" w:eastAsia="宋体" w:hAnsi="Times New Roman" w:cs="Times New Roman" w:hint="eastAsia"/>
          <w:sz w:val="24"/>
          <w:szCs w:val="24"/>
        </w:rPr>
        <w:t>-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表示，则算法中需修改与</w:t>
      </w:r>
      <w:r>
        <w:rPr>
          <w:rFonts w:ascii="Times New Roman" w:eastAsia="宋体" w:hAnsi="Times New Roman" w:cs="Times New Roman" w:hint="eastAsia"/>
          <w:sz w:val="24"/>
          <w:szCs w:val="24"/>
        </w:rPr>
        <w:t>-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相关的代码</w:t>
      </w:r>
    </w:p>
    <w:p w14:paraId="1D32439A" w14:textId="265A1D9E" w:rsidR="00B42545" w:rsidRDefault="00B42545" w:rsidP="00B42545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三层循环</w:t>
      </w:r>
      <w:r>
        <w:rPr>
          <w:rFonts w:ascii="Times New Roman" w:eastAsia="宋体" w:hAnsi="Times New Roman" w:cs="Times New Roman" w:hint="eastAsia"/>
          <w:sz w:val="24"/>
          <w:szCs w:val="24"/>
        </w:rPr>
        <w:t>k</w:t>
      </w:r>
      <w:r>
        <w:rPr>
          <w:rFonts w:ascii="Times New Roman" w:eastAsia="宋体" w:hAnsi="Times New Roman" w:cs="Times New Roman"/>
          <w:sz w:val="24"/>
          <w:szCs w:val="24"/>
        </w:rPr>
        <w:t xml:space="preserve"> I </w:t>
      </w:r>
      <w:r>
        <w:rPr>
          <w:rFonts w:ascii="Times New Roman" w:eastAsia="宋体" w:hAnsi="Times New Roman" w:cs="Times New Roman" w:hint="eastAsia"/>
          <w:sz w:val="24"/>
          <w:szCs w:val="24"/>
        </w:rPr>
        <w:t>j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</w:p>
    <w:p w14:paraId="6A2EF75C" w14:textId="53BC179B" w:rsidR="00B42545" w:rsidRDefault="00B42545" w:rsidP="00B42545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若</w:t>
      </w:r>
      <w:r>
        <w:rPr>
          <w:rFonts w:ascii="Times New Roman" w:eastAsia="宋体" w:hAnsi="Times New Roman" w:cs="Times New Roman" w:hint="eastAsia"/>
          <w:sz w:val="24"/>
          <w:szCs w:val="24"/>
        </w:rPr>
        <w:t>kj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为</w:t>
      </w:r>
      <w:r>
        <w:rPr>
          <w:rFonts w:ascii="Times New Roman" w:eastAsia="宋体" w:hAnsi="Times New Roman" w:cs="Times New Roman" w:hint="eastAsia"/>
          <w:sz w:val="24"/>
          <w:szCs w:val="24"/>
        </w:rPr>
        <w:t>-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且</w:t>
      </w:r>
      <w:r>
        <w:rPr>
          <w:rFonts w:ascii="Times New Roman" w:eastAsia="宋体" w:hAnsi="Times New Roman" w:cs="Times New Roman" w:hint="eastAsia"/>
          <w:sz w:val="24"/>
          <w:szCs w:val="24"/>
        </w:rPr>
        <w:t>ki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ij</w:t>
      </w:r>
      <w:r>
        <w:rPr>
          <w:rFonts w:ascii="Times New Roman" w:eastAsia="宋体" w:hAnsi="Times New Roman" w:cs="Times New Roman" w:hint="eastAsia"/>
          <w:sz w:val="24"/>
          <w:szCs w:val="24"/>
        </w:rPr>
        <w:t>不为</w:t>
      </w:r>
      <w:r>
        <w:rPr>
          <w:rFonts w:ascii="Times New Roman" w:eastAsia="宋体" w:hAnsi="Times New Roman" w:cs="Times New Roman" w:hint="eastAsia"/>
          <w:sz w:val="24"/>
          <w:szCs w:val="24"/>
        </w:rPr>
        <w:t>-</w:t>
      </w:r>
      <w:r>
        <w:rPr>
          <w:rFonts w:ascii="Times New Roman" w:eastAsia="宋体" w:hAnsi="Times New Roman" w:cs="Times New Roman"/>
          <w:sz w:val="24"/>
          <w:szCs w:val="24"/>
        </w:rPr>
        <w:t xml:space="preserve">1 </w:t>
      </w:r>
      <w:r>
        <w:rPr>
          <w:rFonts w:ascii="Times New Roman" w:eastAsia="宋体" w:hAnsi="Times New Roman" w:cs="Times New Roman" w:hint="eastAsia"/>
          <w:sz w:val="24"/>
          <w:szCs w:val="24"/>
        </w:rPr>
        <w:t>则赋值</w:t>
      </w:r>
    </w:p>
    <w:p w14:paraId="71E26960" w14:textId="666FC62F" w:rsidR="00B42545" w:rsidRPr="00B42545" w:rsidRDefault="00B42545" w:rsidP="00B42545">
      <w:pPr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或若</w:t>
      </w:r>
      <w:r>
        <w:rPr>
          <w:rFonts w:ascii="Times New Roman" w:eastAsia="宋体" w:hAnsi="Times New Roman" w:cs="Times New Roman" w:hint="eastAsia"/>
          <w:sz w:val="24"/>
          <w:szCs w:val="24"/>
        </w:rPr>
        <w:t>kj</w:t>
      </w:r>
      <w:r>
        <w:rPr>
          <w:rFonts w:ascii="Times New Roman" w:eastAsia="宋体" w:hAnsi="Times New Roman" w:cs="Times New Roman" w:hint="eastAsia"/>
          <w:sz w:val="24"/>
          <w:szCs w:val="24"/>
        </w:rPr>
        <w:t>不为</w:t>
      </w:r>
      <w:r>
        <w:rPr>
          <w:rFonts w:ascii="Times New Roman" w:eastAsia="宋体" w:hAnsi="Times New Roman" w:cs="Times New Roman" w:hint="eastAsia"/>
          <w:sz w:val="24"/>
          <w:szCs w:val="24"/>
        </w:rPr>
        <w:t>-</w:t>
      </w:r>
      <w:r>
        <w:rPr>
          <w:rFonts w:ascii="Times New Roman" w:eastAsia="宋体" w:hAnsi="Times New Roman" w:cs="Times New Roman"/>
          <w:sz w:val="24"/>
          <w:szCs w:val="24"/>
        </w:rPr>
        <w:t xml:space="preserve">1 </w:t>
      </w:r>
      <w:r>
        <w:rPr>
          <w:rFonts w:ascii="Times New Roman" w:eastAsia="宋体" w:hAnsi="Times New Roman" w:cs="Times New Roman" w:hint="eastAsia"/>
          <w:sz w:val="24"/>
          <w:szCs w:val="24"/>
        </w:rPr>
        <w:t>且</w:t>
      </w:r>
      <w:r>
        <w:rPr>
          <w:rFonts w:ascii="Times New Roman" w:eastAsia="宋体" w:hAnsi="Times New Roman" w:cs="Times New Roman" w:hint="eastAsia"/>
          <w:sz w:val="24"/>
          <w:szCs w:val="24"/>
        </w:rPr>
        <w:t>ki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ij</w:t>
      </w:r>
      <w:r>
        <w:rPr>
          <w:rFonts w:ascii="Times New Roman" w:eastAsia="宋体" w:hAnsi="Times New Roman" w:cs="Times New Roman" w:hint="eastAsia"/>
          <w:sz w:val="24"/>
          <w:szCs w:val="24"/>
        </w:rPr>
        <w:t>不为</w:t>
      </w:r>
      <w:r>
        <w:rPr>
          <w:rFonts w:ascii="Times New Roman" w:eastAsia="宋体" w:hAnsi="Times New Roman" w:cs="Times New Roman" w:hint="eastAsia"/>
          <w:sz w:val="24"/>
          <w:szCs w:val="24"/>
        </w:rPr>
        <w:t>-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则</w:t>
      </w:r>
      <w:r>
        <w:rPr>
          <w:rFonts w:ascii="Times New Roman" w:eastAsia="宋体" w:hAnsi="Times New Roman" w:cs="Times New Roman" w:hint="eastAsia"/>
          <w:sz w:val="24"/>
          <w:szCs w:val="24"/>
        </w:rPr>
        <w:t>比较后</w:t>
      </w:r>
      <w:r>
        <w:rPr>
          <w:rFonts w:ascii="Times New Roman" w:eastAsia="宋体" w:hAnsi="Times New Roman" w:cs="Times New Roman" w:hint="eastAsia"/>
          <w:sz w:val="24"/>
          <w:szCs w:val="24"/>
        </w:rPr>
        <w:t>赋值</w:t>
      </w:r>
    </w:p>
    <w:p w14:paraId="1DF9C091" w14:textId="115D2C95" w:rsidR="009872E2" w:rsidRDefault="009872E2" w:rsidP="00204E6F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3E84028E" w14:textId="714C884E" w:rsidR="009872E2" w:rsidRDefault="009872E2" w:rsidP="00204E6F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其中关于重复人名，在外部弄一个</w:t>
      </w:r>
      <w:r>
        <w:rPr>
          <w:rFonts w:ascii="Times New Roman" w:eastAsia="宋体" w:hAnsi="Times New Roman" w:cs="Times New Roman" w:hint="eastAsia"/>
          <w:sz w:val="24"/>
          <w:szCs w:val="24"/>
        </w:rPr>
        <w:t>hashse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收录已有人名</w:t>
      </w:r>
    </w:p>
    <w:p w14:paraId="2015FDDE" w14:textId="576EF802" w:rsidR="009872E2" w:rsidRPr="00204E6F" w:rsidRDefault="009872E2" w:rsidP="00204E6F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每一次录入点时判断是否有这个人名，若有则录入，若无则不</w:t>
      </w:r>
    </w:p>
    <w:p w14:paraId="7E50F05A" w14:textId="77777777" w:rsidR="00204E6F" w:rsidRDefault="00204E6F" w:rsidP="00204E6F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191E7AB7" w14:textId="77777777"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0" w:name="_Toc506281773"/>
      <w:bookmarkStart w:id="21" w:name="_Toc29325537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Consolas" w:hAnsi="Consolas" w:cs="Times New Roman" w:hint="eastAsia"/>
          <w:sz w:val="24"/>
        </w:rPr>
        <w:t>Person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0"/>
      <w:bookmarkEnd w:id="21"/>
    </w:p>
    <w:p w14:paraId="41567AF3" w14:textId="42D1A1A2" w:rsidR="00CC0D9E" w:rsidRDefault="00204E6F" w:rsidP="00CC0D9E">
      <w:pPr>
        <w:ind w:firstLine="420"/>
      </w:pPr>
      <w:r>
        <w:t>P</w:t>
      </w:r>
      <w:r>
        <w:rPr>
          <w:rFonts w:hint="eastAsia"/>
        </w:rPr>
        <w:t>erson类较为简单，直接贴代码</w:t>
      </w:r>
    </w:p>
    <w:p w14:paraId="7F329991" w14:textId="7B043AFA" w:rsidR="00584510" w:rsidRDefault="00584510" w:rsidP="00CC0D9E">
      <w:pPr>
        <w:ind w:firstLine="420"/>
        <w:rPr>
          <w:rFonts w:hint="eastAsia"/>
        </w:rPr>
      </w:pPr>
      <w:r>
        <w:rPr>
          <w:rFonts w:hint="eastAsia"/>
        </w:rPr>
        <w:t>主要含string即人名 number即对应矩阵/动态矩阵行列数</w:t>
      </w:r>
    </w:p>
    <w:p w14:paraId="44669CF7" w14:textId="77777777" w:rsidR="00204E6F" w:rsidRDefault="00204E6F" w:rsidP="00204E6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clas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erson {</w:t>
      </w:r>
    </w:p>
    <w:p w14:paraId="2FA09050" w14:textId="77777777" w:rsidR="00204E6F" w:rsidRDefault="00204E6F" w:rsidP="00204E6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rivat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String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nam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3DCD2C12" w14:textId="77777777" w:rsidR="00204E6F" w:rsidRDefault="00204E6F" w:rsidP="00204E6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lastRenderedPageBreak/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numbe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032094AC" w14:textId="77777777" w:rsidR="00204E6F" w:rsidRDefault="00204E6F" w:rsidP="00204E6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14:paraId="13F42DB4" w14:textId="77777777" w:rsidR="00204E6F" w:rsidRDefault="00204E6F" w:rsidP="00204E6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erson(String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nam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 {</w:t>
      </w:r>
    </w:p>
    <w:p w14:paraId="198A141C" w14:textId="77777777" w:rsidR="00204E6F" w:rsidRDefault="00204E6F" w:rsidP="00204E6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thi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setName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nam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613225C0" w14:textId="77777777" w:rsidR="00204E6F" w:rsidRDefault="00204E6F" w:rsidP="00204E6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5BDF1DB3" w14:textId="77777777" w:rsidR="00204E6F" w:rsidRDefault="00204E6F" w:rsidP="00204E6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14:paraId="19834BE6" w14:textId="77777777" w:rsidR="00204E6F" w:rsidRDefault="00204E6F" w:rsidP="00204E6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String 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D4D4D4"/>
        </w:rPr>
        <w:t>getNam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) {</w:t>
      </w:r>
    </w:p>
    <w:p w14:paraId="5D03714C" w14:textId="77777777" w:rsidR="00204E6F" w:rsidRDefault="00204E6F" w:rsidP="00204E6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nam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681E5A08" w14:textId="77777777" w:rsidR="00204E6F" w:rsidRDefault="00204E6F" w:rsidP="00204E6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6F70D48C" w14:textId="77777777" w:rsidR="00204E6F" w:rsidRDefault="00204E6F" w:rsidP="00204E6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14:paraId="5696F16C" w14:textId="77777777" w:rsidR="00204E6F" w:rsidRDefault="00204E6F" w:rsidP="00204E6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setName(String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nam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 {</w:t>
      </w:r>
    </w:p>
    <w:p w14:paraId="77B8B218" w14:textId="77777777" w:rsidR="00204E6F" w:rsidRDefault="00204E6F" w:rsidP="00204E6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thi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nam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nam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03953836" w14:textId="77777777" w:rsidR="00204E6F" w:rsidRDefault="00204E6F" w:rsidP="00204E6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0E9A1BE7" w14:textId="77777777" w:rsidR="00204E6F" w:rsidRDefault="00204E6F" w:rsidP="00204E6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14:paraId="614E0380" w14:textId="492D2DCE" w:rsidR="00204E6F" w:rsidRPr="000E3103" w:rsidRDefault="00204E6F" w:rsidP="00204E6F">
      <w:pPr>
        <w:ind w:firstLine="420"/>
      </w:pPr>
      <w:r>
        <w:rPr>
          <w:rFonts w:ascii="Consolas" w:hAnsi="Consolas" w:cs="Consolas"/>
          <w:color w:val="000000"/>
          <w:kern w:val="0"/>
          <w:sz w:val="20"/>
          <w:szCs w:val="20"/>
        </w:rPr>
        <w:t>}</w:t>
      </w:r>
    </w:p>
    <w:p w14:paraId="16B9FC58" w14:textId="66C9C8F3" w:rsidR="00E77799" w:rsidRPr="00E77799" w:rsidRDefault="00CC0D9E" w:rsidP="00E77799">
      <w:pPr>
        <w:pStyle w:val="3"/>
        <w:rPr>
          <w:rFonts w:ascii="Times New Roman" w:hAnsi="Times New Roman" w:cs="Times New Roman"/>
          <w:sz w:val="24"/>
        </w:rPr>
      </w:pPr>
      <w:bookmarkStart w:id="22" w:name="_Toc506281774"/>
      <w:bookmarkStart w:id="23" w:name="_Toc29325538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Times New Roman" w:hAnsi="Times New Roman" w:cs="Times New Roman" w:hint="eastAsia"/>
          <w:sz w:val="24"/>
        </w:rPr>
        <w:t>客户端代码</w:t>
      </w:r>
      <w:r w:rsidRPr="00BC0808">
        <w:rPr>
          <w:rFonts w:ascii="Consolas" w:hAnsi="Consolas" w:cs="Times New Roman" w:hint="eastAsia"/>
          <w:sz w:val="24"/>
        </w:rPr>
        <w:t>main()</w:t>
      </w:r>
      <w:bookmarkStart w:id="24" w:name="_Toc506281775"/>
      <w:bookmarkEnd w:id="22"/>
      <w:bookmarkEnd w:id="23"/>
    </w:p>
    <w:p w14:paraId="44AFF831" w14:textId="7210D437" w:rsidR="00E77799" w:rsidRPr="00E77799" w:rsidRDefault="00E77799" w:rsidP="00E777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 w:hint="eastAsia"/>
          <w:kern w:val="0"/>
          <w:sz w:val="20"/>
          <w:szCs w:val="20"/>
        </w:rPr>
        <w:t>相当于写测试用例，创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FriendshipGraph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后输入输出就可以</w:t>
      </w:r>
    </w:p>
    <w:p w14:paraId="5FC1B1DF" w14:textId="2174BE6C" w:rsidR="00E77799" w:rsidRDefault="00E77799" w:rsidP="00E777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stat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main(String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arg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[]) {</w:t>
      </w:r>
    </w:p>
    <w:p w14:paraId="24D1AEED" w14:textId="77777777" w:rsidR="00E77799" w:rsidRDefault="00E77799" w:rsidP="00E777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FriendshipGraph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FriendshipGraph();</w:t>
      </w:r>
    </w:p>
    <w:p w14:paraId="1B3077B1" w14:textId="77777777" w:rsidR="00E77799" w:rsidRDefault="00E77799" w:rsidP="00E777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Person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ache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erson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Rachel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2D6C809E" w14:textId="77777777" w:rsidR="00E77799" w:rsidRDefault="00E77799" w:rsidP="00E777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Person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os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erson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Ross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368EF388" w14:textId="77777777" w:rsidR="00E77799" w:rsidRDefault="00E77799" w:rsidP="00E777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Person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be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erson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Ben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252182D9" w14:textId="77777777" w:rsidR="00E77799" w:rsidRDefault="00E77799" w:rsidP="00E777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Person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krame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erson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Kramer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11A57B87" w14:textId="77777777" w:rsidR="00E77799" w:rsidRDefault="00E77799" w:rsidP="00E777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Vertex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ache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1480A278" w14:textId="77777777" w:rsidR="00E77799" w:rsidRDefault="00E77799" w:rsidP="00E777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Vertex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os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25E58074" w14:textId="77777777" w:rsidR="00E77799" w:rsidRDefault="00E77799" w:rsidP="00E777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Vertex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be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707DB815" w14:textId="77777777" w:rsidR="00E77799" w:rsidRDefault="00E77799" w:rsidP="00E777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Vertex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krame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220BE495" w14:textId="77777777" w:rsidR="00E77799" w:rsidRDefault="00E77799" w:rsidP="00E777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Edge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ache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os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3D4CF1C9" w14:textId="77777777" w:rsidR="00E77799" w:rsidRDefault="00E77799" w:rsidP="00E777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Edge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os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ache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4BE474B3" w14:textId="77777777" w:rsidR="00E77799" w:rsidRDefault="00E77799" w:rsidP="00E777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Edge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os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be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165DD836" w14:textId="77777777" w:rsidR="00E77799" w:rsidRDefault="00E77799" w:rsidP="00E777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Edge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be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os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293C59A6" w14:textId="77777777" w:rsidR="00E77799" w:rsidRDefault="00E77799" w:rsidP="00E777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14:paraId="0B47FA78" w14:textId="77777777" w:rsidR="00E77799" w:rsidRDefault="00E77799" w:rsidP="00E777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14:paraId="636073CE" w14:textId="77777777" w:rsidR="00E77799" w:rsidRDefault="00E77799" w:rsidP="00E777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14:paraId="0647981B" w14:textId="77777777" w:rsidR="00E77799" w:rsidRDefault="00E77799" w:rsidP="00E777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kern w:val="0"/>
          <w:sz w:val="20"/>
          <w:szCs w:val="20"/>
        </w:rPr>
        <w:t>ou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println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Distance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ache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os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);</w:t>
      </w:r>
    </w:p>
    <w:p w14:paraId="03A2F75D" w14:textId="77777777" w:rsidR="00E77799" w:rsidRDefault="00E77799" w:rsidP="00E777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kern w:val="0"/>
          <w:sz w:val="20"/>
          <w:szCs w:val="20"/>
        </w:rPr>
        <w:t>ou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println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Distance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ache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be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);</w:t>
      </w:r>
    </w:p>
    <w:p w14:paraId="1DF85D10" w14:textId="77777777" w:rsidR="00E77799" w:rsidRDefault="00E77799" w:rsidP="00E777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kern w:val="0"/>
          <w:sz w:val="20"/>
          <w:szCs w:val="20"/>
        </w:rPr>
        <w:t>ou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println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Distance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ache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ache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);</w:t>
      </w:r>
    </w:p>
    <w:p w14:paraId="5C170414" w14:textId="77777777" w:rsidR="00E77799" w:rsidRDefault="00E77799" w:rsidP="00E777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kern w:val="0"/>
          <w:sz w:val="20"/>
          <w:szCs w:val="20"/>
        </w:rPr>
        <w:t>ou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println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Distance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ache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krame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);</w:t>
      </w:r>
    </w:p>
    <w:p w14:paraId="7A04683A" w14:textId="77777777" w:rsidR="00E77799" w:rsidRDefault="00E77799" w:rsidP="00E777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14:paraId="161F67AB" w14:textId="77777777" w:rsidR="00E77799" w:rsidRDefault="00E77799" w:rsidP="00E77799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14:paraId="74A28A1D" w14:textId="4DD8C27E" w:rsidR="00CC0D9E" w:rsidRPr="000E3103" w:rsidRDefault="00E77799" w:rsidP="00E77799">
      <w:pPr>
        <w:ind w:firstLine="420"/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>}</w:t>
      </w:r>
    </w:p>
    <w:p w14:paraId="1A9975B8" w14:textId="77777777"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5" w:name="_Toc29325539"/>
      <w:r>
        <w:rPr>
          <w:rFonts w:ascii="Times New Roman" w:hAnsi="Times New Roman" w:cs="Times New Roman" w:hint="eastAsia"/>
          <w:sz w:val="24"/>
        </w:rPr>
        <w:lastRenderedPageBreak/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测试用例</w:t>
      </w:r>
      <w:bookmarkEnd w:id="24"/>
      <w:bookmarkEnd w:id="25"/>
    </w:p>
    <w:p w14:paraId="0C45DF00" w14:textId="4D1D9B5F" w:rsidR="00FE4CEC" w:rsidRDefault="005E365B" w:rsidP="00C76BE0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简单图测试用例参照</w:t>
      </w:r>
      <w:r>
        <w:rPr>
          <w:rFonts w:ascii="Times New Roman" w:eastAsia="宋体" w:hAnsi="Times New Roman" w:cs="Times New Roman" w:hint="eastAsia"/>
          <w:sz w:val="24"/>
          <w:szCs w:val="24"/>
        </w:rPr>
        <w:t>main</w:t>
      </w:r>
      <w:r>
        <w:rPr>
          <w:rFonts w:ascii="Times New Roman" w:eastAsia="宋体" w:hAnsi="Times New Roman" w:cs="Times New Roman" w:hint="eastAsia"/>
          <w:sz w:val="24"/>
          <w:szCs w:val="24"/>
        </w:rPr>
        <w:t>函数即可</w:t>
      </w:r>
    </w:p>
    <w:p w14:paraId="03DE6761" w14:textId="06309BE1" w:rsidR="005E365B" w:rsidRDefault="005E365B" w:rsidP="00C76BE0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11D8BD97" w14:textId="49C1DAED" w:rsidR="005E365B" w:rsidRDefault="005E365B" w:rsidP="00C76BE0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再可以加入复杂图测试用例</w:t>
      </w:r>
    </w:p>
    <w:p w14:paraId="2CF885AC" w14:textId="3B1629CD" w:rsidR="005E365B" w:rsidRDefault="005E365B" w:rsidP="00C76BE0">
      <w:pPr>
        <w:ind w:firstLine="420"/>
      </w:pPr>
      <w:r>
        <w:rPr>
          <w:noProof/>
        </w:rPr>
        <w:drawing>
          <wp:inline distT="0" distB="0" distL="0" distR="0" wp14:anchorId="7B5B81A0" wp14:editId="5010AAD7">
            <wp:extent cx="2971800" cy="1895987"/>
            <wp:effectExtent l="0" t="0" r="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2603" cy="18964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5B8A5A" w14:textId="77777777" w:rsidR="005E365B" w:rsidRDefault="005E365B" w:rsidP="005E365B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GrpahTest2() {</w:t>
      </w:r>
    </w:p>
    <w:p w14:paraId="71D768DF" w14:textId="77777777" w:rsidR="005E365B" w:rsidRDefault="005E365B" w:rsidP="005E365B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FriendshipGraph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FriendshipGraph();</w:t>
      </w:r>
    </w:p>
    <w:p w14:paraId="6FDF2C78" w14:textId="77777777" w:rsidR="005E365B" w:rsidRDefault="005E365B" w:rsidP="005E365B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14:paraId="5FB9E25D" w14:textId="77777777" w:rsidR="005E365B" w:rsidRDefault="005E365B" w:rsidP="005E365B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Person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a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erson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A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792E03D7" w14:textId="77777777" w:rsidR="005E365B" w:rsidRDefault="005E365B" w:rsidP="005E365B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Person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b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erson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B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75564B2F" w14:textId="77777777" w:rsidR="005E365B" w:rsidRDefault="005E365B" w:rsidP="005E365B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Person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erson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C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0A8F427D" w14:textId="77777777" w:rsidR="005E365B" w:rsidRDefault="005E365B" w:rsidP="005E365B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Person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erson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D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34F664FE" w14:textId="77777777" w:rsidR="005E365B" w:rsidRDefault="005E365B" w:rsidP="005E365B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Person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erson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E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6B8D24DC" w14:textId="77777777" w:rsidR="005E365B" w:rsidRDefault="005E365B" w:rsidP="005E365B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Person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erson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F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20CBFBCB" w14:textId="77777777" w:rsidR="005E365B" w:rsidRDefault="005E365B" w:rsidP="005E365B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Person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g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erson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G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4C875590" w14:textId="77777777" w:rsidR="005E365B" w:rsidRDefault="005E365B" w:rsidP="005E365B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Person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erson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H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7EEA65B4" w14:textId="77777777" w:rsidR="005E365B" w:rsidRDefault="005E365B" w:rsidP="005E365B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Person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erson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I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014C95EB" w14:textId="77777777" w:rsidR="005E365B" w:rsidRDefault="005E365B" w:rsidP="005E365B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Person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erson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J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721FFEA8" w14:textId="77777777" w:rsidR="005E365B" w:rsidRDefault="005E365B" w:rsidP="005E365B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14:paraId="50796C44" w14:textId="77777777" w:rsidR="005E365B" w:rsidRDefault="005E365B" w:rsidP="005E365B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Vertex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a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5D3B4E09" w14:textId="77777777" w:rsidR="005E365B" w:rsidRDefault="005E365B" w:rsidP="005E365B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Vertex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b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472D873C" w14:textId="77777777" w:rsidR="005E365B" w:rsidRDefault="005E365B" w:rsidP="005E365B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Vertex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38A9EC14" w14:textId="77777777" w:rsidR="005E365B" w:rsidRDefault="005E365B" w:rsidP="005E365B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Vertex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69D28897" w14:textId="77777777" w:rsidR="005E365B" w:rsidRDefault="005E365B" w:rsidP="005E365B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Vertex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4CCEF414" w14:textId="77777777" w:rsidR="005E365B" w:rsidRDefault="005E365B" w:rsidP="005E365B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Vertex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3A767A55" w14:textId="77777777" w:rsidR="005E365B" w:rsidRDefault="005E365B" w:rsidP="005E365B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Vertex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g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6E3FEB43" w14:textId="77777777" w:rsidR="005E365B" w:rsidRDefault="005E365B" w:rsidP="005E365B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Vertex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2531681F" w14:textId="77777777" w:rsidR="005E365B" w:rsidRDefault="005E365B" w:rsidP="005E365B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Vertex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73742D9F" w14:textId="77777777" w:rsidR="005E365B" w:rsidRDefault="005E365B" w:rsidP="005E365B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Vertex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4B072E16" w14:textId="77777777" w:rsidR="005E365B" w:rsidRDefault="005E365B" w:rsidP="005E365B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14:paraId="6D7FEF9C" w14:textId="77777777" w:rsidR="005E365B" w:rsidRDefault="005E365B" w:rsidP="005E365B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Edge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a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b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601829E8" w14:textId="77777777" w:rsidR="005E365B" w:rsidRDefault="005E365B" w:rsidP="005E365B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Edge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a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1A0C9B66" w14:textId="77777777" w:rsidR="005E365B" w:rsidRDefault="005E365B" w:rsidP="005E365B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Edge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b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70B26408" w14:textId="77777777" w:rsidR="005E365B" w:rsidRDefault="005E365B" w:rsidP="005E365B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Edge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06B467CB" w14:textId="77777777" w:rsidR="005E365B" w:rsidRDefault="005E365B" w:rsidP="005E365B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lastRenderedPageBreak/>
        <w:t xml:space="preserve">       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Edge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51FE84FA" w14:textId="77777777" w:rsidR="005E365B" w:rsidRDefault="005E365B" w:rsidP="005E365B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Edge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2C40476F" w14:textId="77777777" w:rsidR="005E365B" w:rsidRDefault="005E365B" w:rsidP="005E365B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Edge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g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39013448" w14:textId="77777777" w:rsidR="005E365B" w:rsidRDefault="005E365B" w:rsidP="005E365B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Edge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g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7E3F8884" w14:textId="77777777" w:rsidR="005E365B" w:rsidRDefault="005E365B" w:rsidP="005E365B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Edge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66653267" w14:textId="77777777" w:rsidR="005E365B" w:rsidRDefault="005E365B" w:rsidP="005E365B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Edge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534B7C66" w14:textId="77777777" w:rsidR="005E365B" w:rsidRDefault="005E365B" w:rsidP="005E365B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14:paraId="11F02CE0" w14:textId="77777777" w:rsidR="005E365B" w:rsidRDefault="005E365B" w:rsidP="005E365B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i/>
          <w:iCs/>
          <w:color w:val="000000"/>
          <w:kern w:val="0"/>
          <w:sz w:val="20"/>
          <w:szCs w:val="20"/>
        </w:rPr>
        <w:t>assertEqual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(2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Distance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a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);</w:t>
      </w:r>
    </w:p>
    <w:p w14:paraId="45F63C5B" w14:textId="77777777" w:rsidR="005E365B" w:rsidRDefault="005E365B" w:rsidP="005E365B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i/>
          <w:iCs/>
          <w:color w:val="000000"/>
          <w:kern w:val="0"/>
          <w:sz w:val="20"/>
          <w:szCs w:val="20"/>
        </w:rPr>
        <w:t>assertEqual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(1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Distance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a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);</w:t>
      </w:r>
    </w:p>
    <w:p w14:paraId="127644A1" w14:textId="77777777" w:rsidR="005E365B" w:rsidRDefault="005E365B" w:rsidP="005E365B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i/>
          <w:iCs/>
          <w:color w:val="000000"/>
          <w:kern w:val="0"/>
          <w:sz w:val="20"/>
          <w:szCs w:val="20"/>
        </w:rPr>
        <w:t>assertEqual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(3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Distance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a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g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);</w:t>
      </w:r>
    </w:p>
    <w:p w14:paraId="5E339899" w14:textId="77777777" w:rsidR="005E365B" w:rsidRDefault="005E365B" w:rsidP="005E365B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i/>
          <w:iCs/>
          <w:color w:val="000000"/>
          <w:kern w:val="0"/>
          <w:sz w:val="20"/>
          <w:szCs w:val="20"/>
        </w:rPr>
        <w:t>assertEqual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(3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Distance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b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);</w:t>
      </w:r>
    </w:p>
    <w:p w14:paraId="7C7203B0" w14:textId="77777777" w:rsidR="005E365B" w:rsidRDefault="005E365B" w:rsidP="005E365B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i/>
          <w:iCs/>
          <w:color w:val="000000"/>
          <w:kern w:val="0"/>
          <w:sz w:val="20"/>
          <w:szCs w:val="20"/>
        </w:rPr>
        <w:t>assertEqual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(2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Distance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);</w:t>
      </w:r>
    </w:p>
    <w:p w14:paraId="3D047C89" w14:textId="77777777" w:rsidR="005E365B" w:rsidRDefault="005E365B" w:rsidP="005E365B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i/>
          <w:iCs/>
          <w:color w:val="000000"/>
          <w:kern w:val="0"/>
          <w:sz w:val="20"/>
          <w:szCs w:val="20"/>
        </w:rPr>
        <w:t>assertEqual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(2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Distance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);</w:t>
      </w:r>
    </w:p>
    <w:p w14:paraId="702A6883" w14:textId="77777777" w:rsidR="005E365B" w:rsidRDefault="005E365B" w:rsidP="005E365B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i/>
          <w:iCs/>
          <w:color w:val="000000"/>
          <w:kern w:val="0"/>
          <w:sz w:val="20"/>
          <w:szCs w:val="20"/>
        </w:rPr>
        <w:t>assertEqual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(0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Distance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);</w:t>
      </w:r>
    </w:p>
    <w:p w14:paraId="25F85424" w14:textId="77777777" w:rsidR="005E365B" w:rsidRDefault="005E365B" w:rsidP="005E365B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i/>
          <w:iCs/>
          <w:color w:val="000000"/>
          <w:kern w:val="0"/>
          <w:sz w:val="20"/>
          <w:szCs w:val="20"/>
        </w:rPr>
        <w:t>assertEqual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(-1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Distance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);</w:t>
      </w:r>
    </w:p>
    <w:p w14:paraId="42C0A7F1" w14:textId="77777777" w:rsidR="005E365B" w:rsidRDefault="005E365B" w:rsidP="005E365B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i/>
          <w:iCs/>
          <w:color w:val="000000"/>
          <w:kern w:val="0"/>
          <w:sz w:val="20"/>
          <w:szCs w:val="20"/>
        </w:rPr>
        <w:t>assertEqual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(-1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Distance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);</w:t>
      </w:r>
    </w:p>
    <w:p w14:paraId="73F7B199" w14:textId="77777777" w:rsidR="005E365B" w:rsidRDefault="005E365B" w:rsidP="005E365B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i/>
          <w:iCs/>
          <w:color w:val="000000"/>
          <w:kern w:val="0"/>
          <w:sz w:val="20"/>
          <w:szCs w:val="20"/>
        </w:rPr>
        <w:t>assertEqual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(-1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Distance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);</w:t>
      </w:r>
    </w:p>
    <w:p w14:paraId="5C4E5E95" w14:textId="00652DC0" w:rsidR="005E365B" w:rsidRDefault="005E365B" w:rsidP="005E365B">
      <w:pPr>
        <w:ind w:firstLine="420"/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}</w:t>
      </w:r>
    </w:p>
    <w:p w14:paraId="2BF2B97C" w14:textId="77777777" w:rsidR="005E365B" w:rsidRPr="00CC0D9E" w:rsidRDefault="005E365B" w:rsidP="00C76BE0">
      <w:pPr>
        <w:ind w:firstLine="420"/>
      </w:pPr>
    </w:p>
    <w:p w14:paraId="6F88BD97" w14:textId="77777777" w:rsidR="00796194" w:rsidRDefault="00FE4CEC" w:rsidP="00D06D0D">
      <w:pPr>
        <w:pStyle w:val="1"/>
        <w:rPr>
          <w:rFonts w:ascii="Times New Roman" w:hAnsi="Times New Roman" w:cs="Times New Roman"/>
          <w:sz w:val="36"/>
        </w:rPr>
      </w:pPr>
      <w:bookmarkStart w:id="26" w:name="_Toc29325540"/>
      <w:r w:rsidRPr="00796194">
        <w:rPr>
          <w:rFonts w:ascii="Times New Roman" w:hAnsi="Times New Roman" w:cs="Times New Roman"/>
          <w:sz w:val="36"/>
        </w:rPr>
        <w:t>实验进度记录</w:t>
      </w:r>
      <w:bookmarkEnd w:id="26"/>
    </w:p>
    <w:p w14:paraId="6BDE4BB4" w14:textId="77777777" w:rsidR="001736F6" w:rsidRDefault="001736F6" w:rsidP="001736F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 w:rsidR="009A5D78"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 w:rsidR="00850DF3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9A5D78">
        <w:rPr>
          <w:rFonts w:ascii="Times New Roman" w:eastAsia="宋体" w:hAnsi="Times New Roman" w:cs="Times New Roman" w:hint="eastAsia"/>
          <w:sz w:val="24"/>
          <w:szCs w:val="24"/>
        </w:rPr>
        <w:t>以超过半小时的连续编程时间为一行。</w:t>
      </w:r>
    </w:p>
    <w:p w14:paraId="4A0B305A" w14:textId="77777777" w:rsidR="009A5D78" w:rsidRDefault="009A5D78" w:rsidP="001736F6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9A5D78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每次结束编程时，请向该表格中增加一行。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事后胡乱填写。</w:t>
      </w:r>
    </w:p>
    <w:p w14:paraId="2A4ABF31" w14:textId="77777777" w:rsidR="007419C6" w:rsidRPr="009A5D78" w:rsidRDefault="007419C6" w:rsidP="001736F6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嫌烦，该表格可帮助你汇总你在每个任务上付出的时间和</w:t>
      </w:r>
      <w:r w:rsidR="00236B27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精力，发现自己不擅长的任务，后续有意识的弥补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796194" w:rsidRPr="00F720F2" w14:paraId="715AC101" w14:textId="77777777" w:rsidTr="006D1FB9">
        <w:tc>
          <w:tcPr>
            <w:tcW w:w="769" w:type="pct"/>
          </w:tcPr>
          <w:p w14:paraId="1095941E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14:paraId="55600A27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14:paraId="60727067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任务</w:t>
            </w:r>
          </w:p>
        </w:tc>
        <w:tc>
          <w:tcPr>
            <w:tcW w:w="1174" w:type="pct"/>
          </w:tcPr>
          <w:p w14:paraId="214F1163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14:paraId="01BF01A2" w14:textId="77777777" w:rsidTr="00FA75BF">
        <w:trPr>
          <w:trHeight w:val="396"/>
        </w:trPr>
        <w:tc>
          <w:tcPr>
            <w:tcW w:w="769" w:type="pct"/>
          </w:tcPr>
          <w:p w14:paraId="41AB2C7D" w14:textId="2D9D0B66"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20</w:t>
            </w:r>
            <w:r w:rsidR="00345581">
              <w:rPr>
                <w:rFonts w:ascii="Times New Roman" w:eastAsia="宋体" w:hAnsi="Times New Roman" w:cs="Times New Roman" w:hint="eastAsia"/>
              </w:rPr>
              <w:t>2</w:t>
            </w:r>
            <w:r w:rsidR="00497987">
              <w:rPr>
                <w:rFonts w:ascii="Times New Roman" w:eastAsia="宋体" w:hAnsi="Times New Roman" w:cs="Times New Roman"/>
              </w:rPr>
              <w:t>1</w:t>
            </w:r>
            <w:r w:rsidRPr="00F720F2">
              <w:rPr>
                <w:rFonts w:ascii="Times New Roman" w:eastAsia="宋体" w:hAnsi="Times New Roman" w:cs="Times New Roman"/>
              </w:rPr>
              <w:t>-0</w:t>
            </w:r>
            <w:r w:rsidR="00497987">
              <w:rPr>
                <w:rFonts w:ascii="Times New Roman" w:eastAsia="宋体" w:hAnsi="Times New Roman" w:cs="Times New Roman"/>
              </w:rPr>
              <w:t>5</w:t>
            </w:r>
            <w:r w:rsidRPr="00F720F2">
              <w:rPr>
                <w:rFonts w:ascii="Times New Roman" w:eastAsia="宋体" w:hAnsi="Times New Roman" w:cs="Times New Roman"/>
              </w:rPr>
              <w:t>-</w:t>
            </w:r>
            <w:r w:rsidR="00D34C3F">
              <w:rPr>
                <w:rFonts w:ascii="Times New Roman" w:eastAsia="宋体" w:hAnsi="Times New Roman" w:cs="Times New Roman"/>
              </w:rPr>
              <w:t>17</w:t>
            </w:r>
          </w:p>
        </w:tc>
        <w:tc>
          <w:tcPr>
            <w:tcW w:w="869" w:type="pct"/>
          </w:tcPr>
          <w:p w14:paraId="5ED68B41" w14:textId="15EECF7C" w:rsidR="00796194" w:rsidRPr="00F720F2" w:rsidRDefault="0096420E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 w:rsidR="00D34C3F">
              <w:rPr>
                <w:rFonts w:ascii="Times New Roman" w:eastAsia="宋体" w:hAnsi="Times New Roman" w:cs="Times New Roman"/>
              </w:rPr>
              <w:t>7</w:t>
            </w:r>
            <w:r>
              <w:rPr>
                <w:rFonts w:ascii="Times New Roman" w:eastAsia="宋体" w:hAnsi="Times New Roman" w:cs="Times New Roman" w:hint="eastAsia"/>
              </w:rPr>
              <w:t>:30-</w:t>
            </w:r>
            <w:r w:rsidR="00D34C3F">
              <w:rPr>
                <w:rFonts w:ascii="Times New Roman" w:eastAsia="宋体" w:hAnsi="Times New Roman" w:cs="Times New Roman"/>
              </w:rPr>
              <w:t>20</w:t>
            </w:r>
            <w:r>
              <w:rPr>
                <w:rFonts w:ascii="Times New Roman" w:eastAsia="宋体" w:hAnsi="Times New Roman" w:cs="Times New Roman" w:hint="eastAsia"/>
              </w:rPr>
              <w:t>:30</w:t>
            </w:r>
          </w:p>
        </w:tc>
        <w:tc>
          <w:tcPr>
            <w:tcW w:w="2188" w:type="pct"/>
          </w:tcPr>
          <w:p w14:paraId="67A92044" w14:textId="301323AC" w:rsidR="00796194" w:rsidRPr="00F720F2" w:rsidRDefault="00704136" w:rsidP="006D1FB9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编写</w:t>
            </w:r>
            <w:r w:rsidR="00437910">
              <w:rPr>
                <w:rFonts w:ascii="Times New Roman" w:eastAsia="宋体" w:hAnsi="Times New Roman" w:cs="Times New Roman" w:hint="eastAsia"/>
              </w:rPr>
              <w:t>P</w:t>
            </w:r>
            <w:r w:rsidR="00437910">
              <w:rPr>
                <w:rFonts w:ascii="Times New Roman" w:eastAsia="宋体" w:hAnsi="Times New Roman" w:cs="Times New Roman"/>
              </w:rPr>
              <w:t>1</w:t>
            </w:r>
            <w:r w:rsidRPr="00F720F2">
              <w:rPr>
                <w:rFonts w:ascii="Times New Roman" w:eastAsia="宋体" w:hAnsi="Times New Roman" w:cs="Times New Roman"/>
                <w:color w:val="333333"/>
              </w:rPr>
              <w:t>并进行测试</w:t>
            </w:r>
          </w:p>
        </w:tc>
        <w:tc>
          <w:tcPr>
            <w:tcW w:w="1174" w:type="pct"/>
          </w:tcPr>
          <w:p w14:paraId="5E47C0DF" w14:textId="77777777" w:rsidR="00224119" w:rsidRPr="00F720F2" w:rsidRDefault="00224119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按计划完成</w:t>
            </w:r>
          </w:p>
        </w:tc>
      </w:tr>
      <w:tr w:rsidR="00FA75BF" w:rsidRPr="00F720F2" w14:paraId="7E334A47" w14:textId="77777777" w:rsidTr="006D1FB9">
        <w:tc>
          <w:tcPr>
            <w:tcW w:w="769" w:type="pct"/>
          </w:tcPr>
          <w:p w14:paraId="17AE566E" w14:textId="4688D8BD" w:rsidR="00FA75BF" w:rsidRPr="00F720F2" w:rsidRDefault="00FA75BF" w:rsidP="00FA75BF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20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1</w:t>
            </w:r>
            <w:r w:rsidRPr="00F720F2">
              <w:rPr>
                <w:rFonts w:ascii="Times New Roman" w:eastAsia="宋体" w:hAnsi="Times New Roman" w:cs="Times New Roman"/>
              </w:rPr>
              <w:t>-0</w:t>
            </w:r>
            <w:r>
              <w:rPr>
                <w:rFonts w:ascii="Times New Roman" w:eastAsia="宋体" w:hAnsi="Times New Roman" w:cs="Times New Roman"/>
              </w:rPr>
              <w:t>5</w:t>
            </w:r>
            <w:r w:rsidRPr="00F720F2">
              <w:rPr>
                <w:rFonts w:ascii="Times New Roman" w:eastAsia="宋体" w:hAnsi="Times New Roman" w:cs="Times New Roman"/>
              </w:rPr>
              <w:t>-</w:t>
            </w:r>
            <w:r>
              <w:rPr>
                <w:rFonts w:ascii="Times New Roman" w:eastAsia="宋体" w:hAnsi="Times New Roman" w:cs="Times New Roman"/>
              </w:rPr>
              <w:t>18</w:t>
            </w:r>
          </w:p>
        </w:tc>
        <w:tc>
          <w:tcPr>
            <w:tcW w:w="869" w:type="pct"/>
          </w:tcPr>
          <w:p w14:paraId="163684BF" w14:textId="434746AF" w:rsidR="00FA75BF" w:rsidRPr="00F720F2" w:rsidRDefault="00FA75BF" w:rsidP="00FA75BF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5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5</w:t>
            </w:r>
            <w:r>
              <w:rPr>
                <w:rFonts w:ascii="Times New Roman" w:eastAsia="宋体" w:hAnsi="Times New Roman" w:cs="Times New Roman" w:hint="eastAsia"/>
              </w:rPr>
              <w:t>0-</w:t>
            </w:r>
            <w:r>
              <w:rPr>
                <w:rFonts w:ascii="Times New Roman" w:eastAsia="宋体" w:hAnsi="Times New Roman" w:cs="Times New Roman"/>
              </w:rPr>
              <w:t>17</w:t>
            </w:r>
            <w:r>
              <w:rPr>
                <w:rFonts w:ascii="Times New Roman" w:eastAsia="宋体" w:hAnsi="Times New Roman" w:cs="Times New Roman" w:hint="eastAsia"/>
              </w:rPr>
              <w:t>:30</w:t>
            </w:r>
          </w:p>
        </w:tc>
        <w:tc>
          <w:tcPr>
            <w:tcW w:w="2188" w:type="pct"/>
          </w:tcPr>
          <w:p w14:paraId="448F4224" w14:textId="184E12ED" w:rsidR="00FA75BF" w:rsidRPr="00F720F2" w:rsidRDefault="00FA75BF" w:rsidP="00FA75BF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编写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2</w:t>
            </w:r>
          </w:p>
        </w:tc>
        <w:tc>
          <w:tcPr>
            <w:tcW w:w="1174" w:type="pct"/>
          </w:tcPr>
          <w:p w14:paraId="46E9461B" w14:textId="264E019A" w:rsidR="00FA75BF" w:rsidRPr="00F720F2" w:rsidRDefault="00FA75BF" w:rsidP="00FA75BF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困难，未完成</w:t>
            </w:r>
          </w:p>
        </w:tc>
      </w:tr>
      <w:tr w:rsidR="00FA75BF" w:rsidRPr="00F720F2" w14:paraId="0CE13C48" w14:textId="77777777" w:rsidTr="006D1FB9">
        <w:tc>
          <w:tcPr>
            <w:tcW w:w="769" w:type="pct"/>
          </w:tcPr>
          <w:p w14:paraId="395E08F5" w14:textId="31E6BAC9" w:rsidR="00FA75BF" w:rsidRPr="00F720F2" w:rsidRDefault="00FA75BF" w:rsidP="00FA75BF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20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1</w:t>
            </w:r>
            <w:r w:rsidRPr="00F720F2">
              <w:rPr>
                <w:rFonts w:ascii="Times New Roman" w:eastAsia="宋体" w:hAnsi="Times New Roman" w:cs="Times New Roman"/>
              </w:rPr>
              <w:t>-0</w:t>
            </w:r>
            <w:r>
              <w:rPr>
                <w:rFonts w:ascii="Times New Roman" w:eastAsia="宋体" w:hAnsi="Times New Roman" w:cs="Times New Roman"/>
              </w:rPr>
              <w:t>5</w:t>
            </w:r>
            <w:r w:rsidRPr="00F720F2">
              <w:rPr>
                <w:rFonts w:ascii="Times New Roman" w:eastAsia="宋体" w:hAnsi="Times New Roman" w:cs="Times New Roman"/>
              </w:rPr>
              <w:t>-</w:t>
            </w:r>
            <w:r>
              <w:rPr>
                <w:rFonts w:ascii="Times New Roman" w:eastAsia="宋体" w:hAnsi="Times New Roman" w:cs="Times New Roman"/>
              </w:rPr>
              <w:t>19</w:t>
            </w:r>
          </w:p>
        </w:tc>
        <w:tc>
          <w:tcPr>
            <w:tcW w:w="869" w:type="pct"/>
          </w:tcPr>
          <w:p w14:paraId="678A7A7D" w14:textId="22479137" w:rsidR="00FA75BF" w:rsidRPr="00F720F2" w:rsidRDefault="00FA75BF" w:rsidP="00FA75BF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8</w:t>
            </w:r>
            <w:r>
              <w:rPr>
                <w:rFonts w:ascii="Times New Roman" w:eastAsia="宋体" w:hAnsi="Times New Roman" w:cs="Times New Roman" w:hint="eastAsia"/>
              </w:rPr>
              <w:t>:30-</w:t>
            </w:r>
            <w:r>
              <w:rPr>
                <w:rFonts w:ascii="Times New Roman" w:eastAsia="宋体" w:hAnsi="Times New Roman" w:cs="Times New Roman"/>
              </w:rPr>
              <w:t>20</w:t>
            </w:r>
            <w:r>
              <w:rPr>
                <w:rFonts w:ascii="Times New Roman" w:eastAsia="宋体" w:hAnsi="Times New Roman" w:cs="Times New Roman" w:hint="eastAsia"/>
              </w:rPr>
              <w:t>:30</w:t>
            </w:r>
          </w:p>
        </w:tc>
        <w:tc>
          <w:tcPr>
            <w:tcW w:w="2188" w:type="pct"/>
          </w:tcPr>
          <w:p w14:paraId="468A054C" w14:textId="6F6E068C" w:rsidR="00FA75BF" w:rsidRPr="00F720F2" w:rsidRDefault="00FA75BF" w:rsidP="00FA75BF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善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2</w:t>
            </w:r>
          </w:p>
        </w:tc>
        <w:tc>
          <w:tcPr>
            <w:tcW w:w="1174" w:type="pct"/>
          </w:tcPr>
          <w:p w14:paraId="37FA0010" w14:textId="53D60696" w:rsidR="00FA75BF" w:rsidRDefault="00EE41C5" w:rsidP="00FA75BF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FA75BF" w:rsidRPr="00F720F2" w14:paraId="0E7FF296" w14:textId="77777777" w:rsidTr="006D1FB9">
        <w:tc>
          <w:tcPr>
            <w:tcW w:w="769" w:type="pct"/>
          </w:tcPr>
          <w:p w14:paraId="10B58925" w14:textId="159116F2" w:rsidR="00FA75BF" w:rsidRPr="00F720F2" w:rsidRDefault="00FA75BF" w:rsidP="00FA75BF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20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1</w:t>
            </w:r>
            <w:r w:rsidRPr="00F720F2">
              <w:rPr>
                <w:rFonts w:ascii="Times New Roman" w:eastAsia="宋体" w:hAnsi="Times New Roman" w:cs="Times New Roman"/>
              </w:rPr>
              <w:t>-0</w:t>
            </w:r>
            <w:r>
              <w:rPr>
                <w:rFonts w:ascii="Times New Roman" w:eastAsia="宋体" w:hAnsi="Times New Roman" w:cs="Times New Roman"/>
              </w:rPr>
              <w:t>5</w:t>
            </w:r>
            <w:r w:rsidRPr="00F720F2">
              <w:rPr>
                <w:rFonts w:ascii="Times New Roman" w:eastAsia="宋体" w:hAnsi="Times New Roman" w:cs="Times New Roman"/>
              </w:rPr>
              <w:t>-</w:t>
            </w:r>
            <w:r w:rsidR="00895464">
              <w:rPr>
                <w:rFonts w:ascii="Times New Roman" w:eastAsia="宋体" w:hAnsi="Times New Roman" w:cs="Times New Roman"/>
              </w:rPr>
              <w:t>20</w:t>
            </w:r>
          </w:p>
        </w:tc>
        <w:tc>
          <w:tcPr>
            <w:tcW w:w="869" w:type="pct"/>
          </w:tcPr>
          <w:p w14:paraId="1F5B13F4" w14:textId="270CC6BA" w:rsidR="00FA75BF" w:rsidRPr="00F720F2" w:rsidRDefault="00895464" w:rsidP="00FA75BF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5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5</w:t>
            </w:r>
            <w:r>
              <w:rPr>
                <w:rFonts w:ascii="Times New Roman" w:eastAsia="宋体" w:hAnsi="Times New Roman" w:cs="Times New Roman" w:hint="eastAsia"/>
              </w:rPr>
              <w:t>0-</w:t>
            </w:r>
            <w:r>
              <w:rPr>
                <w:rFonts w:ascii="Times New Roman" w:eastAsia="宋体" w:hAnsi="Times New Roman" w:cs="Times New Roman"/>
              </w:rPr>
              <w:t>17</w:t>
            </w:r>
            <w:r>
              <w:rPr>
                <w:rFonts w:ascii="Times New Roman" w:eastAsia="宋体" w:hAnsi="Times New Roman" w:cs="Times New Roman" w:hint="eastAsia"/>
              </w:rPr>
              <w:t>:30</w:t>
            </w:r>
          </w:p>
        </w:tc>
        <w:tc>
          <w:tcPr>
            <w:tcW w:w="2188" w:type="pct"/>
          </w:tcPr>
          <w:p w14:paraId="0419445F" w14:textId="52FCF8DC" w:rsidR="00FA75BF" w:rsidRPr="00F720F2" w:rsidRDefault="00895464" w:rsidP="00FA75BF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编写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3</w:t>
            </w:r>
          </w:p>
        </w:tc>
        <w:tc>
          <w:tcPr>
            <w:tcW w:w="1174" w:type="pct"/>
          </w:tcPr>
          <w:p w14:paraId="5860A3FC" w14:textId="618DE6D7" w:rsidR="00FA75BF" w:rsidRPr="00F720F2" w:rsidRDefault="00895464" w:rsidP="00FA75BF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895464" w:rsidRPr="00F720F2" w14:paraId="3F36C304" w14:textId="77777777" w:rsidTr="006D1FB9">
        <w:tc>
          <w:tcPr>
            <w:tcW w:w="769" w:type="pct"/>
          </w:tcPr>
          <w:p w14:paraId="3DC315A3" w14:textId="19D3D97A" w:rsidR="00895464" w:rsidRPr="00F720F2" w:rsidRDefault="00895464" w:rsidP="0089546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20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1</w:t>
            </w:r>
            <w:r w:rsidRPr="00F720F2">
              <w:rPr>
                <w:rFonts w:ascii="Times New Roman" w:eastAsia="宋体" w:hAnsi="Times New Roman" w:cs="Times New Roman"/>
              </w:rPr>
              <w:t>-0</w:t>
            </w:r>
            <w:r>
              <w:rPr>
                <w:rFonts w:ascii="Times New Roman" w:eastAsia="宋体" w:hAnsi="Times New Roman" w:cs="Times New Roman"/>
              </w:rPr>
              <w:t>5</w:t>
            </w:r>
            <w:r w:rsidRPr="00F720F2">
              <w:rPr>
                <w:rFonts w:ascii="Times New Roman" w:eastAsia="宋体" w:hAnsi="Times New Roman" w:cs="Times New Roman"/>
              </w:rPr>
              <w:t>-</w:t>
            </w:r>
            <w:r>
              <w:rPr>
                <w:rFonts w:ascii="Times New Roman" w:eastAsia="宋体" w:hAnsi="Times New Roman" w:cs="Times New Roman"/>
              </w:rPr>
              <w:t>21</w:t>
            </w:r>
          </w:p>
        </w:tc>
        <w:tc>
          <w:tcPr>
            <w:tcW w:w="869" w:type="pct"/>
          </w:tcPr>
          <w:p w14:paraId="0021D69A" w14:textId="53F003C8" w:rsidR="00895464" w:rsidRDefault="00895464" w:rsidP="0089546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8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</w:t>
            </w:r>
            <w:r>
              <w:rPr>
                <w:rFonts w:ascii="Times New Roman" w:eastAsia="宋体" w:hAnsi="Times New Roman" w:cs="Times New Roman" w:hint="eastAsia"/>
              </w:rPr>
              <w:t>-</w:t>
            </w:r>
            <w:r>
              <w:rPr>
                <w:rFonts w:ascii="Times New Roman" w:eastAsia="宋体" w:hAnsi="Times New Roman" w:cs="Times New Roman"/>
              </w:rPr>
              <w:t>9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45</w:t>
            </w:r>
          </w:p>
        </w:tc>
        <w:tc>
          <w:tcPr>
            <w:tcW w:w="2188" w:type="pct"/>
          </w:tcPr>
          <w:p w14:paraId="2D3270E4" w14:textId="501E3B10" w:rsidR="00895464" w:rsidRDefault="00895464" w:rsidP="0089546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写报告</w:t>
            </w:r>
          </w:p>
        </w:tc>
        <w:tc>
          <w:tcPr>
            <w:tcW w:w="1174" w:type="pct"/>
          </w:tcPr>
          <w:p w14:paraId="0321B559" w14:textId="67EDD106" w:rsidR="00895464" w:rsidRDefault="00895464" w:rsidP="0089546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</w:tbl>
    <w:p w14:paraId="5D8A1784" w14:textId="77777777"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7" w:name="_Toc29325541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27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405CD3" w:rsidRPr="00F720F2" w14:paraId="5A37923A" w14:textId="77777777" w:rsidTr="00405CD3">
        <w:tc>
          <w:tcPr>
            <w:tcW w:w="1693" w:type="pct"/>
          </w:tcPr>
          <w:p w14:paraId="15B5178B" w14:textId="77777777" w:rsidR="00405CD3" w:rsidRPr="00F720F2" w:rsidRDefault="00405CD3" w:rsidP="003C2992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</w:t>
            </w:r>
            <w:r w:rsidR="0096420E">
              <w:rPr>
                <w:rFonts w:ascii="Times New Roman" w:eastAsia="宋体" w:hAnsi="Times New Roman" w:cs="Times New Roman" w:hint="eastAsia"/>
              </w:rPr>
              <w:t>困难</w:t>
            </w:r>
          </w:p>
        </w:tc>
        <w:tc>
          <w:tcPr>
            <w:tcW w:w="3307" w:type="pct"/>
          </w:tcPr>
          <w:p w14:paraId="5F54FB3F" w14:textId="77777777" w:rsidR="00405CD3" w:rsidRPr="00F720F2" w:rsidRDefault="00405CD3" w:rsidP="003C2992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405CD3" w:rsidRPr="00F720F2" w14:paraId="112A947B" w14:textId="77777777" w:rsidTr="00405CD3">
        <w:tc>
          <w:tcPr>
            <w:tcW w:w="1693" w:type="pct"/>
          </w:tcPr>
          <w:p w14:paraId="20F19BF4" w14:textId="34CB9706" w:rsidR="00405CD3" w:rsidRDefault="00F20D85" w:rsidP="003C299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不知道在</w:t>
            </w:r>
            <w:r>
              <w:rPr>
                <w:rFonts w:ascii="Times New Roman" w:eastAsia="宋体" w:hAnsi="Times New Roman" w:cs="Times New Roman" w:hint="eastAsia"/>
              </w:rPr>
              <w:t>eclipse</w:t>
            </w:r>
            <w:r>
              <w:rPr>
                <w:rFonts w:ascii="Times New Roman" w:eastAsia="宋体" w:hAnsi="Times New Roman" w:cs="Times New Roman" w:hint="eastAsia"/>
              </w:rPr>
              <w:t>里怎么把</w:t>
            </w:r>
            <w:r>
              <w:rPr>
                <w:rFonts w:ascii="Times New Roman" w:eastAsia="宋体" w:hAnsi="Times New Roman" w:cs="Times New Roman" w:hint="eastAsia"/>
              </w:rPr>
              <w:t>txt</w:t>
            </w:r>
            <w:r>
              <w:rPr>
                <w:rFonts w:ascii="Times New Roman" w:eastAsia="宋体" w:hAnsi="Times New Roman" w:cs="Times New Roman" w:hint="eastAsia"/>
              </w:rPr>
              <w:t>带到编程文件夹里</w:t>
            </w:r>
          </w:p>
          <w:p w14:paraId="6FF8B428" w14:textId="77777777"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14:paraId="33245E8A" w14:textId="77777777"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154B9F4A" w14:textId="4ECAE86C" w:rsidR="00405CD3" w:rsidRPr="00F720F2" w:rsidRDefault="00F20D85" w:rsidP="003C299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问同学，直接在外部复制粘贴再</w:t>
            </w:r>
            <w:r>
              <w:rPr>
                <w:rFonts w:ascii="Times New Roman" w:eastAsia="宋体" w:hAnsi="Times New Roman" w:cs="Times New Roman" w:hint="eastAsia"/>
              </w:rPr>
              <w:t>fresh</w:t>
            </w:r>
            <w:r>
              <w:rPr>
                <w:rFonts w:ascii="Times New Roman" w:eastAsia="宋体" w:hAnsi="Times New Roman" w:cs="Times New Roman" w:hint="eastAsia"/>
              </w:rPr>
              <w:t>就行</w:t>
            </w:r>
          </w:p>
        </w:tc>
      </w:tr>
      <w:tr w:rsidR="00405CD3" w:rsidRPr="00F720F2" w14:paraId="500B3770" w14:textId="77777777" w:rsidTr="00405CD3">
        <w:tc>
          <w:tcPr>
            <w:tcW w:w="1693" w:type="pct"/>
          </w:tcPr>
          <w:p w14:paraId="298EE7CF" w14:textId="5B808240" w:rsidR="00405CD3" w:rsidRDefault="009F70FD" w:rsidP="003C299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lastRenderedPageBreak/>
              <w:t>J</w:t>
            </w:r>
            <w:r>
              <w:rPr>
                <w:rFonts w:ascii="Times New Roman" w:eastAsia="宋体" w:hAnsi="Times New Roman" w:cs="Times New Roman" w:hint="eastAsia"/>
              </w:rPr>
              <w:t>unit</w:t>
            </w:r>
            <w:r>
              <w:rPr>
                <w:rFonts w:ascii="Times New Roman" w:eastAsia="宋体" w:hAnsi="Times New Roman" w:cs="Times New Roman" w:hint="eastAsia"/>
              </w:rPr>
              <w:t>包的添加</w:t>
            </w:r>
          </w:p>
          <w:p w14:paraId="6A5FC1B8" w14:textId="77777777"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14:paraId="7697A1A8" w14:textId="77777777"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3221A6DD" w14:textId="71329722" w:rsidR="00405CD3" w:rsidRPr="00F720F2" w:rsidRDefault="009F70FD" w:rsidP="003C299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上网查，找到教程</w:t>
            </w:r>
          </w:p>
        </w:tc>
      </w:tr>
      <w:tr w:rsidR="00832959" w:rsidRPr="00F720F2" w14:paraId="6F075208" w14:textId="77777777" w:rsidTr="00405CD3">
        <w:tc>
          <w:tcPr>
            <w:tcW w:w="1693" w:type="pct"/>
          </w:tcPr>
          <w:p w14:paraId="4EF6C042" w14:textId="77777777" w:rsidR="00832959" w:rsidRDefault="00832959" w:rsidP="0083295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E</w:t>
            </w:r>
            <w:r>
              <w:rPr>
                <w:rFonts w:ascii="Times New Roman" w:eastAsia="宋体" w:hAnsi="Times New Roman" w:cs="Times New Roman" w:hint="eastAsia"/>
              </w:rPr>
              <w:t>clipse</w:t>
            </w:r>
            <w:r>
              <w:rPr>
                <w:rFonts w:ascii="Times New Roman" w:eastAsia="宋体" w:hAnsi="Times New Roman" w:cs="Times New Roman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</w:rPr>
              <w:t>与</w:t>
            </w:r>
            <w:r>
              <w:rPr>
                <w:rFonts w:ascii="Times New Roman" w:eastAsia="宋体" w:hAnsi="Times New Roman" w:cs="Times New Roman" w:hint="eastAsia"/>
              </w:rPr>
              <w:t xml:space="preserve"> </w:t>
            </w:r>
            <w:r>
              <w:rPr>
                <w:rFonts w:ascii="Times New Roman" w:eastAsia="宋体" w:hAnsi="Times New Roman" w:cs="Times New Roman"/>
              </w:rPr>
              <w:t>G</w:t>
            </w:r>
            <w:r>
              <w:rPr>
                <w:rFonts w:ascii="Times New Roman" w:eastAsia="宋体" w:hAnsi="Times New Roman" w:cs="Times New Roman" w:hint="eastAsia"/>
              </w:rPr>
              <w:t>it</w:t>
            </w:r>
            <w:r>
              <w:rPr>
                <w:rFonts w:ascii="Times New Roman" w:eastAsia="宋体" w:hAnsi="Times New Roman" w:cs="Times New Roman" w:hint="eastAsia"/>
              </w:rPr>
              <w:t>的使用和互通</w:t>
            </w:r>
          </w:p>
          <w:p w14:paraId="165C8FCA" w14:textId="77777777" w:rsidR="00832959" w:rsidRDefault="00832959" w:rsidP="00832959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7804E663" w14:textId="77777777" w:rsidR="00832959" w:rsidRDefault="00832959" w:rsidP="00832959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832959" w:rsidRPr="00F720F2" w14:paraId="68A510E8" w14:textId="77777777" w:rsidTr="00405CD3">
        <w:tc>
          <w:tcPr>
            <w:tcW w:w="1693" w:type="pct"/>
          </w:tcPr>
          <w:p w14:paraId="293F0E89" w14:textId="77777777" w:rsidR="00832959" w:rsidRDefault="00832959" w:rsidP="0083295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实验要求基本全英文，比较晦涩难懂</w:t>
            </w:r>
          </w:p>
          <w:p w14:paraId="765BB448" w14:textId="77777777" w:rsidR="00832959" w:rsidRPr="00832959" w:rsidRDefault="00832959" w:rsidP="00832959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37202E82" w14:textId="4C546F6A" w:rsidR="00832959" w:rsidRDefault="00832959" w:rsidP="0083295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上网翻译</w:t>
            </w:r>
          </w:p>
        </w:tc>
      </w:tr>
    </w:tbl>
    <w:p w14:paraId="58A6A2F7" w14:textId="77777777"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28" w:name="_Toc29325542"/>
      <w:r w:rsidRPr="00796194">
        <w:rPr>
          <w:rFonts w:ascii="Times New Roman" w:hAnsi="Times New Roman" w:cs="Times New Roman"/>
          <w:sz w:val="36"/>
        </w:rPr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28"/>
    </w:p>
    <w:p w14:paraId="0BC6D2FF" w14:textId="1BC9F619" w:rsidR="009A5D78" w:rsidRDefault="008802D5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9" w:name="_Toc29325543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29"/>
    </w:p>
    <w:p w14:paraId="221DC673" w14:textId="3C2AADB3" w:rsidR="008141D7" w:rsidRDefault="008141D7" w:rsidP="008141D7">
      <w:r>
        <w:rPr>
          <w:rFonts w:hint="eastAsia"/>
        </w:rPr>
        <w:t>实验一定要提前先预习先做，不会的东西就到网上去查</w:t>
      </w:r>
    </w:p>
    <w:p w14:paraId="4C567D06" w14:textId="25CFE8B4" w:rsidR="00D47690" w:rsidRPr="008141D7" w:rsidRDefault="00D47690" w:rsidP="008141D7">
      <w:r>
        <w:rPr>
          <w:rFonts w:ascii="Arial" w:hAnsi="Arial" w:cs="Arial"/>
          <w:color w:val="4D4D4D"/>
          <w:shd w:val="clear" w:color="auto" w:fill="FFFFFF"/>
        </w:rPr>
        <w:t>写实验之前要多熟悉语言，对</w:t>
      </w:r>
      <w:r>
        <w:rPr>
          <w:rFonts w:ascii="Arial" w:hAnsi="Arial" w:cs="Arial"/>
          <w:color w:val="4D4D4D"/>
          <w:shd w:val="clear" w:color="auto" w:fill="FFFFFF"/>
        </w:rPr>
        <w:t>Java</w:t>
      </w:r>
      <w:r>
        <w:rPr>
          <w:rFonts w:ascii="Arial" w:hAnsi="Arial" w:cs="Arial"/>
          <w:color w:val="4D4D4D"/>
          <w:shd w:val="clear" w:color="auto" w:fill="FFFFFF"/>
        </w:rPr>
        <w:t>语言不熟悉的我在这次实验中遇到了很多困难，有很多</w:t>
      </w:r>
      <w:r>
        <w:rPr>
          <w:rFonts w:ascii="Arial" w:hAnsi="Arial" w:cs="Arial"/>
          <w:color w:val="4D4D4D"/>
          <w:shd w:val="clear" w:color="auto" w:fill="FFFFFF"/>
        </w:rPr>
        <w:t>Java</w:t>
      </w:r>
      <w:r>
        <w:rPr>
          <w:rFonts w:ascii="Arial" w:hAnsi="Arial" w:cs="Arial"/>
          <w:color w:val="4D4D4D"/>
          <w:shd w:val="clear" w:color="auto" w:fill="FFFFFF"/>
        </w:rPr>
        <w:t>自带的函数和数据结构都不了解，导致走了很多弯路。这个时候千万不能放弃，应该努力通过各种途径去学习相关知识，来弥补自己的不足。</w:t>
      </w:r>
    </w:p>
    <w:p w14:paraId="65993E60" w14:textId="77777777" w:rsidR="008802D5" w:rsidRPr="00CE1516" w:rsidRDefault="003949BA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0" w:name="_Toc29325544"/>
      <w:r w:rsidRPr="00CE1516">
        <w:rPr>
          <w:rFonts w:ascii="Times New Roman" w:hAnsi="Times New Roman" w:cs="Times New Roman" w:hint="eastAsia"/>
          <w:sz w:val="28"/>
        </w:rPr>
        <w:t>针对</w:t>
      </w:r>
      <w:r w:rsidR="009A5D78" w:rsidRPr="00CE1516">
        <w:rPr>
          <w:rFonts w:ascii="Times New Roman" w:hAnsi="Times New Roman" w:cs="Times New Roman" w:hint="eastAsia"/>
          <w:sz w:val="28"/>
        </w:rPr>
        <w:t>以下方面的</w:t>
      </w:r>
      <w:r w:rsidR="008802D5" w:rsidRPr="00CE1516">
        <w:rPr>
          <w:rFonts w:ascii="Times New Roman" w:hAnsi="Times New Roman" w:cs="Times New Roman" w:hint="eastAsia"/>
          <w:sz w:val="28"/>
        </w:rPr>
        <w:t>感受</w:t>
      </w:r>
      <w:bookmarkEnd w:id="30"/>
    </w:p>
    <w:p w14:paraId="42FADC7D" w14:textId="48480C73" w:rsidR="007D666E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编程语言是否对你的口味？</w:t>
      </w:r>
    </w:p>
    <w:p w14:paraId="0F127810" w14:textId="7E275E85" w:rsidR="00D83C66" w:rsidRDefault="00D83C66" w:rsidP="00D83C66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c</w:t>
      </w:r>
      <w:r>
        <w:rPr>
          <w:rFonts w:ascii="Times New Roman" w:eastAsia="宋体" w:hAnsi="Times New Roman" w:cs="Times New Roman" w:hint="eastAsia"/>
          <w:sz w:val="24"/>
          <w:szCs w:val="24"/>
        </w:rPr>
        <w:t>用习惯了，用</w:t>
      </w: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还是很不习惯，不过</w:t>
      </w: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各种方法的封装用起来很方便，能够提高编码速度。</w:t>
      </w:r>
    </w:p>
    <w:p w14:paraId="373399BA" w14:textId="228CE02C" w:rsidR="00D83C66" w:rsidRPr="00D83C66" w:rsidRDefault="00D83C66" w:rsidP="00D83C66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（但是有些东西找实现方法最后发现没有，浪费了好多时间）</w:t>
      </w:r>
    </w:p>
    <w:p w14:paraId="2CE98BAA" w14:textId="3FEFF166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Eclipse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IDE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730CA553" w14:textId="2C9B9436" w:rsidR="0080051C" w:rsidRDefault="0080051C" w:rsidP="0080051C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用起来还行</w:t>
      </w:r>
    </w:p>
    <w:p w14:paraId="169FD3F3" w14:textId="6791B920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5C77F4D6" w14:textId="56BF2CCD" w:rsidR="0080051C" w:rsidRDefault="0080051C" w:rsidP="0080051C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有点麻烦，而且老是出</w:t>
      </w:r>
      <w:r w:rsidR="009A1648">
        <w:rPr>
          <w:rFonts w:ascii="Times New Roman" w:eastAsia="宋体" w:hAnsi="Times New Roman" w:cs="Times New Roman" w:hint="eastAsia"/>
          <w:sz w:val="24"/>
          <w:szCs w:val="24"/>
        </w:rPr>
        <w:t>毛病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>
        <w:rPr>
          <w:rFonts w:ascii="Times New Roman" w:eastAsia="宋体" w:hAnsi="Times New Roman" w:cs="Times New Roman" w:hint="eastAsia"/>
          <w:sz w:val="24"/>
          <w:szCs w:val="24"/>
        </w:rPr>
        <w:t>clone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push</w:t>
      </w:r>
      <w:r>
        <w:rPr>
          <w:rFonts w:ascii="Times New Roman" w:eastAsia="宋体" w:hAnsi="Times New Roman" w:cs="Times New Roman" w:hint="eastAsia"/>
          <w:sz w:val="24"/>
          <w:szCs w:val="24"/>
        </w:rPr>
        <w:t>各种报错</w:t>
      </w:r>
      <w:r w:rsidR="00A4341C">
        <w:rPr>
          <w:rFonts w:ascii="Times New Roman" w:eastAsia="宋体" w:hAnsi="Times New Roman" w:cs="Times New Roman"/>
          <w:sz w:val="24"/>
          <w:szCs w:val="24"/>
        </w:rPr>
        <w:t xml:space="preserve"> </w:t>
      </w:r>
    </w:p>
    <w:p w14:paraId="0C92C6EE" w14:textId="67BAA2C6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CMU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MIT</w:t>
      </w:r>
      <w:r>
        <w:rPr>
          <w:rFonts w:ascii="Times New Roman" w:eastAsia="宋体" w:hAnsi="Times New Roman" w:cs="Times New Roman" w:hint="eastAsia"/>
          <w:sz w:val="24"/>
          <w:szCs w:val="24"/>
        </w:rPr>
        <w:t>的作业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7E0374F8" w14:textId="7411F754" w:rsidR="006E467A" w:rsidRDefault="006E467A" w:rsidP="006E467A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难度适中（如果会</w:t>
      </w: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的话）</w:t>
      </w:r>
      <w:r w:rsidR="00CE027A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E26EFB">
        <w:rPr>
          <w:rFonts w:ascii="Times New Roman" w:eastAsia="宋体" w:hAnsi="Times New Roman" w:cs="Times New Roman" w:hint="eastAsia"/>
          <w:sz w:val="24"/>
          <w:szCs w:val="24"/>
        </w:rPr>
        <w:t>个人</w:t>
      </w:r>
      <w:r w:rsidR="00CE027A">
        <w:rPr>
          <w:rFonts w:ascii="Times New Roman" w:eastAsia="宋体" w:hAnsi="Times New Roman" w:cs="Times New Roman" w:hint="eastAsia"/>
          <w:sz w:val="24"/>
          <w:szCs w:val="24"/>
        </w:rPr>
        <w:t>觉得好难</w:t>
      </w:r>
      <w:r w:rsidR="00037027">
        <w:rPr>
          <w:rFonts w:ascii="Times New Roman" w:eastAsia="宋体" w:hAnsi="Times New Roman" w:cs="Times New Roman" w:hint="eastAsia"/>
          <w:sz w:val="24"/>
          <w:szCs w:val="24"/>
        </w:rPr>
        <w:t>（不会</w:t>
      </w:r>
      <w:r w:rsidR="00037027">
        <w:rPr>
          <w:rFonts w:ascii="Times New Roman" w:eastAsia="宋体" w:hAnsi="Times New Roman" w:cs="Times New Roman" w:hint="eastAsia"/>
          <w:sz w:val="24"/>
          <w:szCs w:val="24"/>
        </w:rPr>
        <w:t>java</w:t>
      </w:r>
      <w:r w:rsidR="00037027">
        <w:rPr>
          <w:rFonts w:ascii="Times New Roman" w:eastAsia="宋体" w:hAnsi="Times New Roman" w:cs="Times New Roman" w:hint="eastAsia"/>
          <w:sz w:val="24"/>
          <w:szCs w:val="24"/>
        </w:rPr>
        <w:t>）</w:t>
      </w:r>
    </w:p>
    <w:p w14:paraId="75E64E08" w14:textId="356AE53E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60E94387" w14:textId="6FD0813C" w:rsidR="00677B12" w:rsidRDefault="00677B12" w:rsidP="00677B12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适中</w:t>
      </w:r>
    </w:p>
    <w:p w14:paraId="1F4C843E" w14:textId="4FB4A584" w:rsidR="00CC7050" w:rsidRDefault="00CC7050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初接触“软件构造”课程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603EA3A6" w14:textId="5E190A51" w:rsidR="00103A2F" w:rsidRDefault="00103A2F" w:rsidP="00103A2F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好难</w:t>
      </w:r>
    </w:p>
    <w:p w14:paraId="5579F166" w14:textId="77777777" w:rsidR="00FF0208" w:rsidRPr="00F54DBB" w:rsidRDefault="00FF0208" w:rsidP="00F54DB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sectPr w:rsidR="00FF0208" w:rsidRPr="00F54DBB" w:rsidSect="00B42EB3">
      <w:footerReference w:type="default" r:id="rId16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6E481E" w14:textId="77777777" w:rsidR="00AA2539" w:rsidRDefault="00AA2539" w:rsidP="003271FB">
      <w:r>
        <w:separator/>
      </w:r>
    </w:p>
  </w:endnote>
  <w:endnote w:type="continuationSeparator" w:id="0">
    <w:p w14:paraId="62195AC3" w14:textId="77777777" w:rsidR="00AA2539" w:rsidRDefault="00AA2539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E03FA" w14:textId="77777777"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14:paraId="6F3B760B" w14:textId="77777777"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14:paraId="5FEA0084" w14:textId="77777777"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C23AF7" w:rsidRPr="00C23AF7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27C60D" w14:textId="77777777" w:rsidR="00AA2539" w:rsidRDefault="00AA2539" w:rsidP="003271FB">
      <w:r>
        <w:separator/>
      </w:r>
    </w:p>
  </w:footnote>
  <w:footnote w:type="continuationSeparator" w:id="0">
    <w:p w14:paraId="06A03313" w14:textId="77777777" w:rsidR="00AA2539" w:rsidRDefault="00AA2539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A028E" w14:textId="77777777" w:rsidR="00D605EE" w:rsidRPr="00B42EB3" w:rsidRDefault="00F80DD5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 w:rsidRPr="00B42EB3">
      <w:rPr>
        <w:rFonts w:ascii="Times New Roman" w:eastAsia="宋体" w:hAnsi="Times New Roman" w:cs="Times New Roman"/>
      </w:rPr>
      <w:t>1</w:t>
    </w:r>
    <w:r w:rsidRPr="00B42EB3">
      <w:rPr>
        <w:rFonts w:ascii="Times New Roman" w:eastAsia="宋体" w:hAnsi="Times New Roman" w:cs="Times New Roman"/>
      </w:rPr>
      <w:t>：</w:t>
    </w:r>
    <w:r w:rsidRPr="00B42EB3">
      <w:rPr>
        <w:rFonts w:ascii="Times New Roman" w:eastAsia="宋体" w:hAnsi="Times New Roman" w:cs="Times New Roman"/>
      </w:rPr>
      <w:t>Java</w:t>
    </w:r>
    <w:r w:rsidRPr="00B42EB3">
      <w:rPr>
        <w:rFonts w:ascii="Times New Roman" w:eastAsia="宋体" w:hAnsi="Times New Roman" w:cs="Times New Roman"/>
      </w:rPr>
      <w:t>基础编程与测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22931A02"/>
    <w:multiLevelType w:val="multilevel"/>
    <w:tmpl w:val="E71A4C98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3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335C03C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55F73F07"/>
    <w:multiLevelType w:val="multilevel"/>
    <w:tmpl w:val="84B6B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2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12"/>
  </w:num>
  <w:num w:numId="3">
    <w:abstractNumId w:val="10"/>
  </w:num>
  <w:num w:numId="4">
    <w:abstractNumId w:val="2"/>
  </w:num>
  <w:num w:numId="5">
    <w:abstractNumId w:val="9"/>
  </w:num>
  <w:num w:numId="6">
    <w:abstractNumId w:val="1"/>
  </w:num>
  <w:num w:numId="7">
    <w:abstractNumId w:val="0"/>
  </w:num>
  <w:num w:numId="8">
    <w:abstractNumId w:val="2"/>
  </w:num>
  <w:num w:numId="9">
    <w:abstractNumId w:val="11"/>
  </w:num>
  <w:num w:numId="10">
    <w:abstractNumId w:val="6"/>
  </w:num>
  <w:num w:numId="11">
    <w:abstractNumId w:val="3"/>
  </w:num>
  <w:num w:numId="12">
    <w:abstractNumId w:val="2"/>
  </w:num>
  <w:num w:numId="13">
    <w:abstractNumId w:val="8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4"/>
  </w:num>
  <w:num w:numId="23">
    <w:abstractNumId w:val="2"/>
  </w:num>
  <w:num w:numId="24">
    <w:abstractNumId w:val="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qgUA/2w47SwAAAA="/>
  </w:docVars>
  <w:rsids>
    <w:rsidRoot w:val="00F9238F"/>
    <w:rsid w:val="000031B3"/>
    <w:rsid w:val="00005CF9"/>
    <w:rsid w:val="00012DC4"/>
    <w:rsid w:val="00023F61"/>
    <w:rsid w:val="00024B24"/>
    <w:rsid w:val="00037027"/>
    <w:rsid w:val="00043D22"/>
    <w:rsid w:val="00044F50"/>
    <w:rsid w:val="000545CF"/>
    <w:rsid w:val="0006354B"/>
    <w:rsid w:val="00064577"/>
    <w:rsid w:val="00071A10"/>
    <w:rsid w:val="00090AD2"/>
    <w:rsid w:val="00090BED"/>
    <w:rsid w:val="00090F60"/>
    <w:rsid w:val="000A254D"/>
    <w:rsid w:val="000B2E25"/>
    <w:rsid w:val="000D5F9F"/>
    <w:rsid w:val="000E32C1"/>
    <w:rsid w:val="000E382B"/>
    <w:rsid w:val="000E545B"/>
    <w:rsid w:val="000E6914"/>
    <w:rsid w:val="000F08AB"/>
    <w:rsid w:val="000F6CE6"/>
    <w:rsid w:val="000F71F6"/>
    <w:rsid w:val="000F7508"/>
    <w:rsid w:val="000F76AF"/>
    <w:rsid w:val="00101FA4"/>
    <w:rsid w:val="00103A2F"/>
    <w:rsid w:val="0011040A"/>
    <w:rsid w:val="001149E0"/>
    <w:rsid w:val="00114E79"/>
    <w:rsid w:val="001154F2"/>
    <w:rsid w:val="00115CCE"/>
    <w:rsid w:val="001169CE"/>
    <w:rsid w:val="00120AAF"/>
    <w:rsid w:val="00123F55"/>
    <w:rsid w:val="00124883"/>
    <w:rsid w:val="00125368"/>
    <w:rsid w:val="00125D6D"/>
    <w:rsid w:val="00132D32"/>
    <w:rsid w:val="00135501"/>
    <w:rsid w:val="00136A33"/>
    <w:rsid w:val="001518DE"/>
    <w:rsid w:val="001542AA"/>
    <w:rsid w:val="00162215"/>
    <w:rsid w:val="0016628B"/>
    <w:rsid w:val="00171171"/>
    <w:rsid w:val="001736F6"/>
    <w:rsid w:val="00176FEE"/>
    <w:rsid w:val="00182C34"/>
    <w:rsid w:val="0018337C"/>
    <w:rsid w:val="00192826"/>
    <w:rsid w:val="00193A3E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5433"/>
    <w:rsid w:val="00201793"/>
    <w:rsid w:val="002027A1"/>
    <w:rsid w:val="00204E6F"/>
    <w:rsid w:val="002067A5"/>
    <w:rsid w:val="002070C6"/>
    <w:rsid w:val="00210491"/>
    <w:rsid w:val="00213153"/>
    <w:rsid w:val="00221B84"/>
    <w:rsid w:val="00221E09"/>
    <w:rsid w:val="00223C30"/>
    <w:rsid w:val="00224119"/>
    <w:rsid w:val="0022429D"/>
    <w:rsid w:val="00231415"/>
    <w:rsid w:val="00233061"/>
    <w:rsid w:val="00236B27"/>
    <w:rsid w:val="00244C40"/>
    <w:rsid w:val="002470AA"/>
    <w:rsid w:val="002509CE"/>
    <w:rsid w:val="0025290F"/>
    <w:rsid w:val="002744CA"/>
    <w:rsid w:val="00274DD5"/>
    <w:rsid w:val="00276033"/>
    <w:rsid w:val="00281D1A"/>
    <w:rsid w:val="002860DF"/>
    <w:rsid w:val="0029473E"/>
    <w:rsid w:val="00295D58"/>
    <w:rsid w:val="002A0EE2"/>
    <w:rsid w:val="002A2FB8"/>
    <w:rsid w:val="002A5D78"/>
    <w:rsid w:val="002A784D"/>
    <w:rsid w:val="002C1128"/>
    <w:rsid w:val="002C2B8E"/>
    <w:rsid w:val="002F0E57"/>
    <w:rsid w:val="002F14B4"/>
    <w:rsid w:val="00307971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60F"/>
    <w:rsid w:val="00345581"/>
    <w:rsid w:val="00345BE2"/>
    <w:rsid w:val="00352861"/>
    <w:rsid w:val="00353226"/>
    <w:rsid w:val="003540A5"/>
    <w:rsid w:val="00360F42"/>
    <w:rsid w:val="003636B5"/>
    <w:rsid w:val="003657E9"/>
    <w:rsid w:val="00376DE5"/>
    <w:rsid w:val="00380BB0"/>
    <w:rsid w:val="0038439F"/>
    <w:rsid w:val="0039071B"/>
    <w:rsid w:val="003949BA"/>
    <w:rsid w:val="0039793B"/>
    <w:rsid w:val="003A32B5"/>
    <w:rsid w:val="003A7D0D"/>
    <w:rsid w:val="003B1B9B"/>
    <w:rsid w:val="003B4387"/>
    <w:rsid w:val="003C4470"/>
    <w:rsid w:val="003D0393"/>
    <w:rsid w:val="003D0762"/>
    <w:rsid w:val="003D3659"/>
    <w:rsid w:val="003D53EF"/>
    <w:rsid w:val="003D7C4D"/>
    <w:rsid w:val="003E4E7B"/>
    <w:rsid w:val="003F31AA"/>
    <w:rsid w:val="003F441B"/>
    <w:rsid w:val="003F4BFB"/>
    <w:rsid w:val="003F73E4"/>
    <w:rsid w:val="00403271"/>
    <w:rsid w:val="00405CD3"/>
    <w:rsid w:val="004159E5"/>
    <w:rsid w:val="004220F6"/>
    <w:rsid w:val="00422219"/>
    <w:rsid w:val="00423A88"/>
    <w:rsid w:val="00436168"/>
    <w:rsid w:val="0043666E"/>
    <w:rsid w:val="00436F53"/>
    <w:rsid w:val="00437910"/>
    <w:rsid w:val="00443C4A"/>
    <w:rsid w:val="004450A9"/>
    <w:rsid w:val="00453970"/>
    <w:rsid w:val="00461286"/>
    <w:rsid w:val="0046390D"/>
    <w:rsid w:val="004662EB"/>
    <w:rsid w:val="004758BF"/>
    <w:rsid w:val="004833E2"/>
    <w:rsid w:val="004877FC"/>
    <w:rsid w:val="0049017C"/>
    <w:rsid w:val="004918C0"/>
    <w:rsid w:val="00497987"/>
    <w:rsid w:val="004A2C18"/>
    <w:rsid w:val="004A45B4"/>
    <w:rsid w:val="004A6C29"/>
    <w:rsid w:val="004B6071"/>
    <w:rsid w:val="004B71FD"/>
    <w:rsid w:val="004C3CD5"/>
    <w:rsid w:val="004D20C5"/>
    <w:rsid w:val="004E0560"/>
    <w:rsid w:val="004E1A55"/>
    <w:rsid w:val="004E39ED"/>
    <w:rsid w:val="004E481D"/>
    <w:rsid w:val="004E5653"/>
    <w:rsid w:val="004F061A"/>
    <w:rsid w:val="0050468A"/>
    <w:rsid w:val="0051289F"/>
    <w:rsid w:val="00516085"/>
    <w:rsid w:val="00523195"/>
    <w:rsid w:val="00524339"/>
    <w:rsid w:val="005244C7"/>
    <w:rsid w:val="00532D88"/>
    <w:rsid w:val="00541003"/>
    <w:rsid w:val="00541946"/>
    <w:rsid w:val="00550D52"/>
    <w:rsid w:val="00556FDB"/>
    <w:rsid w:val="00563678"/>
    <w:rsid w:val="00584510"/>
    <w:rsid w:val="005A422A"/>
    <w:rsid w:val="005A7BDA"/>
    <w:rsid w:val="005B5329"/>
    <w:rsid w:val="005B5575"/>
    <w:rsid w:val="005B6CF4"/>
    <w:rsid w:val="005C0015"/>
    <w:rsid w:val="005C337E"/>
    <w:rsid w:val="005D394A"/>
    <w:rsid w:val="005E0676"/>
    <w:rsid w:val="005E365B"/>
    <w:rsid w:val="005F1DFC"/>
    <w:rsid w:val="005F21AE"/>
    <w:rsid w:val="005F6C87"/>
    <w:rsid w:val="0060564A"/>
    <w:rsid w:val="0061479C"/>
    <w:rsid w:val="0063322B"/>
    <w:rsid w:val="00644F99"/>
    <w:rsid w:val="006710A5"/>
    <w:rsid w:val="006745E3"/>
    <w:rsid w:val="00677B12"/>
    <w:rsid w:val="006846B7"/>
    <w:rsid w:val="006866C5"/>
    <w:rsid w:val="00687847"/>
    <w:rsid w:val="00691791"/>
    <w:rsid w:val="00691C2D"/>
    <w:rsid w:val="0069461E"/>
    <w:rsid w:val="006A42CD"/>
    <w:rsid w:val="006B2425"/>
    <w:rsid w:val="006B309B"/>
    <w:rsid w:val="006C2F58"/>
    <w:rsid w:val="006C788C"/>
    <w:rsid w:val="006D1FB9"/>
    <w:rsid w:val="006E467A"/>
    <w:rsid w:val="006F613D"/>
    <w:rsid w:val="00702A66"/>
    <w:rsid w:val="007031FC"/>
    <w:rsid w:val="00703A6A"/>
    <w:rsid w:val="00704136"/>
    <w:rsid w:val="00705E53"/>
    <w:rsid w:val="00711E3E"/>
    <w:rsid w:val="00714019"/>
    <w:rsid w:val="0071582C"/>
    <w:rsid w:val="00721D62"/>
    <w:rsid w:val="00721DED"/>
    <w:rsid w:val="007230D8"/>
    <w:rsid w:val="0073224A"/>
    <w:rsid w:val="0074144D"/>
    <w:rsid w:val="007419C6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8"/>
    <w:rsid w:val="007A4E1C"/>
    <w:rsid w:val="007A582D"/>
    <w:rsid w:val="007A5856"/>
    <w:rsid w:val="007B1702"/>
    <w:rsid w:val="007B6398"/>
    <w:rsid w:val="007C24CD"/>
    <w:rsid w:val="007C3106"/>
    <w:rsid w:val="007D365A"/>
    <w:rsid w:val="007D4750"/>
    <w:rsid w:val="007D666E"/>
    <w:rsid w:val="007E4F76"/>
    <w:rsid w:val="007E590C"/>
    <w:rsid w:val="007E5CCA"/>
    <w:rsid w:val="0080051C"/>
    <w:rsid w:val="00801DA0"/>
    <w:rsid w:val="00803DAF"/>
    <w:rsid w:val="00805E24"/>
    <w:rsid w:val="00810504"/>
    <w:rsid w:val="008141D7"/>
    <w:rsid w:val="00822992"/>
    <w:rsid w:val="00824CC8"/>
    <w:rsid w:val="00832476"/>
    <w:rsid w:val="00832959"/>
    <w:rsid w:val="008422B1"/>
    <w:rsid w:val="008435A3"/>
    <w:rsid w:val="0085012C"/>
    <w:rsid w:val="00850DF3"/>
    <w:rsid w:val="0086138E"/>
    <w:rsid w:val="008623A4"/>
    <w:rsid w:val="00871685"/>
    <w:rsid w:val="00871E07"/>
    <w:rsid w:val="00877113"/>
    <w:rsid w:val="00877D10"/>
    <w:rsid w:val="008802D5"/>
    <w:rsid w:val="00886EE9"/>
    <w:rsid w:val="00891E34"/>
    <w:rsid w:val="008953ED"/>
    <w:rsid w:val="00895464"/>
    <w:rsid w:val="008A1927"/>
    <w:rsid w:val="008B6075"/>
    <w:rsid w:val="008C08C0"/>
    <w:rsid w:val="008C335E"/>
    <w:rsid w:val="008D421E"/>
    <w:rsid w:val="008D5FC5"/>
    <w:rsid w:val="008F70DB"/>
    <w:rsid w:val="009133CF"/>
    <w:rsid w:val="00940957"/>
    <w:rsid w:val="009450C3"/>
    <w:rsid w:val="00951CA5"/>
    <w:rsid w:val="0096420E"/>
    <w:rsid w:val="0096531F"/>
    <w:rsid w:val="009872E2"/>
    <w:rsid w:val="00993967"/>
    <w:rsid w:val="009A1648"/>
    <w:rsid w:val="009A5D78"/>
    <w:rsid w:val="009C452D"/>
    <w:rsid w:val="009D394E"/>
    <w:rsid w:val="009E4C82"/>
    <w:rsid w:val="009F70FD"/>
    <w:rsid w:val="00A021C0"/>
    <w:rsid w:val="00A06740"/>
    <w:rsid w:val="00A07AE0"/>
    <w:rsid w:val="00A23806"/>
    <w:rsid w:val="00A31568"/>
    <w:rsid w:val="00A32235"/>
    <w:rsid w:val="00A36B88"/>
    <w:rsid w:val="00A4052A"/>
    <w:rsid w:val="00A41540"/>
    <w:rsid w:val="00A41A90"/>
    <w:rsid w:val="00A4341C"/>
    <w:rsid w:val="00A44DE8"/>
    <w:rsid w:val="00A56203"/>
    <w:rsid w:val="00A659BD"/>
    <w:rsid w:val="00A80739"/>
    <w:rsid w:val="00A90FD7"/>
    <w:rsid w:val="00A92FA7"/>
    <w:rsid w:val="00AA2539"/>
    <w:rsid w:val="00AA34E0"/>
    <w:rsid w:val="00AA5529"/>
    <w:rsid w:val="00AB3FA0"/>
    <w:rsid w:val="00AB516B"/>
    <w:rsid w:val="00AC0763"/>
    <w:rsid w:val="00AC5026"/>
    <w:rsid w:val="00AC523E"/>
    <w:rsid w:val="00AD0F15"/>
    <w:rsid w:val="00AD2920"/>
    <w:rsid w:val="00AD4E86"/>
    <w:rsid w:val="00AD5612"/>
    <w:rsid w:val="00AF6082"/>
    <w:rsid w:val="00B01E94"/>
    <w:rsid w:val="00B0419A"/>
    <w:rsid w:val="00B11ED6"/>
    <w:rsid w:val="00B14133"/>
    <w:rsid w:val="00B17645"/>
    <w:rsid w:val="00B2337B"/>
    <w:rsid w:val="00B24B5F"/>
    <w:rsid w:val="00B25899"/>
    <w:rsid w:val="00B42545"/>
    <w:rsid w:val="00B42EB3"/>
    <w:rsid w:val="00B44AB9"/>
    <w:rsid w:val="00B55C85"/>
    <w:rsid w:val="00B56BF2"/>
    <w:rsid w:val="00B639B7"/>
    <w:rsid w:val="00B75478"/>
    <w:rsid w:val="00B820C7"/>
    <w:rsid w:val="00B90721"/>
    <w:rsid w:val="00BA5C22"/>
    <w:rsid w:val="00BB1623"/>
    <w:rsid w:val="00BC1137"/>
    <w:rsid w:val="00BC2546"/>
    <w:rsid w:val="00BC7C6F"/>
    <w:rsid w:val="00BD1E88"/>
    <w:rsid w:val="00BE297C"/>
    <w:rsid w:val="00BE66FE"/>
    <w:rsid w:val="00BE6F7B"/>
    <w:rsid w:val="00BE7488"/>
    <w:rsid w:val="00BF7C54"/>
    <w:rsid w:val="00C01896"/>
    <w:rsid w:val="00C1377A"/>
    <w:rsid w:val="00C162ED"/>
    <w:rsid w:val="00C23AF7"/>
    <w:rsid w:val="00C248CD"/>
    <w:rsid w:val="00C27BC6"/>
    <w:rsid w:val="00C27FE5"/>
    <w:rsid w:val="00C36F5A"/>
    <w:rsid w:val="00C40A63"/>
    <w:rsid w:val="00C42979"/>
    <w:rsid w:val="00C473C0"/>
    <w:rsid w:val="00C54D12"/>
    <w:rsid w:val="00C61C5E"/>
    <w:rsid w:val="00C63CE2"/>
    <w:rsid w:val="00C70844"/>
    <w:rsid w:val="00C72662"/>
    <w:rsid w:val="00C73146"/>
    <w:rsid w:val="00C76BE0"/>
    <w:rsid w:val="00C76F03"/>
    <w:rsid w:val="00C85112"/>
    <w:rsid w:val="00C85FF8"/>
    <w:rsid w:val="00C87589"/>
    <w:rsid w:val="00CA1A1C"/>
    <w:rsid w:val="00CA2168"/>
    <w:rsid w:val="00CA4AE4"/>
    <w:rsid w:val="00CA6955"/>
    <w:rsid w:val="00CA7DF8"/>
    <w:rsid w:val="00CB0C56"/>
    <w:rsid w:val="00CB6771"/>
    <w:rsid w:val="00CB6890"/>
    <w:rsid w:val="00CC0D9E"/>
    <w:rsid w:val="00CC4DF0"/>
    <w:rsid w:val="00CC5313"/>
    <w:rsid w:val="00CC5B5E"/>
    <w:rsid w:val="00CC7050"/>
    <w:rsid w:val="00CD0905"/>
    <w:rsid w:val="00CE027A"/>
    <w:rsid w:val="00CE1516"/>
    <w:rsid w:val="00CF36ED"/>
    <w:rsid w:val="00CF5A76"/>
    <w:rsid w:val="00D031FB"/>
    <w:rsid w:val="00D06D0D"/>
    <w:rsid w:val="00D13652"/>
    <w:rsid w:val="00D14B27"/>
    <w:rsid w:val="00D34C3F"/>
    <w:rsid w:val="00D36AFC"/>
    <w:rsid w:val="00D449A2"/>
    <w:rsid w:val="00D4699B"/>
    <w:rsid w:val="00D47690"/>
    <w:rsid w:val="00D605EE"/>
    <w:rsid w:val="00D8002E"/>
    <w:rsid w:val="00D83BA2"/>
    <w:rsid w:val="00D83C66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E5FDF"/>
    <w:rsid w:val="00DF2EC8"/>
    <w:rsid w:val="00DF511D"/>
    <w:rsid w:val="00DF5241"/>
    <w:rsid w:val="00DF631E"/>
    <w:rsid w:val="00E01388"/>
    <w:rsid w:val="00E078B6"/>
    <w:rsid w:val="00E07D4F"/>
    <w:rsid w:val="00E1321C"/>
    <w:rsid w:val="00E26EFB"/>
    <w:rsid w:val="00E40C68"/>
    <w:rsid w:val="00E469C5"/>
    <w:rsid w:val="00E50ECA"/>
    <w:rsid w:val="00E5173F"/>
    <w:rsid w:val="00E53B3B"/>
    <w:rsid w:val="00E64491"/>
    <w:rsid w:val="00E65D51"/>
    <w:rsid w:val="00E74D3C"/>
    <w:rsid w:val="00E77799"/>
    <w:rsid w:val="00E85A67"/>
    <w:rsid w:val="00E97D24"/>
    <w:rsid w:val="00EA06BA"/>
    <w:rsid w:val="00EA1B0C"/>
    <w:rsid w:val="00EA1C68"/>
    <w:rsid w:val="00EA51E7"/>
    <w:rsid w:val="00EA619E"/>
    <w:rsid w:val="00EA6AA4"/>
    <w:rsid w:val="00EE2F1D"/>
    <w:rsid w:val="00EE41C5"/>
    <w:rsid w:val="00EE4217"/>
    <w:rsid w:val="00EF1E0C"/>
    <w:rsid w:val="00EF5119"/>
    <w:rsid w:val="00F000A9"/>
    <w:rsid w:val="00F11F28"/>
    <w:rsid w:val="00F17F68"/>
    <w:rsid w:val="00F20D85"/>
    <w:rsid w:val="00F21E7F"/>
    <w:rsid w:val="00F26158"/>
    <w:rsid w:val="00F31FE0"/>
    <w:rsid w:val="00F32BFE"/>
    <w:rsid w:val="00F4049E"/>
    <w:rsid w:val="00F4344A"/>
    <w:rsid w:val="00F44C84"/>
    <w:rsid w:val="00F511DF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2CD3"/>
    <w:rsid w:val="00F930C7"/>
    <w:rsid w:val="00F97AE6"/>
    <w:rsid w:val="00FA16AA"/>
    <w:rsid w:val="00FA75BF"/>
    <w:rsid w:val="00FB00D6"/>
    <w:rsid w:val="00FB30A1"/>
    <w:rsid w:val="00FB4C32"/>
    <w:rsid w:val="00FC6983"/>
    <w:rsid w:val="00FD1900"/>
    <w:rsid w:val="00FD3642"/>
    <w:rsid w:val="00FD6B0B"/>
    <w:rsid w:val="00FE4AF8"/>
    <w:rsid w:val="00FE4CEC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3DAFAE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4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4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4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semiHidden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3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72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7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31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31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ComputerScienceHIT/HIT-Lab1-1190200927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yperlink" Target="https://www.cnblogs.com/yiwenrong/p/12665605.html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433708-93E9-4AE3-B43F-B7A2707ABD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2</TotalTime>
  <Pages>15</Pages>
  <Words>1961</Words>
  <Characters>11178</Characters>
  <Application>Microsoft Office Word</Application>
  <DocSecurity>0</DocSecurity>
  <Lines>93</Lines>
  <Paragraphs>26</Paragraphs>
  <ScaleCrop>false</ScaleCrop>
  <Company>Harbin Institute of Technology</Company>
  <LinksUpToDate>false</LinksUpToDate>
  <CharactersWithSpaces>13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朱 永燊</cp:lastModifiedBy>
  <cp:revision>127</cp:revision>
  <dcterms:created xsi:type="dcterms:W3CDTF">2018-02-12T03:57:00Z</dcterms:created>
  <dcterms:modified xsi:type="dcterms:W3CDTF">2021-05-23T04:22:00Z</dcterms:modified>
</cp:coreProperties>
</file>